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63FF72" w14:textId="3635006A" w:rsidR="00F87896" w:rsidRPr="00E401EA" w:rsidRDefault="00F87896" w:rsidP="00F87896">
      <w:pPr>
        <w:jc w:val="center"/>
        <w:rPr>
          <w:rFonts w:ascii="Times New Roman" w:hAnsi="Times New Roman" w:cs="Times New Roman"/>
          <w:b/>
          <w:bCs/>
        </w:rPr>
      </w:pPr>
      <w:r w:rsidRPr="00E401EA">
        <w:rPr>
          <w:rFonts w:ascii="Times New Roman" w:hAnsi="Times New Roman" w:cs="Times New Roman"/>
          <w:b/>
          <w:bCs/>
        </w:rPr>
        <w:t>Supplement</w:t>
      </w:r>
      <w:r w:rsidR="0072260E">
        <w:rPr>
          <w:rFonts w:ascii="Times New Roman" w:hAnsi="Times New Roman" w:cs="Times New Roman"/>
          <w:b/>
          <w:bCs/>
        </w:rPr>
        <w:t>a</w:t>
      </w:r>
      <w:r w:rsidR="00DB4571">
        <w:rPr>
          <w:rFonts w:ascii="Times New Roman" w:hAnsi="Times New Roman" w:cs="Times New Roman"/>
          <w:b/>
          <w:bCs/>
        </w:rPr>
        <w:t>l</w:t>
      </w:r>
      <w:r w:rsidR="0072260E">
        <w:rPr>
          <w:rFonts w:ascii="Times New Roman" w:hAnsi="Times New Roman" w:cs="Times New Roman"/>
          <w:b/>
          <w:bCs/>
        </w:rPr>
        <w:t xml:space="preserve"> Materials</w:t>
      </w:r>
    </w:p>
    <w:p w14:paraId="5BEF3693" w14:textId="24C1AE73" w:rsidR="00F87896" w:rsidRPr="00E401EA" w:rsidRDefault="00974894" w:rsidP="00F87896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</w:rPr>
        <w:t>Table S</w:t>
      </w:r>
      <w:r w:rsidR="00F87896" w:rsidRPr="00E401EA">
        <w:rPr>
          <w:rFonts w:ascii="Times New Roman" w:hAnsi="Times New Roman" w:cs="Times New Roman"/>
        </w:rPr>
        <w:t xml:space="preserve">1. </w:t>
      </w:r>
      <w:r w:rsidR="000270D5" w:rsidRPr="00E401EA">
        <w:rPr>
          <w:rFonts w:ascii="Times New Roman" w:hAnsi="Times New Roman" w:cs="Times New Roman"/>
        </w:rPr>
        <w:t xml:space="preserve">Algorithm to identify opioid overdose and </w:t>
      </w:r>
      <w:r w:rsidR="00F27761" w:rsidRPr="00E401EA">
        <w:rPr>
          <w:rFonts w:ascii="Times New Roman" w:hAnsi="Times New Roman" w:cs="Times New Roman"/>
        </w:rPr>
        <w:t>its</w:t>
      </w:r>
      <w:r w:rsidR="000270D5" w:rsidRPr="00E401EA">
        <w:rPr>
          <w:rFonts w:ascii="Times New Roman" w:hAnsi="Times New Roman" w:cs="Times New Roman"/>
        </w:rPr>
        <w:t xml:space="preserve"> perform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1"/>
        <w:gridCol w:w="7473"/>
        <w:gridCol w:w="1926"/>
      </w:tblGrid>
      <w:tr w:rsidR="00E401EA" w:rsidRPr="00E401EA" w14:paraId="763E36FB" w14:textId="77777777" w:rsidTr="009374D7">
        <w:tc>
          <w:tcPr>
            <w:tcW w:w="0" w:type="auto"/>
          </w:tcPr>
          <w:p w14:paraId="388888B3" w14:textId="1ED78374" w:rsidR="009374D7" w:rsidRPr="00E401EA" w:rsidRDefault="00F27761" w:rsidP="00B722F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Algorithm</w:t>
            </w:r>
          </w:p>
        </w:tc>
        <w:tc>
          <w:tcPr>
            <w:tcW w:w="0" w:type="auto"/>
          </w:tcPr>
          <w:p w14:paraId="68F1032E" w14:textId="6D9626E0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ICD</w:t>
            </w:r>
            <w:r w:rsidR="004D6C83"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-</w:t>
            </w: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</w:t>
            </w:r>
            <w:r w:rsidR="004D6C83"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and ICD-10</w:t>
            </w: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Code set</w:t>
            </w:r>
          </w:p>
        </w:tc>
        <w:tc>
          <w:tcPr>
            <w:tcW w:w="0" w:type="auto"/>
          </w:tcPr>
          <w:p w14:paraId="0113F8D8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Positive Predictive Value (%)</w:t>
            </w:r>
          </w:p>
        </w:tc>
      </w:tr>
      <w:tr w:rsidR="00E401EA" w:rsidRPr="00E401EA" w14:paraId="25400F3D" w14:textId="77777777" w:rsidTr="009374D7">
        <w:tc>
          <w:tcPr>
            <w:tcW w:w="0" w:type="auto"/>
          </w:tcPr>
          <w:p w14:paraId="0B052A66" w14:textId="58DD7E97" w:rsidR="009374D7" w:rsidRPr="00E401EA" w:rsidRDefault="004D6C83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CD-9 or </w:t>
            </w:r>
            <w:r w:rsidR="00F27761"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CD-</w:t>
            </w: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0 c</w:t>
            </w:r>
            <w:r w:rsidR="009374D7"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des present in any position on an ED or inpatient claim</w:t>
            </w:r>
          </w:p>
          <w:p w14:paraId="60384CB1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AE300A2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0" w:type="auto"/>
          </w:tcPr>
          <w:p w14:paraId="219C3AFE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b/>
                <w:bCs w:val="0"/>
                <w:color w:val="000000" w:themeColor="text1"/>
                <w:sz w:val="22"/>
                <w:szCs w:val="22"/>
                <w:u w:val="single"/>
              </w:rPr>
            </w:pP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u w:val="single"/>
              </w:rPr>
              <w:t>ICD-9</w:t>
            </w:r>
          </w:p>
          <w:p w14:paraId="018FEABC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965.00</w:t>
            </w:r>
          </w:p>
          <w:p w14:paraId="092CD437" w14:textId="77777777" w:rsidR="009374D7" w:rsidRPr="00E401EA" w:rsidRDefault="009374D7" w:rsidP="00F87896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 xml:space="preserve">Poisoning by opium (alkaloids) unspecified </w:t>
            </w:r>
          </w:p>
          <w:p w14:paraId="17D5F203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965.02</w:t>
            </w:r>
          </w:p>
          <w:p w14:paraId="05B22CA1" w14:textId="77777777" w:rsidR="009374D7" w:rsidRPr="00E401EA" w:rsidRDefault="009374D7" w:rsidP="00F87896">
            <w:pPr>
              <w:pStyle w:val="ListParagraph"/>
              <w:numPr>
                <w:ilvl w:val="0"/>
                <w:numId w:val="3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oisoning by methadone</w:t>
            </w:r>
          </w:p>
          <w:p w14:paraId="1F66DBEB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965.09</w:t>
            </w:r>
          </w:p>
          <w:p w14:paraId="480F83C6" w14:textId="77777777" w:rsidR="009374D7" w:rsidRPr="00E401EA" w:rsidRDefault="009374D7" w:rsidP="00F87896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 xml:space="preserve">Poisoning by other opiates and related narcotics </w:t>
            </w:r>
          </w:p>
          <w:p w14:paraId="163F2A5F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E850.1</w:t>
            </w:r>
          </w:p>
          <w:p w14:paraId="10493BCE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 xml:space="preserve">Accidental poisoning by methadone </w:t>
            </w:r>
          </w:p>
          <w:p w14:paraId="648817A3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E850.2</w:t>
            </w:r>
          </w:p>
          <w:p w14:paraId="53FFC532" w14:textId="77777777" w:rsidR="009374D7" w:rsidRPr="00E401EA" w:rsidRDefault="009374D7" w:rsidP="00F87896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Accidental poisoning by other opiates and related narcotics</w:t>
            </w:r>
          </w:p>
          <w:p w14:paraId="163CE81B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9A11E96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rom the above set, remove cases involving heroin, defined by: </w:t>
            </w:r>
          </w:p>
          <w:p w14:paraId="751F44F8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u w:val="single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u w:val="single"/>
              </w:rPr>
              <w:t>ICD-9</w:t>
            </w:r>
          </w:p>
          <w:p w14:paraId="4BA5CE30" w14:textId="77777777" w:rsidR="009374D7" w:rsidRPr="00E401EA" w:rsidRDefault="009374D7" w:rsidP="00F87896">
            <w:pPr>
              <w:pStyle w:val="ListParagraph"/>
              <w:numPr>
                <w:ilvl w:val="0"/>
                <w:numId w:val="7"/>
              </w:numPr>
              <w:spacing w:line="240" w:lineRule="auto"/>
              <w:ind w:left="434" w:hanging="270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965.01 or 850.0</w:t>
            </w:r>
          </w:p>
          <w:p w14:paraId="32E3D716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9BF440D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b/>
                <w:bCs w:val="0"/>
                <w:color w:val="000000" w:themeColor="text1"/>
                <w:sz w:val="22"/>
                <w:szCs w:val="22"/>
                <w:u w:val="single"/>
              </w:rPr>
            </w:pP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u w:val="single"/>
              </w:rPr>
              <w:t xml:space="preserve">ICD-10 </w:t>
            </w:r>
          </w:p>
          <w:p w14:paraId="1D9A7E6A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T40.0X</w:t>
            </w:r>
          </w:p>
          <w:p w14:paraId="4AF0607B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oisoning by opium</w:t>
            </w:r>
          </w:p>
          <w:p w14:paraId="02B21C77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T40.2X</w:t>
            </w:r>
          </w:p>
          <w:p w14:paraId="05FAA32D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oisoning by other opioids</w:t>
            </w:r>
          </w:p>
          <w:p w14:paraId="7B52B3B0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T40.3X</w:t>
            </w:r>
          </w:p>
          <w:p w14:paraId="2EC45C91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oisoning by methadone</w:t>
            </w:r>
          </w:p>
          <w:p w14:paraId="3E1FF820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T40.4X</w:t>
            </w:r>
          </w:p>
          <w:p w14:paraId="6B7EA81B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oisoning by other synthetic narcotics</w:t>
            </w:r>
          </w:p>
          <w:p w14:paraId="750414C2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T40.60</w:t>
            </w:r>
          </w:p>
          <w:p w14:paraId="389D478B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oisoning by unspecified narcotics</w:t>
            </w:r>
          </w:p>
          <w:p w14:paraId="04CE7D16" w14:textId="77777777" w:rsidR="009374D7" w:rsidRPr="00E401EA" w:rsidRDefault="009374D7" w:rsidP="00F87896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T40.69</w:t>
            </w:r>
          </w:p>
          <w:p w14:paraId="00A16374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oisoning by other narcotics</w:t>
            </w:r>
          </w:p>
          <w:p w14:paraId="4A70FDEE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BCA746B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rom the above set, </w:t>
            </w: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u w:val="single"/>
              </w:rPr>
              <w:t>keep</w:t>
            </w: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cases that additionally meet both the following criteria:</w:t>
            </w:r>
          </w:p>
          <w:p w14:paraId="50E113D2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5C24F4E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1) Overdoses that were accidental, defined by: </w:t>
            </w:r>
          </w:p>
          <w:p w14:paraId="6A695261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 xml:space="preserve">a sixth character of 1, meaning accidental (unintentional)  </w:t>
            </w:r>
          </w:p>
          <w:p w14:paraId="658A346B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ote: the meaning of the sixth characters are as follow</w:t>
            </w:r>
            <w:proofErr w:type="gramStart"/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‘</w:t>
            </w:r>
            <w:proofErr w:type="gramEnd"/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’: accidental, ‘2’: intentional self-harm, ‘3’: assault, ‘4’: undetermined, ‘5’: adverse effect and ‘6’: underdosing</w:t>
            </w:r>
          </w:p>
          <w:p w14:paraId="0209DD45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F7A3EDC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) Overdoses that were incident events, defined by:</w:t>
            </w:r>
          </w:p>
          <w:p w14:paraId="1FCA70DE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a seventh character of A, meaning initial encounter</w:t>
            </w:r>
          </w:p>
          <w:p w14:paraId="499275A6" w14:textId="06815234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ote: the meaning of the seventh characters are as follow</w:t>
            </w:r>
            <w:proofErr w:type="gramStart"/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‘</w:t>
            </w:r>
            <w:proofErr w:type="gramEnd"/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’ indicates an initial encounter, ‘D’</w:t>
            </w:r>
            <w:r w:rsidR="00603A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dicates a subsequent encounter and ‘S’ indicates sequela</w:t>
            </w:r>
          </w:p>
          <w:p w14:paraId="12B83AC6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0B36CC3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) Overdoses that did not involve heroin, defined by</w:t>
            </w:r>
          </w:p>
          <w:p w14:paraId="3E603C79" w14:textId="77777777" w:rsidR="009374D7" w:rsidRPr="00E401EA" w:rsidRDefault="009374D7" w:rsidP="00F87896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526" w:hanging="166"/>
              <w:rPr>
                <w:color w:val="000000" w:themeColor="text1"/>
                <w:sz w:val="22"/>
                <w:szCs w:val="22"/>
              </w:rPr>
            </w:pPr>
            <w:r w:rsidRPr="00E401EA">
              <w:rPr>
                <w:color w:val="000000" w:themeColor="text1"/>
                <w:sz w:val="22"/>
                <w:szCs w:val="22"/>
              </w:rPr>
              <w:t>presence of T40.1X: poisoning by heroin in any diagnostic position.</w:t>
            </w:r>
          </w:p>
        </w:tc>
        <w:tc>
          <w:tcPr>
            <w:tcW w:w="0" w:type="auto"/>
          </w:tcPr>
          <w:p w14:paraId="0CFCBA50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b/>
                <w:bCs w:val="0"/>
                <w:color w:val="000000" w:themeColor="text1"/>
                <w:sz w:val="22"/>
                <w:szCs w:val="22"/>
                <w:u w:val="single"/>
              </w:rPr>
            </w:pP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u w:val="single"/>
              </w:rPr>
              <w:lastRenderedPageBreak/>
              <w:t>ICD-9</w:t>
            </w: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</w:p>
          <w:p w14:paraId="5684460F" w14:textId="0601E9F6" w:rsidR="009374D7" w:rsidRPr="00E401EA" w:rsidRDefault="0004087E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83.6–</w:t>
            </w:r>
            <w:r w:rsidR="009374D7"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00</w:t>
            </w:r>
            <w:r w:rsidRPr="0004087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1</w:t>
            </w:r>
            <w:r w:rsidR="00943FD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2</w:t>
            </w:r>
            <w:r w:rsidR="004043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-1</w:t>
            </w:r>
            <w:r w:rsidR="00943FD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3</w:t>
            </w:r>
          </w:p>
          <w:p w14:paraId="2B8093BA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EB01E15" w14:textId="77777777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b/>
                <w:bCs w:val="0"/>
                <w:color w:val="000000" w:themeColor="text1"/>
                <w:sz w:val="22"/>
                <w:szCs w:val="22"/>
                <w:u w:val="single"/>
              </w:rPr>
            </w:pPr>
            <w:r w:rsidRPr="00E401EA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u w:val="single"/>
              </w:rPr>
              <w:t>ICD-10</w:t>
            </w:r>
          </w:p>
          <w:p w14:paraId="457F11D3" w14:textId="4E5B796B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E401E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67.0</w:t>
            </w:r>
            <w:r w:rsidR="0004087E" w:rsidRPr="0004087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1</w:t>
            </w:r>
            <w:r w:rsidR="00943FD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4</w:t>
            </w:r>
            <w:r w:rsidR="0004087E" w:rsidRPr="0004087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-1</w:t>
            </w:r>
            <w:r w:rsidR="00943FD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vertAlign w:val="superscript"/>
              </w:rPr>
              <w:t>5</w:t>
            </w:r>
          </w:p>
          <w:p w14:paraId="36DBB1C8" w14:textId="4172A5FC" w:rsidR="009374D7" w:rsidRPr="00E401EA" w:rsidRDefault="009374D7" w:rsidP="00B722F2">
            <w:pPr>
              <w:contextualSpacing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742694AA" w14:textId="19610EAB" w:rsidR="00F87896" w:rsidRPr="00E401EA" w:rsidRDefault="00F27761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</w:rPr>
        <w:t xml:space="preserve">CDC, Centers for Disease Control and Prevention; ED, emergency department; ICD-9, International Classification of Diseases, Ninth Revision, Clinical Modification; ICD-10, International Classification of Diseases, Tenth Revision.  </w:t>
      </w:r>
      <w:r w:rsidR="00F87896" w:rsidRPr="00E401EA">
        <w:rPr>
          <w:rFonts w:ascii="Times New Roman" w:hAnsi="Times New Roman" w:cs="Times New Roman"/>
        </w:rPr>
        <w:br w:type="page"/>
      </w:r>
    </w:p>
    <w:p w14:paraId="3F152349" w14:textId="2437CA6A" w:rsidR="00F87896" w:rsidRPr="00E401EA" w:rsidRDefault="00974894" w:rsidP="00F87896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</w:rPr>
        <w:lastRenderedPageBreak/>
        <w:t>Table S</w:t>
      </w:r>
      <w:r w:rsidR="009A22A6" w:rsidRPr="00E401EA">
        <w:rPr>
          <w:rFonts w:ascii="Times New Roman" w:hAnsi="Times New Roman" w:cs="Times New Roman"/>
        </w:rPr>
        <w:t>2</w:t>
      </w:r>
      <w:r w:rsidR="00F87896" w:rsidRPr="00E401EA">
        <w:rPr>
          <w:rFonts w:ascii="Times New Roman" w:hAnsi="Times New Roman" w:cs="Times New Roman"/>
        </w:rPr>
        <w:t xml:space="preserve">. Characteristics </w:t>
      </w:r>
      <w:r w:rsidR="00F27761" w:rsidRPr="00E401EA">
        <w:rPr>
          <w:rFonts w:ascii="Times New Roman" w:hAnsi="Times New Roman" w:cs="Times New Roman"/>
        </w:rPr>
        <w:t xml:space="preserve">of concomitant users of </w:t>
      </w:r>
      <w:r w:rsidR="00F87896" w:rsidRPr="00E401EA">
        <w:rPr>
          <w:rFonts w:ascii="Times New Roman" w:hAnsi="Times New Roman" w:cs="Times New Roman"/>
        </w:rPr>
        <w:t>methadone and stati</w:t>
      </w:r>
      <w:r w:rsidR="00F27761" w:rsidRPr="00E401EA">
        <w:rPr>
          <w:rFonts w:ascii="Times New Roman" w:hAnsi="Times New Roman" w:cs="Times New Roman"/>
        </w:rPr>
        <w:t>n</w:t>
      </w:r>
      <w:r w:rsidR="00F87896" w:rsidRPr="00E401EA">
        <w:rPr>
          <w:rFonts w:ascii="Times New Roman" w:hAnsi="Times New Roman" w:cs="Times New Roman"/>
        </w:rPr>
        <w:t>, pre-weighting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4563"/>
        <w:gridCol w:w="1329"/>
        <w:gridCol w:w="1435"/>
        <w:gridCol w:w="992"/>
        <w:gridCol w:w="1212"/>
        <w:gridCol w:w="992"/>
        <w:gridCol w:w="1435"/>
        <w:gridCol w:w="992"/>
      </w:tblGrid>
      <w:tr w:rsidR="003157C1" w:rsidRPr="00BB49CC" w14:paraId="2ACBA302" w14:textId="77777777" w:rsidTr="006118F4">
        <w:tc>
          <w:tcPr>
            <w:tcW w:w="1762" w:type="pct"/>
            <w:vMerge w:val="restart"/>
          </w:tcPr>
          <w:p w14:paraId="09092736" w14:textId="0A414D1B" w:rsidR="003157C1" w:rsidRPr="00BB49CC" w:rsidRDefault="003157C1" w:rsidP="00480303">
            <w:pPr>
              <w:keepNext/>
              <w:adjustRightInd w:val="0"/>
              <w:spacing w:before="29" w:after="29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513" w:type="pct"/>
          </w:tcPr>
          <w:p w14:paraId="3F31E875" w14:textId="3D8746EB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osuvastatin</w:t>
            </w:r>
          </w:p>
        </w:tc>
        <w:tc>
          <w:tcPr>
            <w:tcW w:w="937" w:type="pct"/>
            <w:gridSpan w:val="2"/>
          </w:tcPr>
          <w:p w14:paraId="78AF9FED" w14:textId="77777777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torvastatin</w:t>
            </w:r>
          </w:p>
        </w:tc>
        <w:tc>
          <w:tcPr>
            <w:tcW w:w="851" w:type="pct"/>
            <w:gridSpan w:val="2"/>
          </w:tcPr>
          <w:p w14:paraId="0497359F" w14:textId="77777777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Lovastatin</w:t>
            </w:r>
          </w:p>
        </w:tc>
        <w:tc>
          <w:tcPr>
            <w:tcW w:w="937" w:type="pct"/>
            <w:gridSpan w:val="2"/>
          </w:tcPr>
          <w:p w14:paraId="37F0C53E" w14:textId="77777777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imvastatin</w:t>
            </w:r>
          </w:p>
        </w:tc>
      </w:tr>
      <w:tr w:rsidR="003157C1" w:rsidRPr="00BB49CC" w14:paraId="5EA13E16" w14:textId="77777777" w:rsidTr="006118F4">
        <w:tc>
          <w:tcPr>
            <w:tcW w:w="1762" w:type="pct"/>
            <w:vMerge/>
          </w:tcPr>
          <w:p w14:paraId="61394224" w14:textId="43E6D9E0" w:rsidR="003157C1" w:rsidRPr="00BB49CC" w:rsidRDefault="003157C1" w:rsidP="00480303">
            <w:pPr>
              <w:keepNext/>
              <w:adjustRightInd w:val="0"/>
              <w:spacing w:before="29" w:after="29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</w:tcPr>
          <w:p w14:paraId="0176ACBE" w14:textId="77777777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554" w:type="pct"/>
          </w:tcPr>
          <w:p w14:paraId="40CDAD4B" w14:textId="77777777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383" w:type="pct"/>
          </w:tcPr>
          <w:p w14:paraId="2D7DFFE6" w14:textId="2BA64C6F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proofErr w:type="spellStart"/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Diff</w:t>
            </w: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468" w:type="pct"/>
          </w:tcPr>
          <w:p w14:paraId="55CEDDD7" w14:textId="77777777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383" w:type="pct"/>
          </w:tcPr>
          <w:p w14:paraId="7C215F49" w14:textId="4042852D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proofErr w:type="spellStart"/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Diff</w:t>
            </w: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554" w:type="pct"/>
          </w:tcPr>
          <w:p w14:paraId="27518016" w14:textId="77777777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383" w:type="pct"/>
          </w:tcPr>
          <w:p w14:paraId="7CAB9C89" w14:textId="254D46B0" w:rsidR="003157C1" w:rsidRPr="00BB49CC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proofErr w:type="spellStart"/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Diff</w:t>
            </w:r>
            <w:r w:rsidRPr="00BB49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6118F4" w:rsidRPr="00BB49CC" w14:paraId="143AE9F4" w14:textId="77777777" w:rsidTr="006118F4">
        <w:tc>
          <w:tcPr>
            <w:tcW w:w="1762" w:type="pct"/>
          </w:tcPr>
          <w:p w14:paraId="6AD7B7D1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sers, N</w:t>
            </w:r>
          </w:p>
        </w:tc>
        <w:tc>
          <w:tcPr>
            <w:tcW w:w="513" w:type="pct"/>
          </w:tcPr>
          <w:p w14:paraId="3BF3E6C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967</w:t>
            </w:r>
          </w:p>
        </w:tc>
        <w:tc>
          <w:tcPr>
            <w:tcW w:w="554" w:type="pct"/>
          </w:tcPr>
          <w:p w14:paraId="16E8DF06" w14:textId="264DD27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6,772</w:t>
            </w:r>
          </w:p>
        </w:tc>
        <w:tc>
          <w:tcPr>
            <w:tcW w:w="383" w:type="pct"/>
          </w:tcPr>
          <w:p w14:paraId="7EC0994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3DC55086" w14:textId="128FFBD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,759</w:t>
            </w:r>
          </w:p>
        </w:tc>
        <w:tc>
          <w:tcPr>
            <w:tcW w:w="383" w:type="pct"/>
          </w:tcPr>
          <w:p w14:paraId="55AEF7C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346451A1" w14:textId="38BD546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30,765</w:t>
            </w:r>
          </w:p>
        </w:tc>
        <w:tc>
          <w:tcPr>
            <w:tcW w:w="383" w:type="pct"/>
          </w:tcPr>
          <w:p w14:paraId="079C5A2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3C4E6322" w14:textId="77777777" w:rsidTr="003157C1">
        <w:tc>
          <w:tcPr>
            <w:tcW w:w="5000" w:type="pct"/>
            <w:gridSpan w:val="8"/>
          </w:tcPr>
          <w:p w14:paraId="4599E762" w14:textId="0DF59DE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Demographics</w:t>
            </w:r>
          </w:p>
        </w:tc>
      </w:tr>
      <w:tr w:rsidR="006118F4" w:rsidRPr="00BB49CC" w14:paraId="1C1AFFC5" w14:textId="77777777" w:rsidTr="006118F4">
        <w:tc>
          <w:tcPr>
            <w:tcW w:w="1762" w:type="pct"/>
          </w:tcPr>
          <w:p w14:paraId="263DE299" w14:textId="0D6AD921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e on index date, mean (SD)</w:t>
            </w:r>
          </w:p>
        </w:tc>
        <w:tc>
          <w:tcPr>
            <w:tcW w:w="513" w:type="pct"/>
          </w:tcPr>
          <w:p w14:paraId="19F46AF9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 (8.3)</w:t>
            </w:r>
          </w:p>
        </w:tc>
        <w:tc>
          <w:tcPr>
            <w:tcW w:w="554" w:type="pct"/>
          </w:tcPr>
          <w:p w14:paraId="50B87FB7" w14:textId="525CB3F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1.6 (8.3)</w:t>
            </w:r>
          </w:p>
        </w:tc>
        <w:tc>
          <w:tcPr>
            <w:tcW w:w="383" w:type="pct"/>
          </w:tcPr>
          <w:p w14:paraId="51085E3B" w14:textId="4970C07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468" w:type="pct"/>
          </w:tcPr>
          <w:p w14:paraId="4913D39A" w14:textId="0594050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1.0 (8.4)</w:t>
            </w:r>
          </w:p>
        </w:tc>
        <w:tc>
          <w:tcPr>
            <w:tcW w:w="383" w:type="pct"/>
          </w:tcPr>
          <w:p w14:paraId="18A99071" w14:textId="1A926E3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54" w:type="pct"/>
          </w:tcPr>
          <w:p w14:paraId="3C16FC31" w14:textId="7E9AC0B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1.0 (8.5)</w:t>
            </w:r>
          </w:p>
        </w:tc>
        <w:tc>
          <w:tcPr>
            <w:tcW w:w="383" w:type="pct"/>
          </w:tcPr>
          <w:p w14:paraId="58D5C608" w14:textId="11E0280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6118F4" w:rsidRPr="00BB49CC" w14:paraId="5E51288A" w14:textId="77777777" w:rsidTr="006118F4">
        <w:tc>
          <w:tcPr>
            <w:tcW w:w="1762" w:type="pct"/>
          </w:tcPr>
          <w:p w14:paraId="52D2DA65" w14:textId="44A49246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13" w:type="pct"/>
          </w:tcPr>
          <w:p w14:paraId="72FF56EA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7</w:t>
            </w:r>
          </w:p>
        </w:tc>
        <w:tc>
          <w:tcPr>
            <w:tcW w:w="554" w:type="pct"/>
          </w:tcPr>
          <w:p w14:paraId="48B63B6E" w14:textId="5F6CCF5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4.6</w:t>
            </w:r>
          </w:p>
        </w:tc>
        <w:tc>
          <w:tcPr>
            <w:tcW w:w="383" w:type="pct"/>
          </w:tcPr>
          <w:p w14:paraId="1212BE82" w14:textId="6C5B0FE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468" w:type="pct"/>
          </w:tcPr>
          <w:p w14:paraId="74234901" w14:textId="7C7ED05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60.2</w:t>
            </w:r>
          </w:p>
        </w:tc>
        <w:tc>
          <w:tcPr>
            <w:tcW w:w="383" w:type="pct"/>
          </w:tcPr>
          <w:p w14:paraId="08B4AC05" w14:textId="280B59F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54" w:type="pct"/>
          </w:tcPr>
          <w:p w14:paraId="1637EAA6" w14:textId="56875A2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7.6</w:t>
            </w:r>
          </w:p>
        </w:tc>
        <w:tc>
          <w:tcPr>
            <w:tcW w:w="383" w:type="pct"/>
          </w:tcPr>
          <w:p w14:paraId="7A31A9EF" w14:textId="2199986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6118F4" w:rsidRPr="00BB49CC" w14:paraId="2077F832" w14:textId="77777777" w:rsidTr="006118F4">
        <w:tc>
          <w:tcPr>
            <w:tcW w:w="1762" w:type="pct"/>
          </w:tcPr>
          <w:p w14:paraId="34EF65C8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513" w:type="pct"/>
          </w:tcPr>
          <w:p w14:paraId="7AE06DA5" w14:textId="6D44BCE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0EDB50F9" w14:textId="06C922B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0EBE2804" w14:textId="699B52E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3011E6D7" w14:textId="7371A38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39D18139" w14:textId="508402F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35574D9C" w14:textId="26EC40F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714934B5" w14:textId="16D5E62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3CD8E480" w14:textId="77777777" w:rsidTr="006118F4">
        <w:tc>
          <w:tcPr>
            <w:tcW w:w="1762" w:type="pct"/>
          </w:tcPr>
          <w:p w14:paraId="0986FA1D" w14:textId="07F05B8C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ite, non-Hispanic</w:t>
            </w:r>
          </w:p>
        </w:tc>
        <w:tc>
          <w:tcPr>
            <w:tcW w:w="513" w:type="pct"/>
          </w:tcPr>
          <w:p w14:paraId="20AC9E17" w14:textId="4C305C1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5</w:t>
            </w:r>
          </w:p>
        </w:tc>
        <w:tc>
          <w:tcPr>
            <w:tcW w:w="554" w:type="pct"/>
          </w:tcPr>
          <w:p w14:paraId="19399D84" w14:textId="1C7971C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70.3</w:t>
            </w:r>
          </w:p>
        </w:tc>
        <w:tc>
          <w:tcPr>
            <w:tcW w:w="383" w:type="pct"/>
          </w:tcPr>
          <w:p w14:paraId="525C9D87" w14:textId="7A0EB38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468" w:type="pct"/>
          </w:tcPr>
          <w:p w14:paraId="4614364F" w14:textId="210988B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73.7</w:t>
            </w:r>
          </w:p>
        </w:tc>
        <w:tc>
          <w:tcPr>
            <w:tcW w:w="383" w:type="pct"/>
          </w:tcPr>
          <w:p w14:paraId="10744E9E" w14:textId="05CEFCD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554" w:type="pct"/>
          </w:tcPr>
          <w:p w14:paraId="58F8B5AD" w14:textId="70C6C9E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71.6</w:t>
            </w:r>
          </w:p>
        </w:tc>
        <w:tc>
          <w:tcPr>
            <w:tcW w:w="383" w:type="pct"/>
          </w:tcPr>
          <w:p w14:paraId="585E831D" w14:textId="153D72A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</w:tr>
      <w:tr w:rsidR="006118F4" w:rsidRPr="00BB49CC" w14:paraId="53507C4F" w14:textId="77777777" w:rsidTr="006118F4">
        <w:tc>
          <w:tcPr>
            <w:tcW w:w="1762" w:type="pct"/>
          </w:tcPr>
          <w:p w14:paraId="35795421" w14:textId="2AF4CBF3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ack, non-Hispanic</w:t>
            </w:r>
          </w:p>
        </w:tc>
        <w:tc>
          <w:tcPr>
            <w:tcW w:w="513" w:type="pct"/>
          </w:tcPr>
          <w:p w14:paraId="514B5B5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554" w:type="pct"/>
          </w:tcPr>
          <w:p w14:paraId="52FBA831" w14:textId="716507C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4.9</w:t>
            </w:r>
          </w:p>
        </w:tc>
        <w:tc>
          <w:tcPr>
            <w:tcW w:w="383" w:type="pct"/>
          </w:tcPr>
          <w:p w14:paraId="1B70314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3A1E28BC" w14:textId="4BE8283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1.3</w:t>
            </w:r>
          </w:p>
        </w:tc>
        <w:tc>
          <w:tcPr>
            <w:tcW w:w="383" w:type="pct"/>
          </w:tcPr>
          <w:p w14:paraId="320D8EE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4D2F6518" w14:textId="245BDEC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4.7</w:t>
            </w:r>
          </w:p>
        </w:tc>
        <w:tc>
          <w:tcPr>
            <w:tcW w:w="383" w:type="pct"/>
          </w:tcPr>
          <w:p w14:paraId="2E46204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3F7A86A1" w14:textId="77777777" w:rsidTr="006118F4">
        <w:tc>
          <w:tcPr>
            <w:tcW w:w="1762" w:type="pct"/>
          </w:tcPr>
          <w:p w14:paraId="51BDD7F6" w14:textId="269BE5CE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or Unknown</w:t>
            </w:r>
          </w:p>
        </w:tc>
        <w:tc>
          <w:tcPr>
            <w:tcW w:w="513" w:type="pct"/>
          </w:tcPr>
          <w:p w14:paraId="1DA0DB3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554" w:type="pct"/>
          </w:tcPr>
          <w:p w14:paraId="3F066495" w14:textId="737DA05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4.8</w:t>
            </w:r>
          </w:p>
        </w:tc>
        <w:tc>
          <w:tcPr>
            <w:tcW w:w="383" w:type="pct"/>
          </w:tcPr>
          <w:p w14:paraId="734D8A4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00BEEA6A" w14:textId="357C86E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5.0</w:t>
            </w:r>
          </w:p>
        </w:tc>
        <w:tc>
          <w:tcPr>
            <w:tcW w:w="383" w:type="pct"/>
          </w:tcPr>
          <w:p w14:paraId="37339A8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51BC2BD2" w14:textId="0550951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3.7</w:t>
            </w:r>
          </w:p>
        </w:tc>
        <w:tc>
          <w:tcPr>
            <w:tcW w:w="383" w:type="pct"/>
          </w:tcPr>
          <w:p w14:paraId="3AEA097B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75598C61" w14:textId="77777777" w:rsidTr="006118F4">
        <w:tc>
          <w:tcPr>
            <w:tcW w:w="1762" w:type="pct"/>
          </w:tcPr>
          <w:p w14:paraId="5A8BAB40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S census region of residence</w:t>
            </w:r>
          </w:p>
        </w:tc>
        <w:tc>
          <w:tcPr>
            <w:tcW w:w="513" w:type="pct"/>
          </w:tcPr>
          <w:p w14:paraId="1027DC91" w14:textId="12329F4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64455D26" w14:textId="35E7A1B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541356AA" w14:textId="6A0AA84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04F0AC20" w14:textId="277FB9E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2007FE7A" w14:textId="707A865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6DBA404C" w14:textId="56E37E8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1D41835F" w14:textId="1EFC7A1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59488EA2" w14:textId="77777777" w:rsidTr="006118F4">
        <w:tc>
          <w:tcPr>
            <w:tcW w:w="1762" w:type="pct"/>
          </w:tcPr>
          <w:p w14:paraId="2FCD63F5" w14:textId="4DD88C8C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513" w:type="pct"/>
          </w:tcPr>
          <w:p w14:paraId="5E4A2241" w14:textId="3937E12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  <w:tc>
          <w:tcPr>
            <w:tcW w:w="554" w:type="pct"/>
          </w:tcPr>
          <w:p w14:paraId="5D10ED8E" w14:textId="7F74D4F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2.9</w:t>
            </w:r>
          </w:p>
        </w:tc>
        <w:tc>
          <w:tcPr>
            <w:tcW w:w="383" w:type="pct"/>
          </w:tcPr>
          <w:p w14:paraId="6D764789" w14:textId="401B15B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468" w:type="pct"/>
          </w:tcPr>
          <w:p w14:paraId="6DA342A3" w14:textId="6A1D15C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8.7</w:t>
            </w:r>
          </w:p>
        </w:tc>
        <w:tc>
          <w:tcPr>
            <w:tcW w:w="383" w:type="pct"/>
          </w:tcPr>
          <w:p w14:paraId="2B404866" w14:textId="78D9364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554" w:type="pct"/>
          </w:tcPr>
          <w:p w14:paraId="5C263B28" w14:textId="40042A7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3.4</w:t>
            </w:r>
          </w:p>
        </w:tc>
        <w:tc>
          <w:tcPr>
            <w:tcW w:w="383" w:type="pct"/>
          </w:tcPr>
          <w:p w14:paraId="41B86006" w14:textId="7ADE0DF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  <w:tr w:rsidR="006118F4" w:rsidRPr="00BB49CC" w14:paraId="31E0A3A5" w14:textId="77777777" w:rsidTr="006118F4">
        <w:tc>
          <w:tcPr>
            <w:tcW w:w="1762" w:type="pct"/>
          </w:tcPr>
          <w:p w14:paraId="076B6046" w14:textId="4B7A5004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513" w:type="pct"/>
          </w:tcPr>
          <w:p w14:paraId="1E65D4E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554" w:type="pct"/>
          </w:tcPr>
          <w:p w14:paraId="43A4B499" w14:textId="33CB9F4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9.5</w:t>
            </w:r>
          </w:p>
        </w:tc>
        <w:tc>
          <w:tcPr>
            <w:tcW w:w="383" w:type="pct"/>
          </w:tcPr>
          <w:p w14:paraId="20B12AE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47C780D0" w14:textId="25AAC7C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383" w:type="pct"/>
          </w:tcPr>
          <w:p w14:paraId="4BA57B7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267D434B" w14:textId="23BFEF3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4.8</w:t>
            </w:r>
          </w:p>
        </w:tc>
        <w:tc>
          <w:tcPr>
            <w:tcW w:w="383" w:type="pct"/>
          </w:tcPr>
          <w:p w14:paraId="2E8B524A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4CCB129F" w14:textId="77777777" w:rsidTr="006118F4">
        <w:tc>
          <w:tcPr>
            <w:tcW w:w="1762" w:type="pct"/>
          </w:tcPr>
          <w:p w14:paraId="11F2C4B7" w14:textId="4645C827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513" w:type="pct"/>
          </w:tcPr>
          <w:p w14:paraId="7C1BEAC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0</w:t>
            </w:r>
          </w:p>
        </w:tc>
        <w:tc>
          <w:tcPr>
            <w:tcW w:w="554" w:type="pct"/>
          </w:tcPr>
          <w:p w14:paraId="560A1115" w14:textId="154918D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5.2</w:t>
            </w:r>
          </w:p>
        </w:tc>
        <w:tc>
          <w:tcPr>
            <w:tcW w:w="383" w:type="pct"/>
          </w:tcPr>
          <w:p w14:paraId="5B3E2F2A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7BA4449B" w14:textId="304A3C8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1.2</w:t>
            </w:r>
          </w:p>
        </w:tc>
        <w:tc>
          <w:tcPr>
            <w:tcW w:w="383" w:type="pct"/>
          </w:tcPr>
          <w:p w14:paraId="67E8F32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6EC52151" w14:textId="2B01EEA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32.8</w:t>
            </w:r>
          </w:p>
        </w:tc>
        <w:tc>
          <w:tcPr>
            <w:tcW w:w="383" w:type="pct"/>
          </w:tcPr>
          <w:p w14:paraId="1B9C0DD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628835F7" w14:textId="77777777" w:rsidTr="006118F4">
        <w:tc>
          <w:tcPr>
            <w:tcW w:w="1762" w:type="pct"/>
          </w:tcPr>
          <w:p w14:paraId="259635BB" w14:textId="3A406E44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513" w:type="pct"/>
          </w:tcPr>
          <w:p w14:paraId="78D88F8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554" w:type="pct"/>
          </w:tcPr>
          <w:p w14:paraId="2706CC8A" w14:textId="042C3E3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32.4</w:t>
            </w:r>
          </w:p>
        </w:tc>
        <w:tc>
          <w:tcPr>
            <w:tcW w:w="383" w:type="pct"/>
          </w:tcPr>
          <w:p w14:paraId="4AE1A14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4CF4DDC9" w14:textId="305B0EB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2.9</w:t>
            </w:r>
          </w:p>
        </w:tc>
        <w:tc>
          <w:tcPr>
            <w:tcW w:w="383" w:type="pct"/>
          </w:tcPr>
          <w:p w14:paraId="68ED3C5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702FB029" w14:textId="305009F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8.9</w:t>
            </w:r>
          </w:p>
        </w:tc>
        <w:tc>
          <w:tcPr>
            <w:tcW w:w="383" w:type="pct"/>
          </w:tcPr>
          <w:p w14:paraId="708612B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25DA265F" w14:textId="77777777" w:rsidTr="006118F4">
        <w:tc>
          <w:tcPr>
            <w:tcW w:w="1762" w:type="pct"/>
          </w:tcPr>
          <w:p w14:paraId="1E8B35F3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lendar year of index date</w:t>
            </w:r>
          </w:p>
        </w:tc>
        <w:tc>
          <w:tcPr>
            <w:tcW w:w="513" w:type="pct"/>
          </w:tcPr>
          <w:p w14:paraId="15606565" w14:textId="6FE610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2E1EA3B7" w14:textId="0286292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687B7D05" w14:textId="074F268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647804FA" w14:textId="7BB5C4E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6B63D4B1" w14:textId="5D36004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6FE37D63" w14:textId="09AA16B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054E3F2C" w14:textId="7B01A87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0296C666" w14:textId="77777777" w:rsidTr="006118F4">
        <w:tc>
          <w:tcPr>
            <w:tcW w:w="1762" w:type="pct"/>
          </w:tcPr>
          <w:p w14:paraId="4C4D254B" w14:textId="19FE933A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003-2005</w:t>
            </w:r>
          </w:p>
        </w:tc>
        <w:tc>
          <w:tcPr>
            <w:tcW w:w="513" w:type="pct"/>
          </w:tcPr>
          <w:p w14:paraId="469C9978" w14:textId="7E26774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9.5</w:t>
            </w:r>
          </w:p>
        </w:tc>
        <w:tc>
          <w:tcPr>
            <w:tcW w:w="554" w:type="pct"/>
          </w:tcPr>
          <w:p w14:paraId="00B867AA" w14:textId="4F529E1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7.4</w:t>
            </w:r>
          </w:p>
        </w:tc>
        <w:tc>
          <w:tcPr>
            <w:tcW w:w="383" w:type="pct"/>
          </w:tcPr>
          <w:p w14:paraId="3D6D9AC8" w14:textId="2F8884E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468" w:type="pct"/>
          </w:tcPr>
          <w:p w14:paraId="30D7C313" w14:textId="235F0E2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2.8</w:t>
            </w:r>
          </w:p>
        </w:tc>
        <w:tc>
          <w:tcPr>
            <w:tcW w:w="383" w:type="pct"/>
          </w:tcPr>
          <w:p w14:paraId="60637BBA" w14:textId="10AF84A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554" w:type="pct"/>
          </w:tcPr>
          <w:p w14:paraId="638E87E1" w14:textId="3881C0C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8.8</w:t>
            </w:r>
          </w:p>
        </w:tc>
        <w:tc>
          <w:tcPr>
            <w:tcW w:w="383" w:type="pct"/>
          </w:tcPr>
          <w:p w14:paraId="6DFF9F7F" w14:textId="64CC992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</w:tr>
      <w:tr w:rsidR="006118F4" w:rsidRPr="00BB49CC" w14:paraId="1D044BE7" w14:textId="77777777" w:rsidTr="006118F4">
        <w:tc>
          <w:tcPr>
            <w:tcW w:w="1762" w:type="pct"/>
          </w:tcPr>
          <w:p w14:paraId="5C2A3D5D" w14:textId="2769B40F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006-2008</w:t>
            </w:r>
          </w:p>
        </w:tc>
        <w:tc>
          <w:tcPr>
            <w:tcW w:w="513" w:type="pct"/>
          </w:tcPr>
          <w:p w14:paraId="5B80F29F" w14:textId="24BBDD4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6.5</w:t>
            </w:r>
          </w:p>
        </w:tc>
        <w:tc>
          <w:tcPr>
            <w:tcW w:w="554" w:type="pct"/>
          </w:tcPr>
          <w:p w14:paraId="7CE8B5CB" w14:textId="181B923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7.0</w:t>
            </w:r>
          </w:p>
        </w:tc>
        <w:tc>
          <w:tcPr>
            <w:tcW w:w="383" w:type="pct"/>
          </w:tcPr>
          <w:p w14:paraId="06932C81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571EF8CD" w14:textId="74C4C17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7.6</w:t>
            </w:r>
          </w:p>
        </w:tc>
        <w:tc>
          <w:tcPr>
            <w:tcW w:w="383" w:type="pct"/>
          </w:tcPr>
          <w:p w14:paraId="5A3BA331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3CF07D05" w14:textId="3B3EAD4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9.6</w:t>
            </w:r>
          </w:p>
        </w:tc>
        <w:tc>
          <w:tcPr>
            <w:tcW w:w="383" w:type="pct"/>
          </w:tcPr>
          <w:p w14:paraId="70F90A1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2C07117B" w14:textId="77777777" w:rsidTr="006118F4">
        <w:tc>
          <w:tcPr>
            <w:tcW w:w="1762" w:type="pct"/>
          </w:tcPr>
          <w:p w14:paraId="3CFEC482" w14:textId="099B7598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009-2011</w:t>
            </w:r>
          </w:p>
        </w:tc>
        <w:tc>
          <w:tcPr>
            <w:tcW w:w="513" w:type="pct"/>
          </w:tcPr>
          <w:p w14:paraId="76CC7E01" w14:textId="2BFAFD6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34.6</w:t>
            </w:r>
          </w:p>
        </w:tc>
        <w:tc>
          <w:tcPr>
            <w:tcW w:w="554" w:type="pct"/>
          </w:tcPr>
          <w:p w14:paraId="1E0ADB2F" w14:textId="56D8CA5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9.5</w:t>
            </w:r>
          </w:p>
        </w:tc>
        <w:tc>
          <w:tcPr>
            <w:tcW w:w="383" w:type="pct"/>
          </w:tcPr>
          <w:p w14:paraId="2187666E" w14:textId="55D8191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627140F5" w14:textId="5E486AB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6.3</w:t>
            </w:r>
          </w:p>
        </w:tc>
        <w:tc>
          <w:tcPr>
            <w:tcW w:w="383" w:type="pct"/>
          </w:tcPr>
          <w:p w14:paraId="2DD5DD48" w14:textId="1B33C28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0096EAAD" w14:textId="2BB9B3A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33.6</w:t>
            </w:r>
          </w:p>
        </w:tc>
        <w:tc>
          <w:tcPr>
            <w:tcW w:w="383" w:type="pct"/>
          </w:tcPr>
          <w:p w14:paraId="38B5A852" w14:textId="0E2D802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16B04C5F" w14:textId="77777777" w:rsidTr="006118F4">
        <w:tc>
          <w:tcPr>
            <w:tcW w:w="1762" w:type="pct"/>
          </w:tcPr>
          <w:p w14:paraId="67799E78" w14:textId="1E024987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012-2014</w:t>
            </w:r>
          </w:p>
        </w:tc>
        <w:tc>
          <w:tcPr>
            <w:tcW w:w="513" w:type="pct"/>
          </w:tcPr>
          <w:p w14:paraId="737C3E35" w14:textId="58CB92F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6.4</w:t>
            </w:r>
          </w:p>
        </w:tc>
        <w:tc>
          <w:tcPr>
            <w:tcW w:w="554" w:type="pct"/>
          </w:tcPr>
          <w:p w14:paraId="006B77FC" w14:textId="14D2D0A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8.6</w:t>
            </w:r>
          </w:p>
        </w:tc>
        <w:tc>
          <w:tcPr>
            <w:tcW w:w="383" w:type="pct"/>
          </w:tcPr>
          <w:p w14:paraId="35E6B46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6EA45DB6" w14:textId="769C2B6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1.3</w:t>
            </w:r>
          </w:p>
        </w:tc>
        <w:tc>
          <w:tcPr>
            <w:tcW w:w="383" w:type="pct"/>
          </w:tcPr>
          <w:p w14:paraId="32AC098D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0CF73893" w14:textId="6038FA5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5.4</w:t>
            </w:r>
          </w:p>
        </w:tc>
        <w:tc>
          <w:tcPr>
            <w:tcW w:w="383" w:type="pct"/>
          </w:tcPr>
          <w:p w14:paraId="0342046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35F2EC02" w14:textId="77777777" w:rsidTr="006118F4">
        <w:tc>
          <w:tcPr>
            <w:tcW w:w="1762" w:type="pct"/>
          </w:tcPr>
          <w:p w14:paraId="263669C3" w14:textId="04E97843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015-2017</w:t>
            </w:r>
          </w:p>
        </w:tc>
        <w:tc>
          <w:tcPr>
            <w:tcW w:w="513" w:type="pct"/>
          </w:tcPr>
          <w:p w14:paraId="3725D040" w14:textId="0BB757D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6.0</w:t>
            </w:r>
          </w:p>
        </w:tc>
        <w:tc>
          <w:tcPr>
            <w:tcW w:w="554" w:type="pct"/>
          </w:tcPr>
          <w:p w14:paraId="40B30762" w14:textId="13B1A11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4.6</w:t>
            </w:r>
          </w:p>
        </w:tc>
        <w:tc>
          <w:tcPr>
            <w:tcW w:w="383" w:type="pct"/>
          </w:tcPr>
          <w:p w14:paraId="2F2F162A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3C7221C0" w14:textId="207E660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383" w:type="pct"/>
          </w:tcPr>
          <w:p w14:paraId="01858A1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7B0F1E78" w14:textId="2C1CA62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0.2</w:t>
            </w:r>
          </w:p>
        </w:tc>
        <w:tc>
          <w:tcPr>
            <w:tcW w:w="383" w:type="pct"/>
          </w:tcPr>
          <w:p w14:paraId="0E10CF71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3740520D" w14:textId="77777777" w:rsidTr="006118F4">
        <w:tc>
          <w:tcPr>
            <w:tcW w:w="1762" w:type="pct"/>
          </w:tcPr>
          <w:p w14:paraId="4354C6EB" w14:textId="621F2C4A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018-2020</w:t>
            </w:r>
          </w:p>
        </w:tc>
        <w:tc>
          <w:tcPr>
            <w:tcW w:w="513" w:type="pct"/>
          </w:tcPr>
          <w:p w14:paraId="4A6FDC11" w14:textId="60F2F1F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6.9</w:t>
            </w:r>
          </w:p>
        </w:tc>
        <w:tc>
          <w:tcPr>
            <w:tcW w:w="554" w:type="pct"/>
          </w:tcPr>
          <w:p w14:paraId="405A559D" w14:textId="63397DD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2.8</w:t>
            </w:r>
          </w:p>
        </w:tc>
        <w:tc>
          <w:tcPr>
            <w:tcW w:w="383" w:type="pct"/>
          </w:tcPr>
          <w:p w14:paraId="64932EEA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7D7BC0C3" w14:textId="2F9CF37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383" w:type="pct"/>
          </w:tcPr>
          <w:p w14:paraId="0F9EFF6A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61B941AC" w14:textId="3335516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</w:p>
        </w:tc>
        <w:tc>
          <w:tcPr>
            <w:tcW w:w="383" w:type="pct"/>
          </w:tcPr>
          <w:p w14:paraId="1B195E3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37C0F" w:rsidRPr="00BB49CC" w14:paraId="2B85BB93" w14:textId="77777777" w:rsidTr="003157C1">
        <w:tc>
          <w:tcPr>
            <w:tcW w:w="5000" w:type="pct"/>
            <w:gridSpan w:val="8"/>
          </w:tcPr>
          <w:p w14:paraId="6688DCA6" w14:textId="658D9C2C" w:rsidR="00437C0F" w:rsidRPr="00BB49CC" w:rsidRDefault="00437C0F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Health system use during the 183-day baseline period</w:t>
            </w:r>
          </w:p>
        </w:tc>
      </w:tr>
      <w:tr w:rsidR="006118F4" w:rsidRPr="00BB49CC" w14:paraId="7E591DFA" w14:textId="77777777" w:rsidTr="006118F4">
        <w:tc>
          <w:tcPr>
            <w:tcW w:w="1762" w:type="pct"/>
          </w:tcPr>
          <w:p w14:paraId="4479C620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y inpatient admission</w:t>
            </w:r>
          </w:p>
        </w:tc>
        <w:tc>
          <w:tcPr>
            <w:tcW w:w="513" w:type="pct"/>
          </w:tcPr>
          <w:p w14:paraId="7556FC5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554" w:type="pct"/>
          </w:tcPr>
          <w:p w14:paraId="251A7171" w14:textId="1F80E49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9.6</w:t>
            </w:r>
          </w:p>
        </w:tc>
        <w:tc>
          <w:tcPr>
            <w:tcW w:w="383" w:type="pct"/>
          </w:tcPr>
          <w:p w14:paraId="027EB094" w14:textId="2ECD43B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468" w:type="pct"/>
          </w:tcPr>
          <w:p w14:paraId="5148DDE7" w14:textId="13AC012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1.7</w:t>
            </w:r>
          </w:p>
        </w:tc>
        <w:tc>
          <w:tcPr>
            <w:tcW w:w="383" w:type="pct"/>
          </w:tcPr>
          <w:p w14:paraId="7375D357" w14:textId="48B3F83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554" w:type="pct"/>
          </w:tcPr>
          <w:p w14:paraId="0A399B15" w14:textId="3B45929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29.2</w:t>
            </w:r>
          </w:p>
        </w:tc>
        <w:tc>
          <w:tcPr>
            <w:tcW w:w="383" w:type="pct"/>
          </w:tcPr>
          <w:p w14:paraId="5EFF2C73" w14:textId="7716AC4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</w:tr>
      <w:tr w:rsidR="006118F4" w:rsidRPr="00BB49CC" w14:paraId="4790056F" w14:textId="77777777" w:rsidTr="006118F4">
        <w:tc>
          <w:tcPr>
            <w:tcW w:w="1762" w:type="pct"/>
          </w:tcPr>
          <w:p w14:paraId="3BDFF6BB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y ED visit</w:t>
            </w:r>
          </w:p>
        </w:tc>
        <w:tc>
          <w:tcPr>
            <w:tcW w:w="513" w:type="pct"/>
          </w:tcPr>
          <w:p w14:paraId="711A950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</w:t>
            </w:r>
          </w:p>
        </w:tc>
        <w:tc>
          <w:tcPr>
            <w:tcW w:w="554" w:type="pct"/>
          </w:tcPr>
          <w:p w14:paraId="23D37C78" w14:textId="3BDC542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50.0</w:t>
            </w:r>
          </w:p>
        </w:tc>
        <w:tc>
          <w:tcPr>
            <w:tcW w:w="383" w:type="pct"/>
          </w:tcPr>
          <w:p w14:paraId="035ABC1F" w14:textId="0E94F16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468" w:type="pct"/>
          </w:tcPr>
          <w:p w14:paraId="4AEFB166" w14:textId="02FCB2D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45.4</w:t>
            </w:r>
          </w:p>
        </w:tc>
        <w:tc>
          <w:tcPr>
            <w:tcW w:w="383" w:type="pct"/>
          </w:tcPr>
          <w:p w14:paraId="68758279" w14:textId="33668A9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7F1B55C9" w14:textId="7FDFDFE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48.6</w:t>
            </w:r>
          </w:p>
        </w:tc>
        <w:tc>
          <w:tcPr>
            <w:tcW w:w="383" w:type="pct"/>
          </w:tcPr>
          <w:p w14:paraId="56B70D8F" w14:textId="4A9DAD5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6118F4" w:rsidRPr="00BB49CC" w14:paraId="0EE296FF" w14:textId="77777777" w:rsidTr="006118F4">
        <w:tc>
          <w:tcPr>
            <w:tcW w:w="1762" w:type="pct"/>
          </w:tcPr>
          <w:p w14:paraId="7B2D4F08" w14:textId="2E53498D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mber of outpatient visits, mean (SD)</w:t>
            </w:r>
          </w:p>
        </w:tc>
        <w:tc>
          <w:tcPr>
            <w:tcW w:w="513" w:type="pct"/>
          </w:tcPr>
          <w:p w14:paraId="27947C3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 (13.4)</w:t>
            </w:r>
          </w:p>
        </w:tc>
        <w:tc>
          <w:tcPr>
            <w:tcW w:w="554" w:type="pct"/>
          </w:tcPr>
          <w:p w14:paraId="066D425D" w14:textId="1E0F7F0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3.7 (14.3)</w:t>
            </w:r>
          </w:p>
        </w:tc>
        <w:tc>
          <w:tcPr>
            <w:tcW w:w="383" w:type="pct"/>
          </w:tcPr>
          <w:p w14:paraId="2897A61B" w14:textId="53881D2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468" w:type="pct"/>
          </w:tcPr>
          <w:p w14:paraId="5CCC15C0" w14:textId="27D27E0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3.4 (13.4)</w:t>
            </w:r>
          </w:p>
        </w:tc>
        <w:tc>
          <w:tcPr>
            <w:tcW w:w="383" w:type="pct"/>
          </w:tcPr>
          <w:p w14:paraId="1C6B4C94" w14:textId="513A138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554" w:type="pct"/>
          </w:tcPr>
          <w:p w14:paraId="5B659DD5" w14:textId="3C0D2B3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3.6 (14.6)</w:t>
            </w:r>
          </w:p>
        </w:tc>
        <w:tc>
          <w:tcPr>
            <w:tcW w:w="383" w:type="pct"/>
          </w:tcPr>
          <w:p w14:paraId="6464ECF0" w14:textId="603ED34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6118F4" w:rsidRPr="00BB49CC" w14:paraId="75E39975" w14:textId="77777777" w:rsidTr="006118F4">
        <w:tc>
          <w:tcPr>
            <w:tcW w:w="1762" w:type="pct"/>
          </w:tcPr>
          <w:p w14:paraId="25C76604" w14:textId="45464E7E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mber of prescriptions for unique active ingredients, mean (SD)</w:t>
            </w:r>
          </w:p>
        </w:tc>
        <w:tc>
          <w:tcPr>
            <w:tcW w:w="513" w:type="pct"/>
          </w:tcPr>
          <w:p w14:paraId="66321FB4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 (6.7)</w:t>
            </w:r>
          </w:p>
        </w:tc>
        <w:tc>
          <w:tcPr>
            <w:tcW w:w="554" w:type="pct"/>
          </w:tcPr>
          <w:p w14:paraId="2BF72691" w14:textId="653B90B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2.9 (6.2)</w:t>
            </w:r>
          </w:p>
        </w:tc>
        <w:tc>
          <w:tcPr>
            <w:tcW w:w="383" w:type="pct"/>
          </w:tcPr>
          <w:p w14:paraId="438F4AEA" w14:textId="392BEBD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468" w:type="pct"/>
          </w:tcPr>
          <w:p w14:paraId="6B39BC5C" w14:textId="650265E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2.7 (6.4)</w:t>
            </w:r>
          </w:p>
        </w:tc>
        <w:tc>
          <w:tcPr>
            <w:tcW w:w="383" w:type="pct"/>
          </w:tcPr>
          <w:p w14:paraId="20FC0EF5" w14:textId="280C128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554" w:type="pct"/>
          </w:tcPr>
          <w:p w14:paraId="00D69876" w14:textId="722EB28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13.0 (6.7)</w:t>
            </w:r>
          </w:p>
        </w:tc>
        <w:tc>
          <w:tcPr>
            <w:tcW w:w="383" w:type="pct"/>
          </w:tcPr>
          <w:p w14:paraId="43A396F9" w14:textId="0484EDA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</w:tr>
      <w:tr w:rsidR="00437C0F" w:rsidRPr="00BB49CC" w14:paraId="45E6B954" w14:textId="77777777" w:rsidTr="003157C1">
        <w:tc>
          <w:tcPr>
            <w:tcW w:w="5000" w:type="pct"/>
            <w:gridSpan w:val="8"/>
          </w:tcPr>
          <w:p w14:paraId="690D7FA5" w14:textId="04898F9C" w:rsidR="00437C0F" w:rsidRPr="00BB49CC" w:rsidRDefault="00437C0F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Comorbidities in the 183-day baseline period</w:t>
            </w:r>
          </w:p>
        </w:tc>
      </w:tr>
      <w:tr w:rsidR="006118F4" w:rsidRPr="00BB49CC" w14:paraId="317F6D63" w14:textId="77777777" w:rsidTr="006118F4">
        <w:tc>
          <w:tcPr>
            <w:tcW w:w="1762" w:type="pct"/>
          </w:tcPr>
          <w:p w14:paraId="3F60A3EE" w14:textId="0E3697D9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pioid use disorder</w:t>
            </w:r>
            <w:r w:rsidRPr="001C6EE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 overdose</w:t>
            </w:r>
          </w:p>
        </w:tc>
        <w:tc>
          <w:tcPr>
            <w:tcW w:w="513" w:type="pct"/>
          </w:tcPr>
          <w:p w14:paraId="6975B46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554" w:type="pct"/>
          </w:tcPr>
          <w:p w14:paraId="63969AAC" w14:textId="7A9E8B2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383" w:type="pct"/>
          </w:tcPr>
          <w:p w14:paraId="23B8AEB9" w14:textId="2F4DC67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68" w:type="pct"/>
          </w:tcPr>
          <w:p w14:paraId="7F13BACE" w14:textId="55C4898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383" w:type="pct"/>
          </w:tcPr>
          <w:p w14:paraId="32F27B9B" w14:textId="6FDD750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4" w:type="pct"/>
          </w:tcPr>
          <w:p w14:paraId="1B7CAC12" w14:textId="1DE098F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383" w:type="pct"/>
          </w:tcPr>
          <w:p w14:paraId="18E20250" w14:textId="4C581CF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6118F4" w:rsidRPr="00BB49CC" w14:paraId="6B324F8A" w14:textId="77777777" w:rsidTr="006118F4">
        <w:tc>
          <w:tcPr>
            <w:tcW w:w="1762" w:type="pct"/>
          </w:tcPr>
          <w:p w14:paraId="5A5AC296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Alcohol use disorder</w:t>
            </w:r>
          </w:p>
        </w:tc>
        <w:tc>
          <w:tcPr>
            <w:tcW w:w="513" w:type="pct"/>
          </w:tcPr>
          <w:p w14:paraId="6772F29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554" w:type="pct"/>
          </w:tcPr>
          <w:p w14:paraId="3FD0CD6A" w14:textId="6B5BC0D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383" w:type="pct"/>
          </w:tcPr>
          <w:p w14:paraId="48653772" w14:textId="3A00D54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68" w:type="pct"/>
          </w:tcPr>
          <w:p w14:paraId="6E0CE561" w14:textId="4D0336B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383" w:type="pct"/>
          </w:tcPr>
          <w:p w14:paraId="7FC8B9B0" w14:textId="0F58267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52889417" w14:textId="43C7637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383" w:type="pct"/>
          </w:tcPr>
          <w:p w14:paraId="5CA619A2" w14:textId="5340933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6118F4" w:rsidRPr="00BB49CC" w14:paraId="55267C8D" w14:textId="77777777" w:rsidTr="006118F4">
        <w:tc>
          <w:tcPr>
            <w:tcW w:w="1762" w:type="pct"/>
          </w:tcPr>
          <w:p w14:paraId="04224C5C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drug abuse (not including OUD)</w:t>
            </w:r>
          </w:p>
        </w:tc>
        <w:tc>
          <w:tcPr>
            <w:tcW w:w="513" w:type="pct"/>
          </w:tcPr>
          <w:p w14:paraId="26D885E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554" w:type="pct"/>
          </w:tcPr>
          <w:p w14:paraId="5B950365" w14:textId="6F5C98E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383" w:type="pct"/>
          </w:tcPr>
          <w:p w14:paraId="7EB020CA" w14:textId="4E6262F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68" w:type="pct"/>
          </w:tcPr>
          <w:p w14:paraId="45E6E330" w14:textId="2F7B1BD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383" w:type="pct"/>
          </w:tcPr>
          <w:p w14:paraId="45A68161" w14:textId="20E88C0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4" w:type="pct"/>
          </w:tcPr>
          <w:p w14:paraId="1FBE3105" w14:textId="144FEE5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383" w:type="pct"/>
          </w:tcPr>
          <w:p w14:paraId="5E6B4AEE" w14:textId="5977294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6118F4" w:rsidRPr="00BB49CC" w14:paraId="77FC2BDA" w14:textId="77777777" w:rsidTr="006118F4">
        <w:tc>
          <w:tcPr>
            <w:tcW w:w="1762" w:type="pct"/>
          </w:tcPr>
          <w:p w14:paraId="4085233C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bacco use</w:t>
            </w:r>
          </w:p>
        </w:tc>
        <w:tc>
          <w:tcPr>
            <w:tcW w:w="513" w:type="pct"/>
          </w:tcPr>
          <w:p w14:paraId="40D96F5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554" w:type="pct"/>
          </w:tcPr>
          <w:p w14:paraId="7090AB26" w14:textId="4B76EF3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383" w:type="pct"/>
          </w:tcPr>
          <w:p w14:paraId="7902D580" w14:textId="2CC4F9B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68" w:type="pct"/>
          </w:tcPr>
          <w:p w14:paraId="7CC583B6" w14:textId="1BAB987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383" w:type="pct"/>
          </w:tcPr>
          <w:p w14:paraId="405AD2D4" w14:textId="2104408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4" w:type="pct"/>
          </w:tcPr>
          <w:p w14:paraId="7756F6A3" w14:textId="3B2B6EB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</w:t>
            </w:r>
          </w:p>
        </w:tc>
        <w:tc>
          <w:tcPr>
            <w:tcW w:w="383" w:type="pct"/>
          </w:tcPr>
          <w:p w14:paraId="5E40D36F" w14:textId="0C42C11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6118F4" w:rsidRPr="00BB49CC" w14:paraId="2B71FEB8" w14:textId="77777777" w:rsidTr="006118F4">
        <w:tc>
          <w:tcPr>
            <w:tcW w:w="1762" w:type="pct"/>
          </w:tcPr>
          <w:p w14:paraId="202B44EE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513" w:type="pct"/>
          </w:tcPr>
          <w:p w14:paraId="1BCAD2AF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554" w:type="pct"/>
          </w:tcPr>
          <w:p w14:paraId="4F015492" w14:textId="77F55C3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383" w:type="pct"/>
          </w:tcPr>
          <w:p w14:paraId="01164C72" w14:textId="1ADF051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68" w:type="pct"/>
          </w:tcPr>
          <w:p w14:paraId="4F7F5800" w14:textId="78D41BA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383" w:type="pct"/>
          </w:tcPr>
          <w:p w14:paraId="635FE6BE" w14:textId="7C35A1A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4" w:type="pct"/>
          </w:tcPr>
          <w:p w14:paraId="7123FE28" w14:textId="308717F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383" w:type="pct"/>
          </w:tcPr>
          <w:p w14:paraId="0CDA3D65" w14:textId="49AF8DF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6D9B5B3B" w14:textId="77777777" w:rsidTr="006118F4">
        <w:tc>
          <w:tcPr>
            <w:tcW w:w="1762" w:type="pct"/>
          </w:tcPr>
          <w:p w14:paraId="4F45A711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diac arrhythmias</w:t>
            </w:r>
          </w:p>
        </w:tc>
        <w:tc>
          <w:tcPr>
            <w:tcW w:w="513" w:type="pct"/>
          </w:tcPr>
          <w:p w14:paraId="7F67EE3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554" w:type="pct"/>
          </w:tcPr>
          <w:p w14:paraId="512AE197" w14:textId="6EE6F74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</w:t>
            </w:r>
          </w:p>
        </w:tc>
        <w:tc>
          <w:tcPr>
            <w:tcW w:w="383" w:type="pct"/>
          </w:tcPr>
          <w:p w14:paraId="751D3272" w14:textId="2DA94CD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68" w:type="pct"/>
          </w:tcPr>
          <w:p w14:paraId="7C254263" w14:textId="52F68DA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383" w:type="pct"/>
          </w:tcPr>
          <w:p w14:paraId="3C70BD49" w14:textId="57A62C6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4" w:type="pct"/>
          </w:tcPr>
          <w:p w14:paraId="4C1A73F5" w14:textId="1D02E76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83" w:type="pct"/>
          </w:tcPr>
          <w:p w14:paraId="2DDF610F" w14:textId="13742EC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6118F4" w:rsidRPr="00BB49CC" w14:paraId="4C7E8C97" w14:textId="77777777" w:rsidTr="006118F4">
        <w:tc>
          <w:tcPr>
            <w:tcW w:w="1762" w:type="pct"/>
          </w:tcPr>
          <w:p w14:paraId="7C07DE04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gestive heart failure</w:t>
            </w:r>
          </w:p>
        </w:tc>
        <w:tc>
          <w:tcPr>
            <w:tcW w:w="513" w:type="pct"/>
          </w:tcPr>
          <w:p w14:paraId="464A6881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554" w:type="pct"/>
          </w:tcPr>
          <w:p w14:paraId="2F97ED56" w14:textId="6B33C31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383" w:type="pct"/>
          </w:tcPr>
          <w:p w14:paraId="7278D93A" w14:textId="3BD01CA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68" w:type="pct"/>
          </w:tcPr>
          <w:p w14:paraId="21326FDF" w14:textId="39E8F21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383" w:type="pct"/>
          </w:tcPr>
          <w:p w14:paraId="26FA83C6" w14:textId="389C1CA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739DFA86" w14:textId="5803B9E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383" w:type="pct"/>
          </w:tcPr>
          <w:p w14:paraId="0EA0DE58" w14:textId="2200F76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6118F4" w:rsidRPr="00BB49CC" w14:paraId="61205AB9" w14:textId="77777777" w:rsidTr="006118F4">
        <w:tc>
          <w:tcPr>
            <w:tcW w:w="1762" w:type="pct"/>
          </w:tcPr>
          <w:p w14:paraId="2DE466A8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onic pulmonary disease</w:t>
            </w:r>
          </w:p>
        </w:tc>
        <w:tc>
          <w:tcPr>
            <w:tcW w:w="513" w:type="pct"/>
          </w:tcPr>
          <w:p w14:paraId="5B822357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</w:t>
            </w:r>
          </w:p>
        </w:tc>
        <w:tc>
          <w:tcPr>
            <w:tcW w:w="554" w:type="pct"/>
          </w:tcPr>
          <w:p w14:paraId="2A92B845" w14:textId="1A20857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383" w:type="pct"/>
          </w:tcPr>
          <w:p w14:paraId="59B3E59D" w14:textId="6CABCAB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68" w:type="pct"/>
          </w:tcPr>
          <w:p w14:paraId="657C9ADD" w14:textId="158BBA3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2</w:t>
            </w:r>
          </w:p>
        </w:tc>
        <w:tc>
          <w:tcPr>
            <w:tcW w:w="383" w:type="pct"/>
          </w:tcPr>
          <w:p w14:paraId="784E0086" w14:textId="2C72FE8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637718A0" w14:textId="529B969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383" w:type="pct"/>
          </w:tcPr>
          <w:p w14:paraId="6AF8AD61" w14:textId="35ED5AB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64CC1EA0" w14:textId="77777777" w:rsidTr="006118F4">
        <w:tc>
          <w:tcPr>
            <w:tcW w:w="1762" w:type="pct"/>
          </w:tcPr>
          <w:p w14:paraId="3145480B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betes mellitus, non-complicated</w:t>
            </w:r>
          </w:p>
        </w:tc>
        <w:tc>
          <w:tcPr>
            <w:tcW w:w="513" w:type="pct"/>
          </w:tcPr>
          <w:p w14:paraId="24262AED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3</w:t>
            </w:r>
          </w:p>
        </w:tc>
        <w:tc>
          <w:tcPr>
            <w:tcW w:w="554" w:type="pct"/>
          </w:tcPr>
          <w:p w14:paraId="67497CF1" w14:textId="6DBD6D2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5</w:t>
            </w:r>
          </w:p>
        </w:tc>
        <w:tc>
          <w:tcPr>
            <w:tcW w:w="383" w:type="pct"/>
          </w:tcPr>
          <w:p w14:paraId="094B2842" w14:textId="1712439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68" w:type="pct"/>
          </w:tcPr>
          <w:p w14:paraId="23542560" w14:textId="32B8F05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383" w:type="pct"/>
          </w:tcPr>
          <w:p w14:paraId="6E2A8C98" w14:textId="7BEA3C8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71609050" w14:textId="64212D4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5</w:t>
            </w:r>
          </w:p>
        </w:tc>
        <w:tc>
          <w:tcPr>
            <w:tcW w:w="383" w:type="pct"/>
          </w:tcPr>
          <w:p w14:paraId="208D38E3" w14:textId="67D40BE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6118F4" w:rsidRPr="00BB49CC" w14:paraId="2C2C0D18" w14:textId="77777777" w:rsidTr="006118F4">
        <w:tc>
          <w:tcPr>
            <w:tcW w:w="1762" w:type="pct"/>
          </w:tcPr>
          <w:p w14:paraId="05BFC8E1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betes mellitus, complicated</w:t>
            </w:r>
          </w:p>
        </w:tc>
        <w:tc>
          <w:tcPr>
            <w:tcW w:w="513" w:type="pct"/>
          </w:tcPr>
          <w:p w14:paraId="30AE3B0D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</w:t>
            </w:r>
          </w:p>
        </w:tc>
        <w:tc>
          <w:tcPr>
            <w:tcW w:w="554" w:type="pct"/>
          </w:tcPr>
          <w:p w14:paraId="271C2DC7" w14:textId="4CDAC0A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383" w:type="pct"/>
          </w:tcPr>
          <w:p w14:paraId="7F14ECC7" w14:textId="7F1E28B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68" w:type="pct"/>
          </w:tcPr>
          <w:p w14:paraId="60CC850D" w14:textId="430D41C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383" w:type="pct"/>
          </w:tcPr>
          <w:p w14:paraId="2119402E" w14:textId="6EA18A2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4" w:type="pct"/>
          </w:tcPr>
          <w:p w14:paraId="60BFF33C" w14:textId="463E7EC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383" w:type="pct"/>
          </w:tcPr>
          <w:p w14:paraId="3EE32C6C" w14:textId="66921BD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6118F4" w:rsidRPr="00BB49CC" w14:paraId="2C871D2F" w14:textId="77777777" w:rsidTr="006118F4">
        <w:tc>
          <w:tcPr>
            <w:tcW w:w="1762" w:type="pct"/>
          </w:tcPr>
          <w:p w14:paraId="30FF0DBD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V</w:t>
            </w:r>
          </w:p>
        </w:tc>
        <w:tc>
          <w:tcPr>
            <w:tcW w:w="513" w:type="pct"/>
          </w:tcPr>
          <w:p w14:paraId="0A8EB2A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554" w:type="pct"/>
          </w:tcPr>
          <w:p w14:paraId="1F691CB2" w14:textId="0E41E90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83" w:type="pct"/>
          </w:tcPr>
          <w:p w14:paraId="1E7E9296" w14:textId="1194C18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68" w:type="pct"/>
          </w:tcPr>
          <w:p w14:paraId="78CA47A0" w14:textId="12D11CA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83" w:type="pct"/>
          </w:tcPr>
          <w:p w14:paraId="032ABBBE" w14:textId="7B46015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4" w:type="pct"/>
          </w:tcPr>
          <w:p w14:paraId="197109D2" w14:textId="47AF824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383" w:type="pct"/>
          </w:tcPr>
          <w:p w14:paraId="20926DB3" w14:textId="33251BC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6118F4" w:rsidRPr="00BB49CC" w14:paraId="0F56E28F" w14:textId="77777777" w:rsidTr="006118F4">
        <w:tc>
          <w:tcPr>
            <w:tcW w:w="1762" w:type="pct"/>
          </w:tcPr>
          <w:p w14:paraId="56774D8B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ver disease</w:t>
            </w:r>
          </w:p>
        </w:tc>
        <w:tc>
          <w:tcPr>
            <w:tcW w:w="513" w:type="pct"/>
          </w:tcPr>
          <w:p w14:paraId="6282EAD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554" w:type="pct"/>
          </w:tcPr>
          <w:p w14:paraId="5377D993" w14:textId="31A7A08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383" w:type="pct"/>
          </w:tcPr>
          <w:p w14:paraId="37E2C155" w14:textId="06C5F87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68" w:type="pct"/>
          </w:tcPr>
          <w:p w14:paraId="111FA70F" w14:textId="73DABC0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383" w:type="pct"/>
          </w:tcPr>
          <w:p w14:paraId="0658A160" w14:textId="296B887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4" w:type="pct"/>
          </w:tcPr>
          <w:p w14:paraId="113398D3" w14:textId="1D5E50A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383" w:type="pct"/>
          </w:tcPr>
          <w:p w14:paraId="037A8BEE" w14:textId="464935A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5586CCBC" w14:textId="77777777" w:rsidTr="006118F4">
        <w:tc>
          <w:tcPr>
            <w:tcW w:w="1762" w:type="pct"/>
          </w:tcPr>
          <w:p w14:paraId="133E4B2A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ltiple sclerosis</w:t>
            </w:r>
          </w:p>
        </w:tc>
        <w:tc>
          <w:tcPr>
            <w:tcW w:w="513" w:type="pct"/>
          </w:tcPr>
          <w:p w14:paraId="50A68B7F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4" w:type="pct"/>
          </w:tcPr>
          <w:p w14:paraId="20425750" w14:textId="019CA58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383" w:type="pct"/>
          </w:tcPr>
          <w:p w14:paraId="2C1C592D" w14:textId="7187260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8" w:type="pct"/>
          </w:tcPr>
          <w:p w14:paraId="5695E744" w14:textId="68CAA94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383" w:type="pct"/>
          </w:tcPr>
          <w:p w14:paraId="4FD60653" w14:textId="41CD840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4" w:type="pct"/>
          </w:tcPr>
          <w:p w14:paraId="60BD8A33" w14:textId="044EDBF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383" w:type="pct"/>
          </w:tcPr>
          <w:p w14:paraId="626B9D84" w14:textId="6059108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23774909" w14:textId="77777777" w:rsidTr="006118F4">
        <w:tc>
          <w:tcPr>
            <w:tcW w:w="1762" w:type="pct"/>
          </w:tcPr>
          <w:p w14:paraId="2F6924D6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513" w:type="pct"/>
          </w:tcPr>
          <w:p w14:paraId="5698156B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554" w:type="pct"/>
          </w:tcPr>
          <w:p w14:paraId="237A85A9" w14:textId="53DD0D8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383" w:type="pct"/>
          </w:tcPr>
          <w:p w14:paraId="2E666B6E" w14:textId="625CA3C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68" w:type="pct"/>
          </w:tcPr>
          <w:p w14:paraId="2A3415EE" w14:textId="1703B17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383" w:type="pct"/>
          </w:tcPr>
          <w:p w14:paraId="2B3A236E" w14:textId="03BB96C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706DEFE0" w14:textId="4E93BF0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83" w:type="pct"/>
          </w:tcPr>
          <w:p w14:paraId="44985810" w14:textId="151584D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6118F4" w:rsidRPr="00BB49CC" w14:paraId="124EFB80" w14:textId="77777777" w:rsidTr="006118F4">
        <w:tc>
          <w:tcPr>
            <w:tcW w:w="1762" w:type="pct"/>
          </w:tcPr>
          <w:p w14:paraId="3239B556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bstructive sleep apnea</w:t>
            </w:r>
          </w:p>
        </w:tc>
        <w:tc>
          <w:tcPr>
            <w:tcW w:w="513" w:type="pct"/>
          </w:tcPr>
          <w:p w14:paraId="5AC978E7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554" w:type="pct"/>
          </w:tcPr>
          <w:p w14:paraId="7E301CA4" w14:textId="7595A5C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383" w:type="pct"/>
          </w:tcPr>
          <w:p w14:paraId="16C7C0E8" w14:textId="0906EC8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68" w:type="pct"/>
          </w:tcPr>
          <w:p w14:paraId="08404B8B" w14:textId="69AC303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6</w:t>
            </w:r>
          </w:p>
        </w:tc>
        <w:tc>
          <w:tcPr>
            <w:tcW w:w="383" w:type="pct"/>
          </w:tcPr>
          <w:p w14:paraId="259EBD02" w14:textId="0DC3550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55C5C154" w14:textId="19A292B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383" w:type="pct"/>
          </w:tcPr>
          <w:p w14:paraId="1E9697EC" w14:textId="0CE42D4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6118F4" w:rsidRPr="00BB49CC" w14:paraId="198A730E" w14:textId="77777777" w:rsidTr="006118F4">
        <w:tc>
          <w:tcPr>
            <w:tcW w:w="1762" w:type="pct"/>
          </w:tcPr>
          <w:p w14:paraId="7B130AE7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neumonia</w:t>
            </w:r>
          </w:p>
        </w:tc>
        <w:tc>
          <w:tcPr>
            <w:tcW w:w="513" w:type="pct"/>
          </w:tcPr>
          <w:p w14:paraId="3393F21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554" w:type="pct"/>
          </w:tcPr>
          <w:p w14:paraId="4DBB5FEE" w14:textId="28AA0E1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383" w:type="pct"/>
          </w:tcPr>
          <w:p w14:paraId="285C05CE" w14:textId="1EEAF6D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68" w:type="pct"/>
          </w:tcPr>
          <w:p w14:paraId="6D57693B" w14:textId="370BC32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383" w:type="pct"/>
          </w:tcPr>
          <w:p w14:paraId="4D6CDB84" w14:textId="594AD2C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4" w:type="pct"/>
          </w:tcPr>
          <w:p w14:paraId="642E441F" w14:textId="2686440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383" w:type="pct"/>
          </w:tcPr>
          <w:p w14:paraId="5DF84C0D" w14:textId="07EC07C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6118F4" w:rsidRPr="00BB49CC" w14:paraId="784D37AE" w14:textId="77777777" w:rsidTr="006118F4">
        <w:tc>
          <w:tcPr>
            <w:tcW w:w="1762" w:type="pct"/>
          </w:tcPr>
          <w:p w14:paraId="6F6C9BE0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lmonary circulation disorder</w:t>
            </w:r>
          </w:p>
        </w:tc>
        <w:tc>
          <w:tcPr>
            <w:tcW w:w="513" w:type="pct"/>
          </w:tcPr>
          <w:p w14:paraId="33FDA2E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554" w:type="pct"/>
          </w:tcPr>
          <w:p w14:paraId="245E43CB" w14:textId="04F2105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383" w:type="pct"/>
          </w:tcPr>
          <w:p w14:paraId="4F5B831C" w14:textId="556AA1C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68" w:type="pct"/>
          </w:tcPr>
          <w:p w14:paraId="04C1A424" w14:textId="76CDB2B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83" w:type="pct"/>
          </w:tcPr>
          <w:p w14:paraId="13C299D3" w14:textId="4C4D619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2B93F597" w14:textId="4FA561F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83" w:type="pct"/>
          </w:tcPr>
          <w:p w14:paraId="664175B3" w14:textId="16AC8D4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0C4846A6" w14:textId="77777777" w:rsidTr="006118F4">
        <w:tc>
          <w:tcPr>
            <w:tcW w:w="1762" w:type="pct"/>
          </w:tcPr>
          <w:p w14:paraId="455DFE61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al disease</w:t>
            </w:r>
          </w:p>
        </w:tc>
        <w:tc>
          <w:tcPr>
            <w:tcW w:w="513" w:type="pct"/>
          </w:tcPr>
          <w:p w14:paraId="618E7B5E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554" w:type="pct"/>
          </w:tcPr>
          <w:p w14:paraId="321FB22C" w14:textId="74B4FEB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383" w:type="pct"/>
          </w:tcPr>
          <w:p w14:paraId="0503007A" w14:textId="5E9C7A1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68" w:type="pct"/>
          </w:tcPr>
          <w:p w14:paraId="5F360E87" w14:textId="340576E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383" w:type="pct"/>
          </w:tcPr>
          <w:p w14:paraId="37D83273" w14:textId="50AEBFD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4" w:type="pct"/>
          </w:tcPr>
          <w:p w14:paraId="7C1444B5" w14:textId="5B01E7E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383" w:type="pct"/>
          </w:tcPr>
          <w:p w14:paraId="309CD947" w14:textId="732B6CF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78170309" w14:textId="77777777" w:rsidTr="006118F4">
        <w:tc>
          <w:tcPr>
            <w:tcW w:w="1762" w:type="pct"/>
          </w:tcPr>
          <w:p w14:paraId="4BCAF737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heumatic disease</w:t>
            </w:r>
          </w:p>
        </w:tc>
        <w:tc>
          <w:tcPr>
            <w:tcW w:w="513" w:type="pct"/>
          </w:tcPr>
          <w:p w14:paraId="37F9485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554" w:type="pct"/>
          </w:tcPr>
          <w:p w14:paraId="715857EA" w14:textId="640092A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383" w:type="pct"/>
          </w:tcPr>
          <w:p w14:paraId="65319BF3" w14:textId="0506F6C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68" w:type="pct"/>
          </w:tcPr>
          <w:p w14:paraId="3B38A181" w14:textId="7736B9B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383" w:type="pct"/>
          </w:tcPr>
          <w:p w14:paraId="06989EBE" w14:textId="097E7D0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4" w:type="pct"/>
          </w:tcPr>
          <w:p w14:paraId="280EA070" w14:textId="548EC17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383" w:type="pct"/>
          </w:tcPr>
          <w:p w14:paraId="542DB21E" w14:textId="03A0E93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01B8512F" w14:textId="77777777" w:rsidTr="006118F4">
        <w:tc>
          <w:tcPr>
            <w:tcW w:w="1762" w:type="pct"/>
          </w:tcPr>
          <w:p w14:paraId="25DC5DD1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ck pain</w:t>
            </w:r>
          </w:p>
        </w:tc>
        <w:tc>
          <w:tcPr>
            <w:tcW w:w="513" w:type="pct"/>
          </w:tcPr>
          <w:p w14:paraId="53C1F1D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8</w:t>
            </w:r>
          </w:p>
        </w:tc>
        <w:tc>
          <w:tcPr>
            <w:tcW w:w="554" w:type="pct"/>
          </w:tcPr>
          <w:p w14:paraId="5267C741" w14:textId="4F1FCDE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</w:t>
            </w:r>
          </w:p>
        </w:tc>
        <w:tc>
          <w:tcPr>
            <w:tcW w:w="383" w:type="pct"/>
          </w:tcPr>
          <w:p w14:paraId="7253F601" w14:textId="122AF87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68" w:type="pct"/>
          </w:tcPr>
          <w:p w14:paraId="1A118C10" w14:textId="158B26D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9</w:t>
            </w:r>
          </w:p>
        </w:tc>
        <w:tc>
          <w:tcPr>
            <w:tcW w:w="383" w:type="pct"/>
          </w:tcPr>
          <w:p w14:paraId="2E36F37E" w14:textId="165D69E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54" w:type="pct"/>
          </w:tcPr>
          <w:p w14:paraId="0D27ECA9" w14:textId="18B5C44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383" w:type="pct"/>
          </w:tcPr>
          <w:p w14:paraId="4FAED899" w14:textId="1037921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6118F4" w:rsidRPr="00BB49CC" w14:paraId="1FDE9822" w14:textId="77777777" w:rsidTr="006118F4">
        <w:tc>
          <w:tcPr>
            <w:tcW w:w="1762" w:type="pct"/>
          </w:tcPr>
          <w:p w14:paraId="170F2542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ck pain</w:t>
            </w:r>
          </w:p>
        </w:tc>
        <w:tc>
          <w:tcPr>
            <w:tcW w:w="513" w:type="pct"/>
          </w:tcPr>
          <w:p w14:paraId="33FD2FC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554" w:type="pct"/>
          </w:tcPr>
          <w:p w14:paraId="131E649F" w14:textId="3EEC3BF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383" w:type="pct"/>
          </w:tcPr>
          <w:p w14:paraId="1006E941" w14:textId="07C57B1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1</w:t>
            </w:r>
          </w:p>
        </w:tc>
        <w:tc>
          <w:tcPr>
            <w:tcW w:w="468" w:type="pct"/>
          </w:tcPr>
          <w:p w14:paraId="742F0CA5" w14:textId="3E105E6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383" w:type="pct"/>
          </w:tcPr>
          <w:p w14:paraId="4C051252" w14:textId="1502539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554" w:type="pct"/>
          </w:tcPr>
          <w:p w14:paraId="799CC1B5" w14:textId="154E585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383" w:type="pct"/>
          </w:tcPr>
          <w:p w14:paraId="0DC02881" w14:textId="79A1000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</w:tr>
      <w:tr w:rsidR="006118F4" w:rsidRPr="00BB49CC" w14:paraId="7505F640" w14:textId="77777777" w:rsidTr="006118F4">
        <w:tc>
          <w:tcPr>
            <w:tcW w:w="1762" w:type="pct"/>
          </w:tcPr>
          <w:p w14:paraId="397F1DD4" w14:textId="3660F69B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mb or extremity pain, joint pain and non-systemic, non-inflammatory arthritic disorders</w:t>
            </w:r>
          </w:p>
        </w:tc>
        <w:tc>
          <w:tcPr>
            <w:tcW w:w="513" w:type="pct"/>
          </w:tcPr>
          <w:p w14:paraId="38FF9A6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554" w:type="pct"/>
          </w:tcPr>
          <w:p w14:paraId="40D2A51A" w14:textId="308B5D1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383" w:type="pct"/>
          </w:tcPr>
          <w:p w14:paraId="6C14A7D1" w14:textId="6D7E427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468" w:type="pct"/>
          </w:tcPr>
          <w:p w14:paraId="6F76E0CD" w14:textId="1FC9DC8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3E9B1D9F" w14:textId="1E1CF6B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1</w:t>
            </w:r>
          </w:p>
        </w:tc>
        <w:tc>
          <w:tcPr>
            <w:tcW w:w="554" w:type="pct"/>
          </w:tcPr>
          <w:p w14:paraId="5FCC2E0F" w14:textId="58327B2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383" w:type="pct"/>
          </w:tcPr>
          <w:p w14:paraId="370FD25C" w14:textId="23AADCB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</w:t>
            </w:r>
          </w:p>
        </w:tc>
      </w:tr>
      <w:tr w:rsidR="006118F4" w:rsidRPr="00BB49CC" w14:paraId="79ACBE9B" w14:textId="77777777" w:rsidTr="006118F4">
        <w:tc>
          <w:tcPr>
            <w:tcW w:w="1762" w:type="pct"/>
          </w:tcPr>
          <w:p w14:paraId="00C4E57F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bromyalgia</w:t>
            </w:r>
          </w:p>
        </w:tc>
        <w:tc>
          <w:tcPr>
            <w:tcW w:w="513" w:type="pct"/>
          </w:tcPr>
          <w:p w14:paraId="7EAB8DFB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  <w:tc>
          <w:tcPr>
            <w:tcW w:w="554" w:type="pct"/>
          </w:tcPr>
          <w:p w14:paraId="1672CAF6" w14:textId="6CE0FFC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  <w:tc>
          <w:tcPr>
            <w:tcW w:w="383" w:type="pct"/>
          </w:tcPr>
          <w:p w14:paraId="4CE10979" w14:textId="0EC1B68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468" w:type="pct"/>
          </w:tcPr>
          <w:p w14:paraId="70353315" w14:textId="38846AA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383" w:type="pct"/>
          </w:tcPr>
          <w:p w14:paraId="43F59B73" w14:textId="4AFB798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554" w:type="pct"/>
          </w:tcPr>
          <w:p w14:paraId="40595721" w14:textId="2C7318F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383" w:type="pct"/>
          </w:tcPr>
          <w:p w14:paraId="3E706A59" w14:textId="5691E0D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</w:tr>
      <w:tr w:rsidR="006118F4" w:rsidRPr="00BB49CC" w14:paraId="26194692" w14:textId="77777777" w:rsidTr="006118F4">
        <w:tc>
          <w:tcPr>
            <w:tcW w:w="1762" w:type="pct"/>
          </w:tcPr>
          <w:p w14:paraId="73193E2F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dache</w:t>
            </w:r>
          </w:p>
        </w:tc>
        <w:tc>
          <w:tcPr>
            <w:tcW w:w="513" w:type="pct"/>
          </w:tcPr>
          <w:p w14:paraId="2F7F183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554" w:type="pct"/>
          </w:tcPr>
          <w:p w14:paraId="39CFFFBF" w14:textId="356CB1B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383" w:type="pct"/>
          </w:tcPr>
          <w:p w14:paraId="7B930418" w14:textId="25EB7AA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468" w:type="pct"/>
          </w:tcPr>
          <w:p w14:paraId="52111862" w14:textId="55CC133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383" w:type="pct"/>
          </w:tcPr>
          <w:p w14:paraId="74E1579E" w14:textId="110AA6B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554" w:type="pct"/>
          </w:tcPr>
          <w:p w14:paraId="03EB3772" w14:textId="60AB4E2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383" w:type="pct"/>
          </w:tcPr>
          <w:p w14:paraId="71BACB61" w14:textId="26E19EB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</w:tr>
      <w:tr w:rsidR="006118F4" w:rsidRPr="00BB49CC" w14:paraId="3A912BFB" w14:textId="77777777" w:rsidTr="006118F4">
        <w:tc>
          <w:tcPr>
            <w:tcW w:w="1762" w:type="pct"/>
          </w:tcPr>
          <w:p w14:paraId="32B50C1B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ofacial, ear, and temporomandibular disorder pain</w:t>
            </w:r>
          </w:p>
        </w:tc>
        <w:tc>
          <w:tcPr>
            <w:tcW w:w="513" w:type="pct"/>
          </w:tcPr>
          <w:p w14:paraId="607FEC8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554" w:type="pct"/>
          </w:tcPr>
          <w:p w14:paraId="26A18222" w14:textId="38935C1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83" w:type="pct"/>
          </w:tcPr>
          <w:p w14:paraId="1D0A27B3" w14:textId="0841281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468" w:type="pct"/>
          </w:tcPr>
          <w:p w14:paraId="29A1AD3C" w14:textId="46AAC6C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3A7F9AE8" w14:textId="2097A4E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554" w:type="pct"/>
          </w:tcPr>
          <w:p w14:paraId="4C669464" w14:textId="749DA34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16579F91" w14:textId="5E8ED76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</w:tr>
      <w:tr w:rsidR="006118F4" w:rsidRPr="00BB49CC" w14:paraId="783B4F49" w14:textId="77777777" w:rsidTr="006118F4">
        <w:tc>
          <w:tcPr>
            <w:tcW w:w="1762" w:type="pct"/>
          </w:tcPr>
          <w:p w14:paraId="6E511FC3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ominal and bowel pain</w:t>
            </w:r>
          </w:p>
        </w:tc>
        <w:tc>
          <w:tcPr>
            <w:tcW w:w="513" w:type="pct"/>
          </w:tcPr>
          <w:p w14:paraId="5CFD0B5F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  <w:tc>
          <w:tcPr>
            <w:tcW w:w="554" w:type="pct"/>
          </w:tcPr>
          <w:p w14:paraId="72AA1413" w14:textId="28EB669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  <w:tc>
          <w:tcPr>
            <w:tcW w:w="383" w:type="pct"/>
          </w:tcPr>
          <w:p w14:paraId="01D11192" w14:textId="69CC4BB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</w:t>
            </w:r>
          </w:p>
        </w:tc>
        <w:tc>
          <w:tcPr>
            <w:tcW w:w="468" w:type="pct"/>
          </w:tcPr>
          <w:p w14:paraId="4C9BBA79" w14:textId="5D8235B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0D4D82CA" w14:textId="6752FC0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554" w:type="pct"/>
          </w:tcPr>
          <w:p w14:paraId="719F26CB" w14:textId="759B76E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383" w:type="pct"/>
          </w:tcPr>
          <w:p w14:paraId="01A0286B" w14:textId="682C638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</w:t>
            </w:r>
          </w:p>
        </w:tc>
      </w:tr>
      <w:tr w:rsidR="006118F4" w:rsidRPr="00BB49CC" w14:paraId="25D5CE1B" w14:textId="77777777" w:rsidTr="006118F4">
        <w:tc>
          <w:tcPr>
            <w:tcW w:w="1762" w:type="pct"/>
          </w:tcPr>
          <w:p w14:paraId="165D8920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rogenital, pelvic and menstrual pain</w:t>
            </w:r>
          </w:p>
        </w:tc>
        <w:tc>
          <w:tcPr>
            <w:tcW w:w="513" w:type="pct"/>
          </w:tcPr>
          <w:p w14:paraId="6156830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554" w:type="pct"/>
          </w:tcPr>
          <w:p w14:paraId="4EED7165" w14:textId="09F2876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383" w:type="pct"/>
          </w:tcPr>
          <w:p w14:paraId="0623FEF8" w14:textId="3841936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468" w:type="pct"/>
          </w:tcPr>
          <w:p w14:paraId="2DF92A51" w14:textId="46C16CA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4AD91E12" w14:textId="0571208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554" w:type="pct"/>
          </w:tcPr>
          <w:p w14:paraId="06637EAC" w14:textId="5FF98BD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383" w:type="pct"/>
          </w:tcPr>
          <w:p w14:paraId="31FF2FB4" w14:textId="0375DAA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6118F4" w:rsidRPr="00BB49CC" w14:paraId="58E799D7" w14:textId="77777777" w:rsidTr="006118F4">
        <w:tc>
          <w:tcPr>
            <w:tcW w:w="1762" w:type="pct"/>
          </w:tcPr>
          <w:p w14:paraId="1650A0C0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culoskeletal chest pain</w:t>
            </w:r>
          </w:p>
        </w:tc>
        <w:tc>
          <w:tcPr>
            <w:tcW w:w="513" w:type="pct"/>
          </w:tcPr>
          <w:p w14:paraId="0FDCF177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554" w:type="pct"/>
          </w:tcPr>
          <w:p w14:paraId="2A281D0D" w14:textId="5B51C03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383" w:type="pct"/>
          </w:tcPr>
          <w:p w14:paraId="5FEF45C0" w14:textId="6A48A4E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468" w:type="pct"/>
          </w:tcPr>
          <w:p w14:paraId="7953C245" w14:textId="7FEAE2F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383" w:type="pct"/>
          </w:tcPr>
          <w:p w14:paraId="1D50C402" w14:textId="7113298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554" w:type="pct"/>
          </w:tcPr>
          <w:p w14:paraId="3E7C4CC7" w14:textId="072BFDD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383" w:type="pct"/>
          </w:tcPr>
          <w:p w14:paraId="419A5625" w14:textId="3DB557E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</w:t>
            </w:r>
          </w:p>
        </w:tc>
      </w:tr>
      <w:tr w:rsidR="006118F4" w:rsidRPr="00BB49CC" w14:paraId="531CCC98" w14:textId="77777777" w:rsidTr="006118F4">
        <w:tc>
          <w:tcPr>
            <w:tcW w:w="1762" w:type="pct"/>
          </w:tcPr>
          <w:p w14:paraId="4805A31F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ropathy</w:t>
            </w:r>
          </w:p>
        </w:tc>
        <w:tc>
          <w:tcPr>
            <w:tcW w:w="513" w:type="pct"/>
          </w:tcPr>
          <w:p w14:paraId="5F0C327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554" w:type="pct"/>
          </w:tcPr>
          <w:p w14:paraId="71F893FC" w14:textId="70FA00F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383" w:type="pct"/>
          </w:tcPr>
          <w:p w14:paraId="68521072" w14:textId="42052CC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468" w:type="pct"/>
          </w:tcPr>
          <w:p w14:paraId="2F4DE6D1" w14:textId="5B94792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383" w:type="pct"/>
          </w:tcPr>
          <w:p w14:paraId="5A9CAE00" w14:textId="69F9C93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554" w:type="pct"/>
          </w:tcPr>
          <w:p w14:paraId="47CC1A2E" w14:textId="2EA8B48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7C152AED" w14:textId="192229F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</w:tr>
      <w:tr w:rsidR="006118F4" w:rsidRPr="00BB49CC" w14:paraId="7E4E3018" w14:textId="77777777" w:rsidTr="006118F4">
        <w:tc>
          <w:tcPr>
            <w:tcW w:w="1762" w:type="pct"/>
          </w:tcPr>
          <w:p w14:paraId="12E1BEDC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stemic disorders or diseases causing pain</w:t>
            </w:r>
          </w:p>
        </w:tc>
        <w:tc>
          <w:tcPr>
            <w:tcW w:w="513" w:type="pct"/>
          </w:tcPr>
          <w:p w14:paraId="0170FE08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554" w:type="pct"/>
          </w:tcPr>
          <w:p w14:paraId="66CE29D5" w14:textId="4EB16FF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383" w:type="pct"/>
          </w:tcPr>
          <w:p w14:paraId="0E27C1AD" w14:textId="0820C17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468" w:type="pct"/>
          </w:tcPr>
          <w:p w14:paraId="263DBB01" w14:textId="6BAA428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383" w:type="pct"/>
          </w:tcPr>
          <w:p w14:paraId="293BCED6" w14:textId="7DC60DA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554" w:type="pct"/>
          </w:tcPr>
          <w:p w14:paraId="767AA76E" w14:textId="3206A1E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5A760FEF" w14:textId="437DD37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</w:tr>
      <w:tr w:rsidR="006118F4" w:rsidRPr="00BB49CC" w14:paraId="67895DB8" w14:textId="77777777" w:rsidTr="006118F4">
        <w:tc>
          <w:tcPr>
            <w:tcW w:w="1762" w:type="pct"/>
          </w:tcPr>
          <w:p w14:paraId="1897F49E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painful conditions</w:t>
            </w:r>
          </w:p>
        </w:tc>
        <w:tc>
          <w:tcPr>
            <w:tcW w:w="513" w:type="pct"/>
          </w:tcPr>
          <w:p w14:paraId="6B53B1C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</w:t>
            </w:r>
          </w:p>
        </w:tc>
        <w:tc>
          <w:tcPr>
            <w:tcW w:w="554" w:type="pct"/>
          </w:tcPr>
          <w:p w14:paraId="04D8E144" w14:textId="4D27419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</w:t>
            </w:r>
          </w:p>
        </w:tc>
        <w:tc>
          <w:tcPr>
            <w:tcW w:w="383" w:type="pct"/>
          </w:tcPr>
          <w:p w14:paraId="0F468E73" w14:textId="760B4BB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3</w:t>
            </w:r>
          </w:p>
        </w:tc>
        <w:tc>
          <w:tcPr>
            <w:tcW w:w="468" w:type="pct"/>
          </w:tcPr>
          <w:p w14:paraId="20D393B7" w14:textId="2A65795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383" w:type="pct"/>
          </w:tcPr>
          <w:p w14:paraId="6FD6A753" w14:textId="11EDA74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2</w:t>
            </w:r>
          </w:p>
        </w:tc>
        <w:tc>
          <w:tcPr>
            <w:tcW w:w="554" w:type="pct"/>
          </w:tcPr>
          <w:p w14:paraId="18DDFECF" w14:textId="6535FA2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383" w:type="pct"/>
          </w:tcPr>
          <w:p w14:paraId="17851528" w14:textId="62CA4A9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</w:t>
            </w:r>
          </w:p>
        </w:tc>
      </w:tr>
      <w:tr w:rsidR="006118F4" w:rsidRPr="00BB49CC" w14:paraId="62051AC0" w14:textId="77777777" w:rsidTr="006118F4">
        <w:tc>
          <w:tcPr>
            <w:tcW w:w="1762" w:type="pct"/>
          </w:tcPr>
          <w:p w14:paraId="1BDD52E8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Fractures, contusions, sprains and strains</w:t>
            </w:r>
          </w:p>
        </w:tc>
        <w:tc>
          <w:tcPr>
            <w:tcW w:w="513" w:type="pct"/>
          </w:tcPr>
          <w:p w14:paraId="7EFC37A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554" w:type="pct"/>
          </w:tcPr>
          <w:p w14:paraId="2CEF2F19" w14:textId="059D35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383" w:type="pct"/>
          </w:tcPr>
          <w:p w14:paraId="6EEEA5A0" w14:textId="7B18D43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468" w:type="pct"/>
          </w:tcPr>
          <w:p w14:paraId="5454D945" w14:textId="0291645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383" w:type="pct"/>
          </w:tcPr>
          <w:p w14:paraId="56200681" w14:textId="1EC275D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554" w:type="pct"/>
          </w:tcPr>
          <w:p w14:paraId="25A665EC" w14:textId="252F304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383" w:type="pct"/>
          </w:tcPr>
          <w:p w14:paraId="7BA0C727" w14:textId="1E5B80E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</w:tr>
      <w:tr w:rsidR="006118F4" w:rsidRPr="00BB49CC" w14:paraId="54C857F1" w14:textId="77777777" w:rsidTr="006118F4">
        <w:tc>
          <w:tcPr>
            <w:tcW w:w="1762" w:type="pct"/>
          </w:tcPr>
          <w:p w14:paraId="78E0340E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xiety</w:t>
            </w:r>
          </w:p>
        </w:tc>
        <w:tc>
          <w:tcPr>
            <w:tcW w:w="513" w:type="pct"/>
          </w:tcPr>
          <w:p w14:paraId="63EE1D49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554" w:type="pct"/>
          </w:tcPr>
          <w:p w14:paraId="40E66890" w14:textId="376D4D2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383" w:type="pct"/>
          </w:tcPr>
          <w:p w14:paraId="62463D7E" w14:textId="77368BB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468" w:type="pct"/>
          </w:tcPr>
          <w:p w14:paraId="3BB1FB2B" w14:textId="029AD98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383" w:type="pct"/>
          </w:tcPr>
          <w:p w14:paraId="35FD65C8" w14:textId="0998C99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554" w:type="pct"/>
          </w:tcPr>
          <w:p w14:paraId="5536763B" w14:textId="457B929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383" w:type="pct"/>
          </w:tcPr>
          <w:p w14:paraId="2562A7B4" w14:textId="30B43DD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</w:tr>
      <w:tr w:rsidR="006118F4" w:rsidRPr="00BB49CC" w14:paraId="533A67E6" w14:textId="77777777" w:rsidTr="006118F4">
        <w:tc>
          <w:tcPr>
            <w:tcW w:w="1762" w:type="pct"/>
          </w:tcPr>
          <w:p w14:paraId="24E29131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polar disorder</w:t>
            </w:r>
          </w:p>
        </w:tc>
        <w:tc>
          <w:tcPr>
            <w:tcW w:w="513" w:type="pct"/>
          </w:tcPr>
          <w:p w14:paraId="5A02B32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554" w:type="pct"/>
          </w:tcPr>
          <w:p w14:paraId="349F344F" w14:textId="0DB4F6C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383" w:type="pct"/>
          </w:tcPr>
          <w:p w14:paraId="5AA6986F" w14:textId="726B5D4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468" w:type="pct"/>
          </w:tcPr>
          <w:p w14:paraId="4432BD14" w14:textId="1BE6166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383" w:type="pct"/>
          </w:tcPr>
          <w:p w14:paraId="698C918A" w14:textId="64F559E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554" w:type="pct"/>
          </w:tcPr>
          <w:p w14:paraId="50B83CD7" w14:textId="33861A5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383" w:type="pct"/>
          </w:tcPr>
          <w:p w14:paraId="4702D88D" w14:textId="3AADD41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6118F4" w:rsidRPr="00BB49CC" w14:paraId="76E707FE" w14:textId="77777777" w:rsidTr="006118F4">
        <w:tc>
          <w:tcPr>
            <w:tcW w:w="1762" w:type="pct"/>
          </w:tcPr>
          <w:p w14:paraId="02B0B1C2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mentia</w:t>
            </w:r>
          </w:p>
        </w:tc>
        <w:tc>
          <w:tcPr>
            <w:tcW w:w="513" w:type="pct"/>
          </w:tcPr>
          <w:p w14:paraId="4AFB4CB4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54" w:type="pct"/>
          </w:tcPr>
          <w:p w14:paraId="25BA6BC9" w14:textId="39ADAD8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383" w:type="pct"/>
          </w:tcPr>
          <w:p w14:paraId="7BC5C20D" w14:textId="56E6D89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468" w:type="pct"/>
          </w:tcPr>
          <w:p w14:paraId="6CB26A3A" w14:textId="71106D8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383" w:type="pct"/>
          </w:tcPr>
          <w:p w14:paraId="13A21681" w14:textId="1E45B46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54" w:type="pct"/>
          </w:tcPr>
          <w:p w14:paraId="4C4607D6" w14:textId="7325778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383" w:type="pct"/>
          </w:tcPr>
          <w:p w14:paraId="35A786B1" w14:textId="7F66654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6118F4" w:rsidRPr="00BB49CC" w14:paraId="4F280401" w14:textId="77777777" w:rsidTr="006118F4">
        <w:tc>
          <w:tcPr>
            <w:tcW w:w="1762" w:type="pct"/>
          </w:tcPr>
          <w:p w14:paraId="182A975C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pression</w:t>
            </w:r>
          </w:p>
        </w:tc>
        <w:tc>
          <w:tcPr>
            <w:tcW w:w="513" w:type="pct"/>
          </w:tcPr>
          <w:p w14:paraId="74F6F1A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554" w:type="pct"/>
          </w:tcPr>
          <w:p w14:paraId="40A259D5" w14:textId="164857B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383" w:type="pct"/>
          </w:tcPr>
          <w:p w14:paraId="2F5D0E15" w14:textId="705907B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468" w:type="pct"/>
          </w:tcPr>
          <w:p w14:paraId="1FF1FCF8" w14:textId="228A500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383" w:type="pct"/>
          </w:tcPr>
          <w:p w14:paraId="2182788F" w14:textId="2F2CCDE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554" w:type="pct"/>
          </w:tcPr>
          <w:p w14:paraId="2557BDD9" w14:textId="64E4A51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321AF4A4" w14:textId="329EFCD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</w:tr>
      <w:tr w:rsidR="006118F4" w:rsidRPr="00BB49CC" w14:paraId="4ED4651B" w14:textId="77777777" w:rsidTr="006118F4">
        <w:tc>
          <w:tcPr>
            <w:tcW w:w="1762" w:type="pct"/>
          </w:tcPr>
          <w:p w14:paraId="4D2E7EB1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513" w:type="pct"/>
          </w:tcPr>
          <w:p w14:paraId="40661665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554" w:type="pct"/>
          </w:tcPr>
          <w:p w14:paraId="2775FD01" w14:textId="18576E0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383" w:type="pct"/>
          </w:tcPr>
          <w:p w14:paraId="7477E0CF" w14:textId="6D24977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468" w:type="pct"/>
          </w:tcPr>
          <w:p w14:paraId="35F8500C" w14:textId="2FD2E44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383" w:type="pct"/>
          </w:tcPr>
          <w:p w14:paraId="1223B71A" w14:textId="488B648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554" w:type="pct"/>
          </w:tcPr>
          <w:p w14:paraId="7F3412A5" w14:textId="269D9EB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0BBC389C" w14:textId="07DE810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</w:tr>
      <w:tr w:rsidR="006118F4" w:rsidRPr="00BB49CC" w14:paraId="464D6A06" w14:textId="77777777" w:rsidTr="006118F4">
        <w:tc>
          <w:tcPr>
            <w:tcW w:w="1762" w:type="pct"/>
          </w:tcPr>
          <w:p w14:paraId="45378BA2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izophrenia</w:t>
            </w:r>
          </w:p>
        </w:tc>
        <w:tc>
          <w:tcPr>
            <w:tcW w:w="513" w:type="pct"/>
          </w:tcPr>
          <w:p w14:paraId="0A1D9549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554" w:type="pct"/>
          </w:tcPr>
          <w:p w14:paraId="2BF4CF30" w14:textId="7E08223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383" w:type="pct"/>
          </w:tcPr>
          <w:p w14:paraId="69BD2AB8" w14:textId="19154E7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468" w:type="pct"/>
          </w:tcPr>
          <w:p w14:paraId="191CBD39" w14:textId="616F941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383" w:type="pct"/>
          </w:tcPr>
          <w:p w14:paraId="7E93E827" w14:textId="1090983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554" w:type="pct"/>
          </w:tcPr>
          <w:p w14:paraId="0B3E2612" w14:textId="162D0EE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383" w:type="pct"/>
          </w:tcPr>
          <w:p w14:paraId="6A47246D" w14:textId="59A0F32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</w:tr>
      <w:tr w:rsidR="006118F4" w:rsidRPr="00BB49CC" w14:paraId="7B381217" w14:textId="77777777" w:rsidTr="006118F4">
        <w:tc>
          <w:tcPr>
            <w:tcW w:w="1762" w:type="pct"/>
          </w:tcPr>
          <w:p w14:paraId="22E94EC2" w14:textId="7801FDEC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mental disorders (</w:t>
            </w: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TSD, ADHD, personality disorder, autism</w:t>
            </w: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13" w:type="pct"/>
          </w:tcPr>
          <w:p w14:paraId="0A346537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554" w:type="pct"/>
          </w:tcPr>
          <w:p w14:paraId="171BB03F" w14:textId="0E9E07F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383" w:type="pct"/>
          </w:tcPr>
          <w:p w14:paraId="1C451C62" w14:textId="5FA3BFC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468" w:type="pct"/>
          </w:tcPr>
          <w:p w14:paraId="225E979F" w14:textId="28003E1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383" w:type="pct"/>
          </w:tcPr>
          <w:p w14:paraId="21EB7532" w14:textId="2C5A85D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554" w:type="pct"/>
          </w:tcPr>
          <w:p w14:paraId="60FBCF1C" w14:textId="27CD7D9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383" w:type="pct"/>
          </w:tcPr>
          <w:p w14:paraId="37455E1B" w14:textId="1159018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</w:tr>
      <w:tr w:rsidR="00B85B5C" w:rsidRPr="00BB49CC" w14:paraId="52F45AF6" w14:textId="77777777" w:rsidTr="003157C1">
        <w:tc>
          <w:tcPr>
            <w:tcW w:w="5000" w:type="pct"/>
            <w:gridSpan w:val="8"/>
          </w:tcPr>
          <w:p w14:paraId="5CF23551" w14:textId="2FEB40EC" w:rsidR="00B85B5C" w:rsidRPr="00BB49CC" w:rsidRDefault="00B85B5C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Concomitant medications in the 183 days prior to (and including) the index date</w:t>
            </w:r>
          </w:p>
        </w:tc>
      </w:tr>
      <w:tr w:rsidR="006118F4" w:rsidRPr="00BB49CC" w14:paraId="114C49C7" w14:textId="77777777" w:rsidTr="006118F4">
        <w:tc>
          <w:tcPr>
            <w:tcW w:w="1762" w:type="pct"/>
          </w:tcPr>
          <w:p w14:paraId="035276D9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SRI antidepressants</w:t>
            </w:r>
          </w:p>
        </w:tc>
        <w:tc>
          <w:tcPr>
            <w:tcW w:w="513" w:type="pct"/>
          </w:tcPr>
          <w:p w14:paraId="36CF9097" w14:textId="1E9D27F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</w:t>
            </w:r>
          </w:p>
        </w:tc>
        <w:tc>
          <w:tcPr>
            <w:tcW w:w="554" w:type="pct"/>
          </w:tcPr>
          <w:p w14:paraId="53EACD8A" w14:textId="0E12C28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2</w:t>
            </w:r>
          </w:p>
        </w:tc>
        <w:tc>
          <w:tcPr>
            <w:tcW w:w="383" w:type="pct"/>
          </w:tcPr>
          <w:p w14:paraId="71DC1B6B" w14:textId="00BCF3A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68" w:type="pct"/>
          </w:tcPr>
          <w:p w14:paraId="2414D47B" w14:textId="6BDB51B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2</w:t>
            </w:r>
          </w:p>
        </w:tc>
        <w:tc>
          <w:tcPr>
            <w:tcW w:w="383" w:type="pct"/>
          </w:tcPr>
          <w:p w14:paraId="4E2828DB" w14:textId="57DB88D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75B43FE8" w14:textId="1C1E7D8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4</w:t>
            </w:r>
          </w:p>
        </w:tc>
        <w:tc>
          <w:tcPr>
            <w:tcW w:w="383" w:type="pct"/>
          </w:tcPr>
          <w:p w14:paraId="1F04AC22" w14:textId="58C14A9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6118F4" w:rsidRPr="00BB49CC" w14:paraId="0A3206F4" w14:textId="77777777" w:rsidTr="006118F4">
        <w:tc>
          <w:tcPr>
            <w:tcW w:w="1762" w:type="pct"/>
          </w:tcPr>
          <w:p w14:paraId="36B71E53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NRI antidepressants</w:t>
            </w:r>
          </w:p>
        </w:tc>
        <w:tc>
          <w:tcPr>
            <w:tcW w:w="513" w:type="pct"/>
          </w:tcPr>
          <w:p w14:paraId="3E446803" w14:textId="0A57CB2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554" w:type="pct"/>
          </w:tcPr>
          <w:p w14:paraId="61571E5E" w14:textId="6518EBB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383" w:type="pct"/>
          </w:tcPr>
          <w:p w14:paraId="6634EFD6" w14:textId="0817717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68" w:type="pct"/>
          </w:tcPr>
          <w:p w14:paraId="17E1CFF8" w14:textId="0668E5F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383" w:type="pct"/>
          </w:tcPr>
          <w:p w14:paraId="4CF40DCC" w14:textId="014AA7E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554" w:type="pct"/>
          </w:tcPr>
          <w:p w14:paraId="49C2277F" w14:textId="2818B9E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383" w:type="pct"/>
          </w:tcPr>
          <w:p w14:paraId="38720B8E" w14:textId="57A0194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6118F4" w:rsidRPr="00BB49CC" w14:paraId="3B7FD875" w14:textId="77777777" w:rsidTr="006118F4">
        <w:tc>
          <w:tcPr>
            <w:tcW w:w="1762" w:type="pct"/>
          </w:tcPr>
          <w:p w14:paraId="3C41733E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A antidepressants</w:t>
            </w:r>
          </w:p>
        </w:tc>
        <w:tc>
          <w:tcPr>
            <w:tcW w:w="513" w:type="pct"/>
          </w:tcPr>
          <w:p w14:paraId="26F980CA" w14:textId="33F76A2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554" w:type="pct"/>
          </w:tcPr>
          <w:p w14:paraId="4CCE993A" w14:textId="35B09E7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383" w:type="pct"/>
          </w:tcPr>
          <w:p w14:paraId="2CD929BA" w14:textId="53BCAAA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68" w:type="pct"/>
          </w:tcPr>
          <w:p w14:paraId="22228E60" w14:textId="07EAA31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383" w:type="pct"/>
          </w:tcPr>
          <w:p w14:paraId="22BCCF7F" w14:textId="4F7EFFC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4070EDB7" w14:textId="562709A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383" w:type="pct"/>
          </w:tcPr>
          <w:p w14:paraId="475C5042" w14:textId="32AAF4E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714BC7A2" w14:textId="77777777" w:rsidTr="006118F4">
        <w:tc>
          <w:tcPr>
            <w:tcW w:w="1762" w:type="pct"/>
          </w:tcPr>
          <w:p w14:paraId="329FCA3C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antidepressants</w:t>
            </w:r>
          </w:p>
        </w:tc>
        <w:tc>
          <w:tcPr>
            <w:tcW w:w="513" w:type="pct"/>
          </w:tcPr>
          <w:p w14:paraId="1C0F057A" w14:textId="638257E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554" w:type="pct"/>
          </w:tcPr>
          <w:p w14:paraId="0751E3BA" w14:textId="1A73EB4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383" w:type="pct"/>
          </w:tcPr>
          <w:p w14:paraId="6B9A1835" w14:textId="6C16B86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68" w:type="pct"/>
          </w:tcPr>
          <w:p w14:paraId="119F8797" w14:textId="3EACE93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</w:t>
            </w:r>
          </w:p>
        </w:tc>
        <w:tc>
          <w:tcPr>
            <w:tcW w:w="383" w:type="pct"/>
          </w:tcPr>
          <w:p w14:paraId="302179B5" w14:textId="0A7B937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0F46E408" w14:textId="41D4DD5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383" w:type="pct"/>
          </w:tcPr>
          <w:p w14:paraId="2DA6C121" w14:textId="1E3C841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6118F4" w:rsidRPr="00BB49CC" w14:paraId="090B554A" w14:textId="77777777" w:rsidTr="006118F4">
        <w:tc>
          <w:tcPr>
            <w:tcW w:w="1762" w:type="pct"/>
          </w:tcPr>
          <w:p w14:paraId="033677FC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iconvulsants</w:t>
            </w:r>
          </w:p>
        </w:tc>
        <w:tc>
          <w:tcPr>
            <w:tcW w:w="513" w:type="pct"/>
          </w:tcPr>
          <w:p w14:paraId="7C3E7DC9" w14:textId="12A50BC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554" w:type="pct"/>
          </w:tcPr>
          <w:p w14:paraId="046C8035" w14:textId="60C1907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383" w:type="pct"/>
          </w:tcPr>
          <w:p w14:paraId="517F3237" w14:textId="7CCFB70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68" w:type="pct"/>
          </w:tcPr>
          <w:p w14:paraId="17B65454" w14:textId="47AEC37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383" w:type="pct"/>
          </w:tcPr>
          <w:p w14:paraId="48CDE704" w14:textId="168E9B2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1E246FC1" w14:textId="77E313F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383" w:type="pct"/>
          </w:tcPr>
          <w:p w14:paraId="76DFF6C8" w14:textId="5D81BAA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6118F4" w:rsidRPr="00BB49CC" w14:paraId="437EE243" w14:textId="77777777" w:rsidTr="006118F4">
        <w:tc>
          <w:tcPr>
            <w:tcW w:w="1762" w:type="pct"/>
          </w:tcPr>
          <w:p w14:paraId="12D3AA76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ipsychotics</w:t>
            </w:r>
          </w:p>
        </w:tc>
        <w:tc>
          <w:tcPr>
            <w:tcW w:w="513" w:type="pct"/>
          </w:tcPr>
          <w:p w14:paraId="5DE00D6B" w14:textId="54E377D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554" w:type="pct"/>
          </w:tcPr>
          <w:p w14:paraId="776FB1F6" w14:textId="3579F3D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383" w:type="pct"/>
          </w:tcPr>
          <w:p w14:paraId="130B2062" w14:textId="228B319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68" w:type="pct"/>
          </w:tcPr>
          <w:p w14:paraId="2CE60660" w14:textId="50F9CB6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383" w:type="pct"/>
          </w:tcPr>
          <w:p w14:paraId="0F8F6240" w14:textId="19FC7FE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4" w:type="pct"/>
          </w:tcPr>
          <w:p w14:paraId="0AB8EEC5" w14:textId="06C3090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383" w:type="pct"/>
          </w:tcPr>
          <w:p w14:paraId="73ACB3E9" w14:textId="033DF1B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6118F4" w:rsidRPr="00BB49CC" w14:paraId="2A012441" w14:textId="77777777" w:rsidTr="006118F4">
        <w:tc>
          <w:tcPr>
            <w:tcW w:w="1762" w:type="pct"/>
          </w:tcPr>
          <w:p w14:paraId="75BAFE7A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diazepines</w:t>
            </w:r>
          </w:p>
        </w:tc>
        <w:tc>
          <w:tcPr>
            <w:tcW w:w="513" w:type="pct"/>
          </w:tcPr>
          <w:p w14:paraId="16B9BCB5" w14:textId="7A6DC3D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554" w:type="pct"/>
          </w:tcPr>
          <w:p w14:paraId="6E89230C" w14:textId="5FFF770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383" w:type="pct"/>
          </w:tcPr>
          <w:p w14:paraId="1E128583" w14:textId="66857F6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68" w:type="pct"/>
          </w:tcPr>
          <w:p w14:paraId="4798B9B2" w14:textId="2A74D5E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4</w:t>
            </w:r>
          </w:p>
        </w:tc>
        <w:tc>
          <w:tcPr>
            <w:tcW w:w="383" w:type="pct"/>
          </w:tcPr>
          <w:p w14:paraId="4918C9F7" w14:textId="5F3DD53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5708DC93" w14:textId="62291C2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</w:t>
            </w:r>
          </w:p>
        </w:tc>
        <w:tc>
          <w:tcPr>
            <w:tcW w:w="383" w:type="pct"/>
          </w:tcPr>
          <w:p w14:paraId="0A02D710" w14:textId="5E2921E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6F84D2DD" w14:textId="77777777" w:rsidTr="006118F4">
        <w:tc>
          <w:tcPr>
            <w:tcW w:w="1762" w:type="pct"/>
          </w:tcPr>
          <w:p w14:paraId="08D8A83C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bapentinoids</w:t>
            </w:r>
            <w:proofErr w:type="spellEnd"/>
          </w:p>
        </w:tc>
        <w:tc>
          <w:tcPr>
            <w:tcW w:w="513" w:type="pct"/>
          </w:tcPr>
          <w:p w14:paraId="684005A7" w14:textId="6B07C90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9</w:t>
            </w:r>
          </w:p>
        </w:tc>
        <w:tc>
          <w:tcPr>
            <w:tcW w:w="554" w:type="pct"/>
          </w:tcPr>
          <w:p w14:paraId="7B25BC4B" w14:textId="24B71CE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383" w:type="pct"/>
          </w:tcPr>
          <w:p w14:paraId="71B58746" w14:textId="1FDBC4C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68" w:type="pct"/>
          </w:tcPr>
          <w:p w14:paraId="5C137659" w14:textId="4D189C0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4</w:t>
            </w:r>
          </w:p>
        </w:tc>
        <w:tc>
          <w:tcPr>
            <w:tcW w:w="383" w:type="pct"/>
          </w:tcPr>
          <w:p w14:paraId="71B02027" w14:textId="44265F9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4" w:type="pct"/>
          </w:tcPr>
          <w:p w14:paraId="0CCE609F" w14:textId="0F2DA2F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</w:t>
            </w:r>
          </w:p>
        </w:tc>
        <w:tc>
          <w:tcPr>
            <w:tcW w:w="383" w:type="pct"/>
          </w:tcPr>
          <w:p w14:paraId="645D6F54" w14:textId="64D163F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66D5F64C" w14:textId="77777777" w:rsidTr="006118F4">
        <w:tc>
          <w:tcPr>
            <w:tcW w:w="1762" w:type="pct"/>
          </w:tcPr>
          <w:p w14:paraId="559A50F6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n-steroidal anti-inflammatory drugs</w:t>
            </w:r>
          </w:p>
        </w:tc>
        <w:tc>
          <w:tcPr>
            <w:tcW w:w="513" w:type="pct"/>
          </w:tcPr>
          <w:p w14:paraId="2F1CDE39" w14:textId="4FF43E0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</w:t>
            </w:r>
          </w:p>
        </w:tc>
        <w:tc>
          <w:tcPr>
            <w:tcW w:w="554" w:type="pct"/>
          </w:tcPr>
          <w:p w14:paraId="0185F845" w14:textId="67FCDA8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3</w:t>
            </w:r>
          </w:p>
        </w:tc>
        <w:tc>
          <w:tcPr>
            <w:tcW w:w="383" w:type="pct"/>
          </w:tcPr>
          <w:p w14:paraId="0B920E17" w14:textId="6A583F2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68" w:type="pct"/>
          </w:tcPr>
          <w:p w14:paraId="7D334379" w14:textId="567C0B1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3</w:t>
            </w:r>
          </w:p>
        </w:tc>
        <w:tc>
          <w:tcPr>
            <w:tcW w:w="383" w:type="pct"/>
          </w:tcPr>
          <w:p w14:paraId="32B06A5D" w14:textId="6FC2739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4" w:type="pct"/>
          </w:tcPr>
          <w:p w14:paraId="34ED3526" w14:textId="11D8E92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2</w:t>
            </w:r>
          </w:p>
        </w:tc>
        <w:tc>
          <w:tcPr>
            <w:tcW w:w="383" w:type="pct"/>
          </w:tcPr>
          <w:p w14:paraId="0B1CB199" w14:textId="4974744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6118F4" w:rsidRPr="00BB49CC" w14:paraId="05554A8A" w14:textId="77777777" w:rsidTr="006118F4">
        <w:tc>
          <w:tcPr>
            <w:tcW w:w="1762" w:type="pct"/>
          </w:tcPr>
          <w:p w14:paraId="3956B8E5" w14:textId="77777777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eletal muscle relaxants</w:t>
            </w:r>
          </w:p>
        </w:tc>
        <w:tc>
          <w:tcPr>
            <w:tcW w:w="513" w:type="pct"/>
          </w:tcPr>
          <w:p w14:paraId="4F7E1032" w14:textId="139D80B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554" w:type="pct"/>
          </w:tcPr>
          <w:p w14:paraId="32403C89" w14:textId="1C60AE4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5</w:t>
            </w:r>
          </w:p>
        </w:tc>
        <w:tc>
          <w:tcPr>
            <w:tcW w:w="383" w:type="pct"/>
          </w:tcPr>
          <w:p w14:paraId="655F1C99" w14:textId="440B791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68" w:type="pct"/>
          </w:tcPr>
          <w:p w14:paraId="0CD908B4" w14:textId="07306AC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  <w:tc>
          <w:tcPr>
            <w:tcW w:w="383" w:type="pct"/>
          </w:tcPr>
          <w:p w14:paraId="7D2FA32D" w14:textId="677C1EF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4" w:type="pct"/>
          </w:tcPr>
          <w:p w14:paraId="2793E19F" w14:textId="1FBCD40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6</w:t>
            </w:r>
          </w:p>
        </w:tc>
        <w:tc>
          <w:tcPr>
            <w:tcW w:w="383" w:type="pct"/>
          </w:tcPr>
          <w:p w14:paraId="6F43565E" w14:textId="2A1FED4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6118F4" w:rsidRPr="00BB49CC" w14:paraId="67DDC5F2" w14:textId="77777777" w:rsidTr="006118F4">
        <w:tc>
          <w:tcPr>
            <w:tcW w:w="1762" w:type="pct"/>
          </w:tcPr>
          <w:p w14:paraId="3419434F" w14:textId="427202AE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sedatives or hypnotics</w:t>
            </w:r>
          </w:p>
        </w:tc>
        <w:tc>
          <w:tcPr>
            <w:tcW w:w="513" w:type="pct"/>
          </w:tcPr>
          <w:p w14:paraId="28DF26CC" w14:textId="25DDE47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0</w:t>
            </w:r>
          </w:p>
        </w:tc>
        <w:tc>
          <w:tcPr>
            <w:tcW w:w="554" w:type="pct"/>
          </w:tcPr>
          <w:p w14:paraId="13E02CD7" w14:textId="4C920A0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6</w:t>
            </w:r>
          </w:p>
        </w:tc>
        <w:tc>
          <w:tcPr>
            <w:tcW w:w="383" w:type="pct"/>
          </w:tcPr>
          <w:p w14:paraId="1A24E795" w14:textId="1998CC1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68" w:type="pct"/>
          </w:tcPr>
          <w:p w14:paraId="14D510CE" w14:textId="15D9BA9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6</w:t>
            </w:r>
          </w:p>
        </w:tc>
        <w:tc>
          <w:tcPr>
            <w:tcW w:w="383" w:type="pct"/>
          </w:tcPr>
          <w:p w14:paraId="4CF261DD" w14:textId="5CD7E37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4" w:type="pct"/>
          </w:tcPr>
          <w:p w14:paraId="09A12984" w14:textId="613EE1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9</w:t>
            </w:r>
          </w:p>
        </w:tc>
        <w:tc>
          <w:tcPr>
            <w:tcW w:w="383" w:type="pct"/>
          </w:tcPr>
          <w:p w14:paraId="06C25259" w14:textId="445C6EC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6118F4" w:rsidRPr="00BB49CC" w14:paraId="72C69EA8" w14:textId="77777777" w:rsidTr="006118F4">
        <w:tc>
          <w:tcPr>
            <w:tcW w:w="1762" w:type="pct"/>
          </w:tcPr>
          <w:p w14:paraId="57AFEF32" w14:textId="4FAE3136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-</w:t>
            </w:r>
            <w:proofErr w:type="spellStart"/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p</w:t>
            </w:r>
            <w:proofErr w:type="spellEnd"/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hibitors</w:t>
            </w:r>
            <w:r w:rsidR="00327F25" w:rsidRPr="001C6EE5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513" w:type="pct"/>
          </w:tcPr>
          <w:p w14:paraId="1378234A" w14:textId="7ABECBC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554" w:type="pct"/>
          </w:tcPr>
          <w:p w14:paraId="02EE845C" w14:textId="049BAC3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383" w:type="pct"/>
          </w:tcPr>
          <w:p w14:paraId="135872EC" w14:textId="632A929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68" w:type="pct"/>
          </w:tcPr>
          <w:p w14:paraId="433D95BD" w14:textId="7347B30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383" w:type="pct"/>
          </w:tcPr>
          <w:p w14:paraId="2CA64183" w14:textId="20AC088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4" w:type="pct"/>
          </w:tcPr>
          <w:p w14:paraId="012C0DDE" w14:textId="02CF2B8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383" w:type="pct"/>
          </w:tcPr>
          <w:p w14:paraId="121CB7DF" w14:textId="60C5E51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B85B5C" w:rsidRPr="00BB49CC" w14:paraId="6E79559A" w14:textId="77777777" w:rsidTr="003157C1">
        <w:tc>
          <w:tcPr>
            <w:tcW w:w="5000" w:type="pct"/>
            <w:gridSpan w:val="8"/>
          </w:tcPr>
          <w:p w14:paraId="3D7FE4CD" w14:textId="003A6BB5" w:rsidR="00B85B5C" w:rsidRPr="00BB49CC" w:rsidRDefault="00B85B5C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Opioid-related covariates</w:t>
            </w:r>
          </w:p>
        </w:tc>
      </w:tr>
      <w:tr w:rsidR="006118F4" w:rsidRPr="00BB49CC" w14:paraId="4AAE8F14" w14:textId="77777777" w:rsidTr="006118F4">
        <w:tc>
          <w:tcPr>
            <w:tcW w:w="1762" w:type="pct"/>
          </w:tcPr>
          <w:p w14:paraId="3FD5D993" w14:textId="53103E3E" w:rsidR="006118F4" w:rsidRPr="00BB49CC" w:rsidRDefault="006118F4" w:rsidP="006118F4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tal days of methadone use during baseline, mean (SD)</w:t>
            </w:r>
          </w:p>
        </w:tc>
        <w:tc>
          <w:tcPr>
            <w:tcW w:w="513" w:type="pct"/>
          </w:tcPr>
          <w:p w14:paraId="0AF3BDD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8 (78.8)</w:t>
            </w:r>
          </w:p>
        </w:tc>
        <w:tc>
          <w:tcPr>
            <w:tcW w:w="554" w:type="pct"/>
          </w:tcPr>
          <w:p w14:paraId="43C5D49D" w14:textId="29123B8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2 (78.2)</w:t>
            </w:r>
          </w:p>
        </w:tc>
        <w:tc>
          <w:tcPr>
            <w:tcW w:w="383" w:type="pct"/>
          </w:tcPr>
          <w:p w14:paraId="177A7523" w14:textId="3B83951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68" w:type="pct"/>
          </w:tcPr>
          <w:p w14:paraId="4FEC7AFC" w14:textId="41FAAF4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4 (77.0)</w:t>
            </w:r>
          </w:p>
        </w:tc>
        <w:tc>
          <w:tcPr>
            <w:tcW w:w="383" w:type="pct"/>
          </w:tcPr>
          <w:p w14:paraId="3E36E306" w14:textId="492210A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4" w:type="pct"/>
          </w:tcPr>
          <w:p w14:paraId="5AB02FF9" w14:textId="3AE6A24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9 (76.3)</w:t>
            </w:r>
          </w:p>
        </w:tc>
        <w:tc>
          <w:tcPr>
            <w:tcW w:w="383" w:type="pct"/>
          </w:tcPr>
          <w:p w14:paraId="342D58A5" w14:textId="3CED3B9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E9418E" w:rsidRPr="00BB49CC" w14:paraId="520F7E3B" w14:textId="77777777" w:rsidTr="006118F4">
        <w:tc>
          <w:tcPr>
            <w:tcW w:w="1762" w:type="pct"/>
          </w:tcPr>
          <w:p w14:paraId="25B3C3A4" w14:textId="7D9675CB" w:rsidR="009374D7" w:rsidRPr="00BB49CC" w:rsidRDefault="009374D7" w:rsidP="0048030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erage daily methadone MME in 90 days prior to index</w:t>
            </w:r>
            <w:r w:rsidR="00F27761"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ate</w:t>
            </w:r>
          </w:p>
        </w:tc>
        <w:tc>
          <w:tcPr>
            <w:tcW w:w="513" w:type="pct"/>
          </w:tcPr>
          <w:p w14:paraId="4FBFFF6D" w14:textId="4378F662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13B6E938" w14:textId="03DCAA2B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6B1DBD0B" w14:textId="6FA0B8C1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6EEA3592" w14:textId="3F2E55DC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2A161581" w14:textId="6E4DF148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2C43CC42" w14:textId="294F9D30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3FFFC403" w14:textId="281ADAFB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6D1529BC" w14:textId="77777777" w:rsidTr="006118F4">
        <w:tc>
          <w:tcPr>
            <w:tcW w:w="1762" w:type="pct"/>
          </w:tcPr>
          <w:p w14:paraId="3B52A840" w14:textId="2CC96E3A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3" w:type="pct"/>
          </w:tcPr>
          <w:p w14:paraId="39B46FFA" w14:textId="055625B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554" w:type="pct"/>
          </w:tcPr>
          <w:p w14:paraId="5A388F47" w14:textId="7412EA1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383" w:type="pct"/>
          </w:tcPr>
          <w:p w14:paraId="46DD7F3E" w14:textId="14AC3C7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68" w:type="pct"/>
          </w:tcPr>
          <w:p w14:paraId="3A674F4E" w14:textId="2E988AA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2</w:t>
            </w:r>
          </w:p>
        </w:tc>
        <w:tc>
          <w:tcPr>
            <w:tcW w:w="383" w:type="pct"/>
          </w:tcPr>
          <w:p w14:paraId="285A3EC0" w14:textId="2D0C185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2926164E" w14:textId="440D814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383" w:type="pct"/>
          </w:tcPr>
          <w:p w14:paraId="35327DE9" w14:textId="5524DD20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6118F4" w:rsidRPr="00BB49CC" w14:paraId="5B5AD883" w14:textId="77777777" w:rsidTr="006118F4">
        <w:tc>
          <w:tcPr>
            <w:tcW w:w="1762" w:type="pct"/>
          </w:tcPr>
          <w:p w14:paraId="376A80CA" w14:textId="46967BE4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513" w:type="pct"/>
          </w:tcPr>
          <w:p w14:paraId="02A368F4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554" w:type="pct"/>
          </w:tcPr>
          <w:p w14:paraId="51FE09B8" w14:textId="0244032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4</w:t>
            </w:r>
          </w:p>
        </w:tc>
        <w:tc>
          <w:tcPr>
            <w:tcW w:w="383" w:type="pct"/>
          </w:tcPr>
          <w:p w14:paraId="19C7B0B7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1CD310EF" w14:textId="0639793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383" w:type="pct"/>
          </w:tcPr>
          <w:p w14:paraId="683D59FE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14B255D2" w14:textId="65EBCD2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383" w:type="pct"/>
          </w:tcPr>
          <w:p w14:paraId="1893060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1844E121" w14:textId="77777777" w:rsidTr="006118F4">
        <w:tc>
          <w:tcPr>
            <w:tcW w:w="1762" w:type="pct"/>
          </w:tcPr>
          <w:p w14:paraId="47310C9B" w14:textId="161BA4FC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 to &lt;100</w:t>
            </w:r>
          </w:p>
        </w:tc>
        <w:tc>
          <w:tcPr>
            <w:tcW w:w="513" w:type="pct"/>
          </w:tcPr>
          <w:p w14:paraId="6078DF81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554" w:type="pct"/>
          </w:tcPr>
          <w:p w14:paraId="182330E1" w14:textId="22296AE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383" w:type="pct"/>
          </w:tcPr>
          <w:p w14:paraId="1916F97D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216DEA68" w14:textId="29F62CF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383" w:type="pct"/>
          </w:tcPr>
          <w:p w14:paraId="10C661E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25A60D98" w14:textId="64285A9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383" w:type="pct"/>
          </w:tcPr>
          <w:p w14:paraId="6E6448A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5863EBDD" w14:textId="77777777" w:rsidTr="006118F4">
        <w:tc>
          <w:tcPr>
            <w:tcW w:w="1762" w:type="pct"/>
          </w:tcPr>
          <w:p w14:paraId="257D5F2B" w14:textId="3D951224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 to 150</w:t>
            </w:r>
          </w:p>
        </w:tc>
        <w:tc>
          <w:tcPr>
            <w:tcW w:w="513" w:type="pct"/>
          </w:tcPr>
          <w:p w14:paraId="2CA7841F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554" w:type="pct"/>
          </w:tcPr>
          <w:p w14:paraId="31845701" w14:textId="7B28690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83" w:type="pct"/>
          </w:tcPr>
          <w:p w14:paraId="3D0A8E9D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590E014A" w14:textId="5851723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83" w:type="pct"/>
          </w:tcPr>
          <w:p w14:paraId="09544F1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026A418E" w14:textId="479808B1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83" w:type="pct"/>
          </w:tcPr>
          <w:p w14:paraId="41619A29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37DFCC27" w14:textId="77777777" w:rsidTr="006118F4">
        <w:tc>
          <w:tcPr>
            <w:tcW w:w="1762" w:type="pct"/>
          </w:tcPr>
          <w:p w14:paraId="0C5C6D62" w14:textId="6EBE446F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≥150</w:t>
            </w:r>
          </w:p>
        </w:tc>
        <w:tc>
          <w:tcPr>
            <w:tcW w:w="513" w:type="pct"/>
          </w:tcPr>
          <w:p w14:paraId="47386E87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554" w:type="pct"/>
          </w:tcPr>
          <w:p w14:paraId="5AF4FB72" w14:textId="2E923E2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383" w:type="pct"/>
          </w:tcPr>
          <w:p w14:paraId="035F2C6B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7537BCD7" w14:textId="3B680FF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383" w:type="pct"/>
          </w:tcPr>
          <w:p w14:paraId="7654783E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2195D158" w14:textId="2238C1A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383" w:type="pct"/>
          </w:tcPr>
          <w:p w14:paraId="0B8CE95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9418E" w:rsidRPr="00BB49CC" w14:paraId="2AF7F68E" w14:textId="77777777" w:rsidTr="006118F4">
        <w:tc>
          <w:tcPr>
            <w:tcW w:w="1762" w:type="pct"/>
          </w:tcPr>
          <w:p w14:paraId="1FA7B416" w14:textId="77777777" w:rsidR="009374D7" w:rsidRPr="00BB49CC" w:rsidRDefault="009374D7" w:rsidP="0048030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Cumulative methadone MME on index date</w:t>
            </w:r>
          </w:p>
        </w:tc>
        <w:tc>
          <w:tcPr>
            <w:tcW w:w="513" w:type="pct"/>
          </w:tcPr>
          <w:p w14:paraId="45FFA846" w14:textId="22512762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7BE76B8E" w14:textId="0D3E18FC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78161687" w14:textId="42212966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026B2146" w14:textId="0303C174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62E82104" w14:textId="5D0E273A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7E478532" w14:textId="08270C43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18CDD1D7" w14:textId="17D2AC42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08A8E370" w14:textId="77777777" w:rsidTr="006118F4">
        <w:tc>
          <w:tcPr>
            <w:tcW w:w="1762" w:type="pct"/>
          </w:tcPr>
          <w:p w14:paraId="35837370" w14:textId="5021AA3B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513" w:type="pct"/>
          </w:tcPr>
          <w:p w14:paraId="356F6FD9" w14:textId="045BC3DD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554" w:type="pct"/>
          </w:tcPr>
          <w:p w14:paraId="0F22B259" w14:textId="766B195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383" w:type="pct"/>
          </w:tcPr>
          <w:p w14:paraId="4120C3FE" w14:textId="05B7CC0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68" w:type="pct"/>
          </w:tcPr>
          <w:p w14:paraId="210BC1F0" w14:textId="771A6BE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383" w:type="pct"/>
          </w:tcPr>
          <w:p w14:paraId="5B1BE5C8" w14:textId="4BAB3EF6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4" w:type="pct"/>
          </w:tcPr>
          <w:p w14:paraId="584B2271" w14:textId="039B318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383" w:type="pct"/>
          </w:tcPr>
          <w:p w14:paraId="55751B65" w14:textId="73C7801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6118F4" w:rsidRPr="00BB49CC" w14:paraId="62F9E463" w14:textId="77777777" w:rsidTr="006118F4">
        <w:tc>
          <w:tcPr>
            <w:tcW w:w="1762" w:type="pct"/>
          </w:tcPr>
          <w:p w14:paraId="05BA6A13" w14:textId="368C6DE1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 to &lt;100</w:t>
            </w:r>
          </w:p>
        </w:tc>
        <w:tc>
          <w:tcPr>
            <w:tcW w:w="513" w:type="pct"/>
          </w:tcPr>
          <w:p w14:paraId="74452F9D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2</w:t>
            </w:r>
          </w:p>
        </w:tc>
        <w:tc>
          <w:tcPr>
            <w:tcW w:w="554" w:type="pct"/>
          </w:tcPr>
          <w:p w14:paraId="1D4096F1" w14:textId="478A358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3</w:t>
            </w:r>
          </w:p>
        </w:tc>
        <w:tc>
          <w:tcPr>
            <w:tcW w:w="383" w:type="pct"/>
          </w:tcPr>
          <w:p w14:paraId="51EB6D99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4FD85C73" w14:textId="1C34F615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8</w:t>
            </w:r>
          </w:p>
        </w:tc>
        <w:tc>
          <w:tcPr>
            <w:tcW w:w="383" w:type="pct"/>
          </w:tcPr>
          <w:p w14:paraId="3A5F87C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7DE81176" w14:textId="36D13C4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383" w:type="pct"/>
          </w:tcPr>
          <w:p w14:paraId="4AF2E2F6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4C95B37E" w14:textId="77777777" w:rsidTr="006118F4">
        <w:tc>
          <w:tcPr>
            <w:tcW w:w="1762" w:type="pct"/>
          </w:tcPr>
          <w:p w14:paraId="27BB8ED2" w14:textId="44601F6A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 to 150</w:t>
            </w:r>
          </w:p>
        </w:tc>
        <w:tc>
          <w:tcPr>
            <w:tcW w:w="513" w:type="pct"/>
          </w:tcPr>
          <w:p w14:paraId="277EED8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554" w:type="pct"/>
          </w:tcPr>
          <w:p w14:paraId="4B6BCC6E" w14:textId="14022F8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383" w:type="pct"/>
          </w:tcPr>
          <w:p w14:paraId="018E772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517CADF6" w14:textId="32E74A8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383" w:type="pct"/>
          </w:tcPr>
          <w:p w14:paraId="372A9E1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78FEE676" w14:textId="6E23051E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383" w:type="pct"/>
          </w:tcPr>
          <w:p w14:paraId="65DC3979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1704591F" w14:textId="77777777" w:rsidTr="006118F4">
        <w:tc>
          <w:tcPr>
            <w:tcW w:w="1762" w:type="pct"/>
          </w:tcPr>
          <w:p w14:paraId="2613CF21" w14:textId="48C2D614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≥150</w:t>
            </w:r>
          </w:p>
        </w:tc>
        <w:tc>
          <w:tcPr>
            <w:tcW w:w="513" w:type="pct"/>
          </w:tcPr>
          <w:p w14:paraId="061856E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</w:t>
            </w:r>
          </w:p>
        </w:tc>
        <w:tc>
          <w:tcPr>
            <w:tcW w:w="554" w:type="pct"/>
          </w:tcPr>
          <w:p w14:paraId="6ECA0287" w14:textId="5088353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383" w:type="pct"/>
          </w:tcPr>
          <w:p w14:paraId="56CFDA7F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7EFE11E0" w14:textId="146DD58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8</w:t>
            </w:r>
          </w:p>
        </w:tc>
        <w:tc>
          <w:tcPr>
            <w:tcW w:w="383" w:type="pct"/>
          </w:tcPr>
          <w:p w14:paraId="7400B31C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59E4395F" w14:textId="54A6248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383" w:type="pct"/>
          </w:tcPr>
          <w:p w14:paraId="2379E9A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9418E" w:rsidRPr="00BB49CC" w14:paraId="625570E7" w14:textId="77777777" w:rsidTr="006118F4">
        <w:tc>
          <w:tcPr>
            <w:tcW w:w="1762" w:type="pct"/>
          </w:tcPr>
          <w:p w14:paraId="1CDBC45E" w14:textId="77777777" w:rsidR="009374D7" w:rsidRPr="00BB49CC" w:rsidRDefault="009374D7" w:rsidP="0048030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umulative non-methadone MME on index date</w:t>
            </w:r>
          </w:p>
        </w:tc>
        <w:tc>
          <w:tcPr>
            <w:tcW w:w="513" w:type="pct"/>
          </w:tcPr>
          <w:p w14:paraId="15A86A40" w14:textId="104B3E02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7900E586" w14:textId="16031BB9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32724270" w14:textId="593D0C06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646B86CC" w14:textId="63F56BFF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0C1F1E39" w14:textId="482F91B3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20D72994" w14:textId="4DD03935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</w:tcPr>
          <w:p w14:paraId="7962E76E" w14:textId="4A482C17" w:rsidR="009374D7" w:rsidRPr="00BB49CC" w:rsidRDefault="009374D7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57C491A2" w14:textId="77777777" w:rsidTr="006118F4">
        <w:tc>
          <w:tcPr>
            <w:tcW w:w="1762" w:type="pct"/>
          </w:tcPr>
          <w:p w14:paraId="0CCCC695" w14:textId="6B461627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3" w:type="pct"/>
          </w:tcPr>
          <w:p w14:paraId="1D2820A4" w14:textId="2F5EBB0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3</w:t>
            </w:r>
          </w:p>
        </w:tc>
        <w:tc>
          <w:tcPr>
            <w:tcW w:w="554" w:type="pct"/>
          </w:tcPr>
          <w:p w14:paraId="2778F332" w14:textId="04D4A35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</w:t>
            </w:r>
          </w:p>
        </w:tc>
        <w:tc>
          <w:tcPr>
            <w:tcW w:w="383" w:type="pct"/>
          </w:tcPr>
          <w:p w14:paraId="661680CE" w14:textId="6C8A2474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68" w:type="pct"/>
          </w:tcPr>
          <w:p w14:paraId="08584F28" w14:textId="0AA561AB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383" w:type="pct"/>
          </w:tcPr>
          <w:p w14:paraId="3EE16FB9" w14:textId="05A0836A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6987DCE7" w14:textId="79DE2603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383" w:type="pct"/>
          </w:tcPr>
          <w:p w14:paraId="1C327BD0" w14:textId="5A653D3F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6118F4" w:rsidRPr="00BB49CC" w14:paraId="2F58E7C2" w14:textId="77777777" w:rsidTr="006118F4">
        <w:tc>
          <w:tcPr>
            <w:tcW w:w="1762" w:type="pct"/>
          </w:tcPr>
          <w:p w14:paraId="02D93732" w14:textId="7ACCC62F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513" w:type="pct"/>
          </w:tcPr>
          <w:p w14:paraId="151633AD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554" w:type="pct"/>
          </w:tcPr>
          <w:p w14:paraId="0FC9332A" w14:textId="78EB72F9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383" w:type="pct"/>
          </w:tcPr>
          <w:p w14:paraId="34BC9864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422F0EC4" w14:textId="7BA6B98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383" w:type="pct"/>
          </w:tcPr>
          <w:p w14:paraId="22565843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6584BAC2" w14:textId="46289902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</w:t>
            </w:r>
          </w:p>
        </w:tc>
        <w:tc>
          <w:tcPr>
            <w:tcW w:w="383" w:type="pct"/>
          </w:tcPr>
          <w:p w14:paraId="2FFD9C1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03358469" w14:textId="77777777" w:rsidTr="006118F4">
        <w:tc>
          <w:tcPr>
            <w:tcW w:w="1762" w:type="pct"/>
          </w:tcPr>
          <w:p w14:paraId="00BFBE12" w14:textId="1CDBE832" w:rsidR="006118F4" w:rsidRPr="00BB49CC" w:rsidRDefault="006118F4" w:rsidP="006118F4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 to &lt;100</w:t>
            </w:r>
          </w:p>
        </w:tc>
        <w:tc>
          <w:tcPr>
            <w:tcW w:w="513" w:type="pct"/>
          </w:tcPr>
          <w:p w14:paraId="1E290352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554" w:type="pct"/>
          </w:tcPr>
          <w:p w14:paraId="26712F51" w14:textId="1E82AC48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383" w:type="pct"/>
          </w:tcPr>
          <w:p w14:paraId="5F30F7B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749AFCCA" w14:textId="161815BC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383" w:type="pct"/>
          </w:tcPr>
          <w:p w14:paraId="78E0DA20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651CEA7E" w14:textId="35067D0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383" w:type="pct"/>
          </w:tcPr>
          <w:p w14:paraId="215CE121" w14:textId="77777777" w:rsidR="006118F4" w:rsidRPr="00BB49CC" w:rsidRDefault="006118F4" w:rsidP="006118F4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118F4" w:rsidRPr="00BB49CC" w14:paraId="435081D2" w14:textId="77777777" w:rsidTr="006118F4">
        <w:tc>
          <w:tcPr>
            <w:tcW w:w="1762" w:type="pct"/>
          </w:tcPr>
          <w:p w14:paraId="37256652" w14:textId="61F1D6C1" w:rsidR="006118F4" w:rsidRPr="00BB49CC" w:rsidRDefault="006118F4" w:rsidP="006118F4">
            <w:pPr>
              <w:keepNext/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≥100</w:t>
            </w:r>
          </w:p>
        </w:tc>
        <w:tc>
          <w:tcPr>
            <w:tcW w:w="513" w:type="pct"/>
          </w:tcPr>
          <w:p w14:paraId="2D4422C8" w14:textId="77777777" w:rsidR="006118F4" w:rsidRPr="00BB49CC" w:rsidRDefault="006118F4" w:rsidP="006118F4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B49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554" w:type="pct"/>
          </w:tcPr>
          <w:p w14:paraId="29F7254E" w14:textId="54F74411" w:rsidR="006118F4" w:rsidRPr="00BB49CC" w:rsidRDefault="006118F4" w:rsidP="006118F4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383" w:type="pct"/>
          </w:tcPr>
          <w:p w14:paraId="095EE23A" w14:textId="77777777" w:rsidR="006118F4" w:rsidRPr="00BB49CC" w:rsidRDefault="006118F4" w:rsidP="006118F4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8" w:type="pct"/>
          </w:tcPr>
          <w:p w14:paraId="18198A16" w14:textId="2CFB27CE" w:rsidR="006118F4" w:rsidRPr="00BB49CC" w:rsidRDefault="006118F4" w:rsidP="006118F4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383" w:type="pct"/>
          </w:tcPr>
          <w:p w14:paraId="26D33E9E" w14:textId="77777777" w:rsidR="006118F4" w:rsidRPr="00BB49CC" w:rsidRDefault="006118F4" w:rsidP="006118F4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4" w:type="pct"/>
          </w:tcPr>
          <w:p w14:paraId="1115F7F6" w14:textId="3A32C554" w:rsidR="006118F4" w:rsidRPr="00BB49CC" w:rsidRDefault="006118F4" w:rsidP="006118F4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0</w:t>
            </w:r>
          </w:p>
        </w:tc>
        <w:tc>
          <w:tcPr>
            <w:tcW w:w="383" w:type="pct"/>
          </w:tcPr>
          <w:p w14:paraId="12D65390" w14:textId="77777777" w:rsidR="006118F4" w:rsidRPr="00BB49CC" w:rsidRDefault="006118F4" w:rsidP="006118F4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06889615" w14:textId="6ED08159" w:rsidR="00480303" w:rsidRPr="00E401EA" w:rsidRDefault="00480303" w:rsidP="00480303">
      <w:pPr>
        <w:adjustRightInd w:val="0"/>
        <w:spacing w:before="29" w:after="29"/>
        <w:rPr>
          <w:rFonts w:ascii="Times New Roman" w:hAnsi="Times New Roman" w:cs="Times New Roman"/>
          <w:sz w:val="18"/>
          <w:szCs w:val="18"/>
        </w:rPr>
      </w:pPr>
      <w:proofErr w:type="spellStart"/>
      <w:r w:rsidRPr="00E401EA">
        <w:rPr>
          <w:rFonts w:ascii="Times New Roman" w:hAnsi="Times New Roman" w:cs="Times New Roman"/>
          <w:sz w:val="18"/>
          <w:szCs w:val="18"/>
        </w:rPr>
        <w:t>SDiff</w:t>
      </w:r>
      <w:proofErr w:type="spellEnd"/>
      <w:r w:rsidRPr="00E401EA">
        <w:rPr>
          <w:rFonts w:ascii="Times New Roman" w:hAnsi="Times New Roman" w:cs="Times New Roman"/>
          <w:sz w:val="18"/>
          <w:szCs w:val="18"/>
        </w:rPr>
        <w:t xml:space="preserve">, standardized difference; ED, emergency department; SD, standard deviation; </w:t>
      </w:r>
      <w:r w:rsidR="00F15A56" w:rsidRPr="00E401EA">
        <w:rPr>
          <w:rFonts w:ascii="Times New Roman" w:hAnsi="Times New Roman" w:cs="Times New Roman"/>
          <w:sz w:val="18"/>
          <w:szCs w:val="18"/>
        </w:rPr>
        <w:t xml:space="preserve">OUD, opioid use disorder; HIV, human immunodeficiency virus; </w:t>
      </w:r>
      <w:r w:rsidRPr="00E401EA">
        <w:rPr>
          <w:rFonts w:ascii="Times New Roman" w:hAnsi="Times New Roman" w:cs="Times New Roman"/>
          <w:sz w:val="18"/>
          <w:szCs w:val="18"/>
        </w:rPr>
        <w:t>PTSD, post-traumatic stress disorder; ADHD, attention-deficit</w:t>
      </w:r>
      <w:r w:rsidR="00F27761" w:rsidRPr="00E401EA">
        <w:rPr>
          <w:rFonts w:ascii="Times New Roman" w:hAnsi="Times New Roman" w:cs="Times New Roman"/>
          <w:sz w:val="18"/>
          <w:szCs w:val="18"/>
        </w:rPr>
        <w:t xml:space="preserve"> or </w:t>
      </w:r>
      <w:r w:rsidRPr="00E401EA">
        <w:rPr>
          <w:rFonts w:ascii="Times New Roman" w:hAnsi="Times New Roman" w:cs="Times New Roman"/>
          <w:sz w:val="18"/>
          <w:szCs w:val="18"/>
        </w:rPr>
        <w:t xml:space="preserve">hyperactivity disorder; SSRI, selective serotonin reuptake inhibitors; SNRI, serotonin and norepinephrine reuptake inhibitors; TCA, tricyclic antidepressants; </w:t>
      </w:r>
      <w:r w:rsidR="006118F4">
        <w:rPr>
          <w:rFonts w:ascii="Times New Roman" w:hAnsi="Times New Roman" w:cs="Times New Roman"/>
          <w:sz w:val="18"/>
          <w:szCs w:val="18"/>
        </w:rPr>
        <w:t>P-</w:t>
      </w:r>
      <w:proofErr w:type="spellStart"/>
      <w:r w:rsidR="006118F4">
        <w:rPr>
          <w:rFonts w:ascii="Times New Roman" w:hAnsi="Times New Roman" w:cs="Times New Roman"/>
          <w:sz w:val="18"/>
          <w:szCs w:val="18"/>
        </w:rPr>
        <w:t>gp</w:t>
      </w:r>
      <w:proofErr w:type="spellEnd"/>
      <w:r w:rsidR="006118F4">
        <w:rPr>
          <w:rFonts w:ascii="Times New Roman" w:hAnsi="Times New Roman" w:cs="Times New Roman"/>
          <w:sz w:val="18"/>
          <w:szCs w:val="18"/>
        </w:rPr>
        <w:t xml:space="preserve">, </w:t>
      </w:r>
      <w:r w:rsidR="006118F4" w:rsidRPr="006118F4">
        <w:rPr>
          <w:rFonts w:ascii="Times New Roman" w:hAnsi="Times New Roman" w:cs="Times New Roman"/>
          <w:sz w:val="18"/>
          <w:szCs w:val="18"/>
        </w:rPr>
        <w:t>P-Glycoprotein</w:t>
      </w:r>
      <w:r w:rsidR="006118F4">
        <w:rPr>
          <w:rFonts w:ascii="Times New Roman" w:hAnsi="Times New Roman" w:cs="Times New Roman"/>
          <w:sz w:val="18"/>
          <w:szCs w:val="18"/>
        </w:rPr>
        <w:t>;</w:t>
      </w:r>
      <w:r w:rsidR="006118F4" w:rsidRPr="006118F4">
        <w:rPr>
          <w:rFonts w:ascii="Times New Roman" w:hAnsi="Times New Roman" w:cs="Times New Roman"/>
          <w:sz w:val="18"/>
          <w:szCs w:val="18"/>
        </w:rPr>
        <w:t xml:space="preserve"> </w:t>
      </w:r>
      <w:r w:rsidRPr="00E401EA">
        <w:rPr>
          <w:rFonts w:ascii="Times New Roman" w:hAnsi="Times New Roman" w:cs="Times New Roman"/>
          <w:sz w:val="18"/>
          <w:szCs w:val="18"/>
        </w:rPr>
        <w:t>MME, morphine milligram equivalents.</w:t>
      </w:r>
    </w:p>
    <w:p w14:paraId="40F267F7" w14:textId="2422C128" w:rsidR="00480303" w:rsidRDefault="00480303" w:rsidP="0048030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401EA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E401EA">
        <w:rPr>
          <w:rFonts w:ascii="Times New Roman" w:hAnsi="Times New Roman" w:cs="Times New Roman"/>
          <w:sz w:val="18"/>
          <w:szCs w:val="18"/>
        </w:rPr>
        <w:t> </w:t>
      </w:r>
      <w:proofErr w:type="spellStart"/>
      <w:r w:rsidRPr="00E401EA">
        <w:rPr>
          <w:rFonts w:ascii="Times New Roman" w:hAnsi="Times New Roman" w:cs="Times New Roman"/>
          <w:sz w:val="18"/>
          <w:szCs w:val="18"/>
        </w:rPr>
        <w:t>SDiff</w:t>
      </w:r>
      <w:proofErr w:type="spellEnd"/>
      <w:r w:rsidRPr="00E401EA">
        <w:rPr>
          <w:rFonts w:ascii="Times New Roman" w:hAnsi="Times New Roman" w:cs="Times New Roman"/>
          <w:sz w:val="18"/>
          <w:szCs w:val="18"/>
        </w:rPr>
        <w:t xml:space="preserve"> is calculated by comparing the </w:t>
      </w:r>
      <w:r w:rsidR="000270D5" w:rsidRPr="00E401EA">
        <w:rPr>
          <w:rFonts w:ascii="Times New Roman" w:hAnsi="Times New Roman" w:cs="Times New Roman"/>
          <w:sz w:val="18"/>
          <w:szCs w:val="18"/>
        </w:rPr>
        <w:t>statin</w:t>
      </w:r>
      <w:r w:rsidRPr="00E401EA">
        <w:rPr>
          <w:rFonts w:ascii="Times New Roman" w:hAnsi="Times New Roman" w:cs="Times New Roman"/>
          <w:sz w:val="18"/>
          <w:szCs w:val="18"/>
        </w:rPr>
        <w:t xml:space="preserve"> group versus the </w:t>
      </w:r>
      <w:r w:rsidR="000270D5" w:rsidRPr="00E401EA">
        <w:rPr>
          <w:rFonts w:ascii="Times New Roman" w:hAnsi="Times New Roman" w:cs="Times New Roman"/>
          <w:sz w:val="18"/>
          <w:szCs w:val="18"/>
        </w:rPr>
        <w:t>rosuvastatin</w:t>
      </w:r>
      <w:r w:rsidRPr="00E401EA">
        <w:rPr>
          <w:rFonts w:ascii="Times New Roman" w:hAnsi="Times New Roman" w:cs="Times New Roman"/>
          <w:sz w:val="18"/>
          <w:szCs w:val="18"/>
        </w:rPr>
        <w:t xml:space="preserve"> group.</w:t>
      </w:r>
    </w:p>
    <w:p w14:paraId="48401E56" w14:textId="00BD17C1" w:rsidR="00327F25" w:rsidRPr="00E401EA" w:rsidRDefault="00327F25" w:rsidP="0048030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1C6EE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>
        <w:rPr>
          <w:rFonts w:ascii="Times New Roman" w:hAnsi="Times New Roman" w:cs="Times New Roman"/>
          <w:sz w:val="18"/>
          <w:szCs w:val="18"/>
        </w:rPr>
        <w:t xml:space="preserve"> P-</w:t>
      </w:r>
      <w:proofErr w:type="spellStart"/>
      <w:r>
        <w:rPr>
          <w:rFonts w:ascii="Times New Roman" w:hAnsi="Times New Roman" w:cs="Times New Roman"/>
          <w:sz w:val="18"/>
          <w:szCs w:val="18"/>
        </w:rPr>
        <w:t>g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inhibitors included </w:t>
      </w:r>
      <w:r w:rsidRPr="00327F25">
        <w:rPr>
          <w:rFonts w:ascii="Times New Roman" w:hAnsi="Times New Roman" w:cs="Times New Roman"/>
          <w:sz w:val="18"/>
          <w:szCs w:val="18"/>
        </w:rPr>
        <w:t>ketoconazole, quinidine, verapamil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4F9CDF09" w14:textId="77777777" w:rsidR="00F87896" w:rsidRPr="00E401EA" w:rsidRDefault="00F87896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</w:rPr>
        <w:br w:type="page"/>
      </w:r>
    </w:p>
    <w:p w14:paraId="50254372" w14:textId="7C7D4A35" w:rsidR="00F87896" w:rsidRPr="00E401EA" w:rsidRDefault="00974894" w:rsidP="00F87896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</w:rPr>
        <w:lastRenderedPageBreak/>
        <w:t>Table S</w:t>
      </w:r>
      <w:r w:rsidR="009A22A6" w:rsidRPr="00E401EA">
        <w:rPr>
          <w:rFonts w:ascii="Times New Roman" w:hAnsi="Times New Roman" w:cs="Times New Roman"/>
        </w:rPr>
        <w:t>3</w:t>
      </w:r>
      <w:r w:rsidR="00F87896" w:rsidRPr="00E401EA">
        <w:rPr>
          <w:rFonts w:ascii="Times New Roman" w:hAnsi="Times New Roman" w:cs="Times New Roman"/>
        </w:rPr>
        <w:t xml:space="preserve">. Characteristics of </w:t>
      </w:r>
      <w:r w:rsidR="00F15A56" w:rsidRPr="00E401EA">
        <w:rPr>
          <w:rFonts w:ascii="Times New Roman" w:hAnsi="Times New Roman" w:cs="Times New Roman"/>
        </w:rPr>
        <w:t xml:space="preserve">concomitant users of </w:t>
      </w:r>
      <w:r w:rsidR="00F87896" w:rsidRPr="00E401EA">
        <w:rPr>
          <w:rFonts w:ascii="Times New Roman" w:hAnsi="Times New Roman" w:cs="Times New Roman"/>
        </w:rPr>
        <w:t>methadone and statin, post-weighting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4124"/>
        <w:gridCol w:w="1539"/>
        <w:gridCol w:w="1538"/>
        <w:gridCol w:w="878"/>
        <w:gridCol w:w="1538"/>
        <w:gridCol w:w="878"/>
        <w:gridCol w:w="1538"/>
        <w:gridCol w:w="917"/>
      </w:tblGrid>
      <w:tr w:rsidR="003157C1" w:rsidRPr="00B43483" w14:paraId="258A902B" w14:textId="77777777" w:rsidTr="00A479D3">
        <w:tc>
          <w:tcPr>
            <w:tcW w:w="1592" w:type="pct"/>
            <w:vMerge w:val="restart"/>
          </w:tcPr>
          <w:p w14:paraId="6FB8A256" w14:textId="4AE85B1E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bookmarkStart w:id="0" w:name="IDX"/>
            <w:bookmarkEnd w:id="0"/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594" w:type="pct"/>
          </w:tcPr>
          <w:p w14:paraId="1938B4C1" w14:textId="6659B59D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osuvastatin</w:t>
            </w:r>
          </w:p>
        </w:tc>
        <w:tc>
          <w:tcPr>
            <w:tcW w:w="933" w:type="pct"/>
            <w:gridSpan w:val="2"/>
          </w:tcPr>
          <w:p w14:paraId="2F7B1F2A" w14:textId="77777777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torvastatin</w:t>
            </w:r>
          </w:p>
        </w:tc>
        <w:tc>
          <w:tcPr>
            <w:tcW w:w="933" w:type="pct"/>
            <w:gridSpan w:val="2"/>
          </w:tcPr>
          <w:p w14:paraId="216759F0" w14:textId="77777777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Lovastatin</w:t>
            </w:r>
          </w:p>
        </w:tc>
        <w:tc>
          <w:tcPr>
            <w:tcW w:w="948" w:type="pct"/>
            <w:gridSpan w:val="2"/>
          </w:tcPr>
          <w:p w14:paraId="14F21133" w14:textId="77777777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imvastatin</w:t>
            </w:r>
          </w:p>
        </w:tc>
      </w:tr>
      <w:tr w:rsidR="003157C1" w:rsidRPr="00B43483" w14:paraId="2D75030E" w14:textId="77777777" w:rsidTr="00A479D3">
        <w:tc>
          <w:tcPr>
            <w:tcW w:w="1592" w:type="pct"/>
            <w:vMerge/>
          </w:tcPr>
          <w:p w14:paraId="4FC995C4" w14:textId="4059AA55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1084AD5" w14:textId="77777777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594" w:type="pct"/>
          </w:tcPr>
          <w:p w14:paraId="162BA57F" w14:textId="77777777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339" w:type="pct"/>
          </w:tcPr>
          <w:p w14:paraId="2378C3FE" w14:textId="5A1DBBC4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proofErr w:type="spellStart"/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Diff</w:t>
            </w: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594" w:type="pct"/>
          </w:tcPr>
          <w:p w14:paraId="6B03AC5B" w14:textId="77777777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339" w:type="pct"/>
          </w:tcPr>
          <w:p w14:paraId="06F80B09" w14:textId="7AD6F669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proofErr w:type="spellStart"/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Diff</w:t>
            </w: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594" w:type="pct"/>
          </w:tcPr>
          <w:p w14:paraId="74CC0200" w14:textId="77777777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" w:type="pct"/>
          </w:tcPr>
          <w:p w14:paraId="5175C0DF" w14:textId="673C8C7F" w:rsidR="003157C1" w:rsidRPr="00B43483" w:rsidRDefault="003157C1" w:rsidP="00B722F2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0"/>
                <w:szCs w:val="20"/>
              </w:rPr>
            </w:pPr>
            <w:proofErr w:type="spellStart"/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Diff</w:t>
            </w:r>
            <w:r w:rsidRPr="00B4348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A479D3" w:rsidRPr="00B43483" w14:paraId="66014B2E" w14:textId="77777777" w:rsidTr="00A479D3">
        <w:tc>
          <w:tcPr>
            <w:tcW w:w="1592" w:type="pct"/>
          </w:tcPr>
          <w:p w14:paraId="7D02F3F8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sers, N</w:t>
            </w:r>
          </w:p>
        </w:tc>
        <w:tc>
          <w:tcPr>
            <w:tcW w:w="594" w:type="pct"/>
          </w:tcPr>
          <w:p w14:paraId="0DC71F12" w14:textId="48C909E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967</w:t>
            </w:r>
          </w:p>
        </w:tc>
        <w:tc>
          <w:tcPr>
            <w:tcW w:w="594" w:type="pct"/>
          </w:tcPr>
          <w:p w14:paraId="2AFFA9C4" w14:textId="638D82F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,772</w:t>
            </w:r>
          </w:p>
        </w:tc>
        <w:tc>
          <w:tcPr>
            <w:tcW w:w="339" w:type="pct"/>
          </w:tcPr>
          <w:p w14:paraId="2D208ED5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551457EC" w14:textId="46E6F3D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759</w:t>
            </w:r>
          </w:p>
        </w:tc>
        <w:tc>
          <w:tcPr>
            <w:tcW w:w="339" w:type="pct"/>
          </w:tcPr>
          <w:p w14:paraId="087DCAB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5CD650A7" w14:textId="2526117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,765</w:t>
            </w:r>
          </w:p>
        </w:tc>
        <w:tc>
          <w:tcPr>
            <w:tcW w:w="354" w:type="pct"/>
          </w:tcPr>
          <w:p w14:paraId="24E0FAC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4053DF9F" w14:textId="77777777" w:rsidTr="00A479D3">
        <w:tc>
          <w:tcPr>
            <w:tcW w:w="1592" w:type="pct"/>
          </w:tcPr>
          <w:p w14:paraId="5AAE07F7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eighted N</w:t>
            </w:r>
          </w:p>
        </w:tc>
        <w:tc>
          <w:tcPr>
            <w:tcW w:w="594" w:type="pct"/>
          </w:tcPr>
          <w:p w14:paraId="4A103862" w14:textId="4079EF0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973.64</w:t>
            </w:r>
          </w:p>
        </w:tc>
        <w:tc>
          <w:tcPr>
            <w:tcW w:w="594" w:type="pct"/>
          </w:tcPr>
          <w:p w14:paraId="6B4FE389" w14:textId="20D4D59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962.88</w:t>
            </w:r>
          </w:p>
        </w:tc>
        <w:tc>
          <w:tcPr>
            <w:tcW w:w="339" w:type="pct"/>
          </w:tcPr>
          <w:p w14:paraId="72D8FA19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8FF90B0" w14:textId="2012ABB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973.08</w:t>
            </w:r>
          </w:p>
        </w:tc>
        <w:tc>
          <w:tcPr>
            <w:tcW w:w="339" w:type="pct"/>
          </w:tcPr>
          <w:p w14:paraId="4F5E704D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50714EF" w14:textId="0753601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968.46</w:t>
            </w:r>
          </w:p>
        </w:tc>
        <w:tc>
          <w:tcPr>
            <w:tcW w:w="354" w:type="pct"/>
          </w:tcPr>
          <w:p w14:paraId="2BBB024C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823E2" w:rsidRPr="00B43483" w14:paraId="33309F16" w14:textId="77777777" w:rsidTr="003157C1">
        <w:tc>
          <w:tcPr>
            <w:tcW w:w="5000" w:type="pct"/>
            <w:gridSpan w:val="8"/>
          </w:tcPr>
          <w:p w14:paraId="1F199332" w14:textId="420C34AE" w:rsidR="005823E2" w:rsidRPr="00B43483" w:rsidRDefault="005823E2" w:rsidP="00B722F2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Demographics</w:t>
            </w:r>
          </w:p>
        </w:tc>
      </w:tr>
      <w:tr w:rsidR="00A479D3" w:rsidRPr="00B43483" w14:paraId="587DC936" w14:textId="77777777" w:rsidTr="00A479D3">
        <w:tc>
          <w:tcPr>
            <w:tcW w:w="1592" w:type="pct"/>
          </w:tcPr>
          <w:p w14:paraId="6B53D220" w14:textId="4F54DD2C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e on the index date, mean (SD)</w:t>
            </w:r>
          </w:p>
        </w:tc>
        <w:tc>
          <w:tcPr>
            <w:tcW w:w="594" w:type="pct"/>
          </w:tcPr>
          <w:p w14:paraId="682F4850" w14:textId="249ABB9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 (4.8)</w:t>
            </w:r>
          </w:p>
        </w:tc>
        <w:tc>
          <w:tcPr>
            <w:tcW w:w="594" w:type="pct"/>
          </w:tcPr>
          <w:p w14:paraId="78F62231" w14:textId="5F1C144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2 (2.3)</w:t>
            </w:r>
          </w:p>
        </w:tc>
        <w:tc>
          <w:tcPr>
            <w:tcW w:w="339" w:type="pct"/>
          </w:tcPr>
          <w:p w14:paraId="158A98AE" w14:textId="5343DCD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01100DD4" w14:textId="6D7CCCA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 (4.9)</w:t>
            </w:r>
          </w:p>
        </w:tc>
        <w:tc>
          <w:tcPr>
            <w:tcW w:w="339" w:type="pct"/>
          </w:tcPr>
          <w:p w14:paraId="5FEF1D7C" w14:textId="67C4B9C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734B02F9" w14:textId="0117D24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 (2.1)</w:t>
            </w:r>
          </w:p>
        </w:tc>
        <w:tc>
          <w:tcPr>
            <w:tcW w:w="354" w:type="pct"/>
          </w:tcPr>
          <w:p w14:paraId="1FBE0976" w14:textId="09EB80A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3A9F2100" w14:textId="77777777" w:rsidTr="00A479D3">
        <w:tc>
          <w:tcPr>
            <w:tcW w:w="1592" w:type="pct"/>
          </w:tcPr>
          <w:p w14:paraId="6C9CF22F" w14:textId="677D027D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94" w:type="pct"/>
          </w:tcPr>
          <w:p w14:paraId="1BA3DC0C" w14:textId="2AB2843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594" w:type="pct"/>
          </w:tcPr>
          <w:p w14:paraId="783D7832" w14:textId="1D87349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8</w:t>
            </w:r>
          </w:p>
        </w:tc>
        <w:tc>
          <w:tcPr>
            <w:tcW w:w="339" w:type="pct"/>
          </w:tcPr>
          <w:p w14:paraId="69390D13" w14:textId="66FA728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4CB775EE" w14:textId="3109183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339" w:type="pct"/>
          </w:tcPr>
          <w:p w14:paraId="3534181C" w14:textId="44F31D1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2A8DAC2F" w14:textId="3DAF17A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354" w:type="pct"/>
          </w:tcPr>
          <w:p w14:paraId="181361E4" w14:textId="012A380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76921AAA" w14:textId="77777777" w:rsidTr="00A479D3">
        <w:tc>
          <w:tcPr>
            <w:tcW w:w="1592" w:type="pct"/>
          </w:tcPr>
          <w:p w14:paraId="72E3940A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594" w:type="pct"/>
          </w:tcPr>
          <w:p w14:paraId="38167EE8" w14:textId="53485FC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520F525D" w14:textId="73C7CE7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30D78996" w14:textId="41FF21F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57C60420" w14:textId="4564AAF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62992826" w14:textId="44F9FCD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28A6228E" w14:textId="1EB5F16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</w:tcPr>
          <w:p w14:paraId="088878E2" w14:textId="3B253D8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7D94D464" w14:textId="77777777" w:rsidTr="00A479D3">
        <w:tc>
          <w:tcPr>
            <w:tcW w:w="1592" w:type="pct"/>
          </w:tcPr>
          <w:p w14:paraId="39309A99" w14:textId="490C467F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ite, non-Hispanic</w:t>
            </w:r>
          </w:p>
        </w:tc>
        <w:tc>
          <w:tcPr>
            <w:tcW w:w="594" w:type="pct"/>
          </w:tcPr>
          <w:p w14:paraId="7610EF70" w14:textId="4BB45BC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</w:t>
            </w:r>
          </w:p>
        </w:tc>
        <w:tc>
          <w:tcPr>
            <w:tcW w:w="594" w:type="pct"/>
          </w:tcPr>
          <w:p w14:paraId="02BE8D35" w14:textId="6130D49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339" w:type="pct"/>
          </w:tcPr>
          <w:p w14:paraId="633BE4EC" w14:textId="2958126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0BCA1432" w14:textId="32C79F3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</w:t>
            </w:r>
          </w:p>
        </w:tc>
        <w:tc>
          <w:tcPr>
            <w:tcW w:w="339" w:type="pct"/>
          </w:tcPr>
          <w:p w14:paraId="62758034" w14:textId="2F33BCA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50C43404" w14:textId="6ED8101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354" w:type="pct"/>
          </w:tcPr>
          <w:p w14:paraId="120C513A" w14:textId="71EDB3D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1FC6CD06" w14:textId="77777777" w:rsidTr="00A479D3">
        <w:tc>
          <w:tcPr>
            <w:tcW w:w="1592" w:type="pct"/>
          </w:tcPr>
          <w:p w14:paraId="5E15DE2C" w14:textId="76F942B6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ack, non-Hispanic</w:t>
            </w:r>
          </w:p>
        </w:tc>
        <w:tc>
          <w:tcPr>
            <w:tcW w:w="594" w:type="pct"/>
          </w:tcPr>
          <w:p w14:paraId="7C303302" w14:textId="4718502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594" w:type="pct"/>
          </w:tcPr>
          <w:p w14:paraId="6021CBFC" w14:textId="0AC7284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339" w:type="pct"/>
          </w:tcPr>
          <w:p w14:paraId="0B9B70EB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547B033" w14:textId="156021C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339" w:type="pct"/>
          </w:tcPr>
          <w:p w14:paraId="0A3F83A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1AA3918" w14:textId="23FC92C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</w:t>
            </w:r>
          </w:p>
        </w:tc>
        <w:tc>
          <w:tcPr>
            <w:tcW w:w="354" w:type="pct"/>
          </w:tcPr>
          <w:p w14:paraId="3A5D13A1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039D39B4" w14:textId="77777777" w:rsidTr="00A479D3">
        <w:tc>
          <w:tcPr>
            <w:tcW w:w="1592" w:type="pct"/>
          </w:tcPr>
          <w:p w14:paraId="28B4283D" w14:textId="3B16EAF9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or Unknown</w:t>
            </w:r>
          </w:p>
        </w:tc>
        <w:tc>
          <w:tcPr>
            <w:tcW w:w="594" w:type="pct"/>
          </w:tcPr>
          <w:p w14:paraId="7F8C5B4A" w14:textId="2B98B59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  <w:tc>
          <w:tcPr>
            <w:tcW w:w="594" w:type="pct"/>
          </w:tcPr>
          <w:p w14:paraId="46971347" w14:textId="1C7A2F2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339" w:type="pct"/>
          </w:tcPr>
          <w:p w14:paraId="2CCB6C20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2FFDF98" w14:textId="166FBCD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339" w:type="pct"/>
          </w:tcPr>
          <w:p w14:paraId="7D318722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01A170A" w14:textId="57AC5D7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354" w:type="pct"/>
          </w:tcPr>
          <w:p w14:paraId="33F2C5DB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9418E" w:rsidRPr="00B43483" w14:paraId="5F19AEA7" w14:textId="77777777" w:rsidTr="00A479D3">
        <w:tc>
          <w:tcPr>
            <w:tcW w:w="1592" w:type="pct"/>
          </w:tcPr>
          <w:p w14:paraId="41BB6B62" w14:textId="77777777" w:rsidR="0026238B" w:rsidRPr="00B43483" w:rsidRDefault="0026238B" w:rsidP="0048030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S census region of residence</w:t>
            </w:r>
          </w:p>
        </w:tc>
        <w:tc>
          <w:tcPr>
            <w:tcW w:w="594" w:type="pct"/>
          </w:tcPr>
          <w:p w14:paraId="58C5D24B" w14:textId="49EE5D16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38215EB0" w14:textId="7AE8A427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733A5ECD" w14:textId="02A123D7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2153C8A6" w14:textId="36374D66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26454A9E" w14:textId="1B4B6390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B4C5FB9" w14:textId="2D43C0E2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</w:tcPr>
          <w:p w14:paraId="4C010B42" w14:textId="6ECC436E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5E9B6979" w14:textId="77777777" w:rsidTr="00A479D3">
        <w:tc>
          <w:tcPr>
            <w:tcW w:w="1592" w:type="pct"/>
          </w:tcPr>
          <w:p w14:paraId="774E280A" w14:textId="0F60DB60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594" w:type="pct"/>
          </w:tcPr>
          <w:p w14:paraId="4A1CFD5C" w14:textId="0A8B9F5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594" w:type="pct"/>
          </w:tcPr>
          <w:p w14:paraId="55308B96" w14:textId="296D7E8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339" w:type="pct"/>
          </w:tcPr>
          <w:p w14:paraId="4267D92D" w14:textId="689C401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25036B77" w14:textId="4D54530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339" w:type="pct"/>
          </w:tcPr>
          <w:p w14:paraId="0F3E7F16" w14:textId="3703149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6B9E3413" w14:textId="0C3A53F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354" w:type="pct"/>
          </w:tcPr>
          <w:p w14:paraId="2F40A8E0" w14:textId="34B382B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A479D3" w:rsidRPr="00B43483" w14:paraId="120D2F40" w14:textId="77777777" w:rsidTr="00A479D3">
        <w:tc>
          <w:tcPr>
            <w:tcW w:w="1592" w:type="pct"/>
          </w:tcPr>
          <w:p w14:paraId="32380DB2" w14:textId="11CC98B1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594" w:type="pct"/>
          </w:tcPr>
          <w:p w14:paraId="55AB1E12" w14:textId="65AAA6D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594" w:type="pct"/>
          </w:tcPr>
          <w:p w14:paraId="20AD8796" w14:textId="5ECF18F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339" w:type="pct"/>
          </w:tcPr>
          <w:p w14:paraId="3C374050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2EAB0718" w14:textId="49FE730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339" w:type="pct"/>
          </w:tcPr>
          <w:p w14:paraId="723BE8E0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F61CC50" w14:textId="4190D56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  <w:tc>
          <w:tcPr>
            <w:tcW w:w="354" w:type="pct"/>
          </w:tcPr>
          <w:p w14:paraId="65E80B7A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48E751E3" w14:textId="77777777" w:rsidTr="00A479D3">
        <w:tc>
          <w:tcPr>
            <w:tcW w:w="1592" w:type="pct"/>
          </w:tcPr>
          <w:p w14:paraId="0B2A2778" w14:textId="710A7538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594" w:type="pct"/>
          </w:tcPr>
          <w:p w14:paraId="7ECDB950" w14:textId="6C587B4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594" w:type="pct"/>
          </w:tcPr>
          <w:p w14:paraId="354B21C8" w14:textId="197F4ED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5</w:t>
            </w:r>
          </w:p>
        </w:tc>
        <w:tc>
          <w:tcPr>
            <w:tcW w:w="339" w:type="pct"/>
          </w:tcPr>
          <w:p w14:paraId="1E5BC8E7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2371830" w14:textId="43FFFFA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</w:t>
            </w:r>
          </w:p>
        </w:tc>
        <w:tc>
          <w:tcPr>
            <w:tcW w:w="339" w:type="pct"/>
          </w:tcPr>
          <w:p w14:paraId="56A7D43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F84EF3C" w14:textId="4EFF349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2</w:t>
            </w:r>
          </w:p>
        </w:tc>
        <w:tc>
          <w:tcPr>
            <w:tcW w:w="354" w:type="pct"/>
          </w:tcPr>
          <w:p w14:paraId="29DAC5E9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30B90B53" w14:textId="77777777" w:rsidTr="00A479D3">
        <w:tc>
          <w:tcPr>
            <w:tcW w:w="1592" w:type="pct"/>
          </w:tcPr>
          <w:p w14:paraId="6D3D4DED" w14:textId="393FEB04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594" w:type="pct"/>
          </w:tcPr>
          <w:p w14:paraId="245FBD5E" w14:textId="2F920C1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  <w:tc>
          <w:tcPr>
            <w:tcW w:w="594" w:type="pct"/>
          </w:tcPr>
          <w:p w14:paraId="07F07B18" w14:textId="10E6391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339" w:type="pct"/>
          </w:tcPr>
          <w:p w14:paraId="2FAF072F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8B36A24" w14:textId="6B2877A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</w:t>
            </w:r>
          </w:p>
        </w:tc>
        <w:tc>
          <w:tcPr>
            <w:tcW w:w="339" w:type="pct"/>
          </w:tcPr>
          <w:p w14:paraId="45FBDFA3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ABF5404" w14:textId="0A821A4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8</w:t>
            </w:r>
          </w:p>
        </w:tc>
        <w:tc>
          <w:tcPr>
            <w:tcW w:w="354" w:type="pct"/>
          </w:tcPr>
          <w:p w14:paraId="49071B8F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9418E" w:rsidRPr="00B43483" w14:paraId="096F2FC1" w14:textId="77777777" w:rsidTr="00A479D3">
        <w:tc>
          <w:tcPr>
            <w:tcW w:w="1592" w:type="pct"/>
          </w:tcPr>
          <w:p w14:paraId="45F448D7" w14:textId="77777777" w:rsidR="0026238B" w:rsidRPr="00B43483" w:rsidRDefault="0026238B" w:rsidP="0048030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lendar year of index date</w:t>
            </w:r>
          </w:p>
        </w:tc>
        <w:tc>
          <w:tcPr>
            <w:tcW w:w="594" w:type="pct"/>
          </w:tcPr>
          <w:p w14:paraId="2B7A8E86" w14:textId="66056AE7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7BA7829" w14:textId="77111953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67A06953" w14:textId="0AC307DB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FF58A58" w14:textId="19E1E962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59C908BD" w14:textId="45F9C406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0613266" w14:textId="22CDA32D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</w:tcPr>
          <w:p w14:paraId="7BD73091" w14:textId="315847F7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1F61B9BF" w14:textId="77777777" w:rsidTr="00A479D3">
        <w:tc>
          <w:tcPr>
            <w:tcW w:w="1592" w:type="pct"/>
          </w:tcPr>
          <w:p w14:paraId="24BF3F36" w14:textId="3C36F806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3-2005</w:t>
            </w:r>
          </w:p>
        </w:tc>
        <w:tc>
          <w:tcPr>
            <w:tcW w:w="594" w:type="pct"/>
          </w:tcPr>
          <w:p w14:paraId="176B295D" w14:textId="23D5DD0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594" w:type="pct"/>
          </w:tcPr>
          <w:p w14:paraId="051EA2B7" w14:textId="5E8DA0D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339" w:type="pct"/>
          </w:tcPr>
          <w:p w14:paraId="0354F65D" w14:textId="7A5F907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6D7C03E2" w14:textId="3F36594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339" w:type="pct"/>
          </w:tcPr>
          <w:p w14:paraId="49ADD47D" w14:textId="230C0B9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4" w:type="pct"/>
          </w:tcPr>
          <w:p w14:paraId="2CBD92A8" w14:textId="2025003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354" w:type="pct"/>
          </w:tcPr>
          <w:p w14:paraId="7FB0094D" w14:textId="4686E4F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A479D3" w:rsidRPr="00B43483" w14:paraId="01910D9A" w14:textId="77777777" w:rsidTr="00A479D3">
        <w:tc>
          <w:tcPr>
            <w:tcW w:w="1592" w:type="pct"/>
          </w:tcPr>
          <w:p w14:paraId="0987A302" w14:textId="400B02DE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6-2008</w:t>
            </w:r>
          </w:p>
        </w:tc>
        <w:tc>
          <w:tcPr>
            <w:tcW w:w="594" w:type="pct"/>
          </w:tcPr>
          <w:p w14:paraId="18AC372D" w14:textId="0179D36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594" w:type="pct"/>
          </w:tcPr>
          <w:p w14:paraId="21CD8660" w14:textId="39AF8DE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339" w:type="pct"/>
          </w:tcPr>
          <w:p w14:paraId="64A8E039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3DAED242" w14:textId="1EE2AF7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339" w:type="pct"/>
          </w:tcPr>
          <w:p w14:paraId="76C508DD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FF1ECC9" w14:textId="7971DBB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</w:t>
            </w:r>
          </w:p>
        </w:tc>
        <w:tc>
          <w:tcPr>
            <w:tcW w:w="354" w:type="pct"/>
          </w:tcPr>
          <w:p w14:paraId="7F15C770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4F79DE74" w14:textId="77777777" w:rsidTr="00A479D3">
        <w:tc>
          <w:tcPr>
            <w:tcW w:w="1592" w:type="pct"/>
          </w:tcPr>
          <w:p w14:paraId="34C36E70" w14:textId="2006EEDF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9-2011</w:t>
            </w:r>
          </w:p>
        </w:tc>
        <w:tc>
          <w:tcPr>
            <w:tcW w:w="594" w:type="pct"/>
          </w:tcPr>
          <w:p w14:paraId="23B4E36A" w14:textId="4506B05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594" w:type="pct"/>
          </w:tcPr>
          <w:p w14:paraId="6D85293B" w14:textId="2CA8A0F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339" w:type="pct"/>
          </w:tcPr>
          <w:p w14:paraId="288BA077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F97BB97" w14:textId="5C344B5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6</w:t>
            </w:r>
          </w:p>
        </w:tc>
        <w:tc>
          <w:tcPr>
            <w:tcW w:w="339" w:type="pct"/>
          </w:tcPr>
          <w:p w14:paraId="4B0458D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0D0E070" w14:textId="5D3B557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6</w:t>
            </w:r>
          </w:p>
        </w:tc>
        <w:tc>
          <w:tcPr>
            <w:tcW w:w="354" w:type="pct"/>
          </w:tcPr>
          <w:p w14:paraId="683EE23B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7F891F5D" w14:textId="77777777" w:rsidTr="00A479D3">
        <w:tc>
          <w:tcPr>
            <w:tcW w:w="1592" w:type="pct"/>
          </w:tcPr>
          <w:p w14:paraId="75C6691D" w14:textId="3314A4E8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2-2014</w:t>
            </w:r>
          </w:p>
        </w:tc>
        <w:tc>
          <w:tcPr>
            <w:tcW w:w="594" w:type="pct"/>
          </w:tcPr>
          <w:p w14:paraId="57BB6B14" w14:textId="22D19FF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594" w:type="pct"/>
          </w:tcPr>
          <w:p w14:paraId="4C07CDAF" w14:textId="5EF3A74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339" w:type="pct"/>
          </w:tcPr>
          <w:p w14:paraId="626A903C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2D2C2996" w14:textId="4464CD4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339" w:type="pct"/>
          </w:tcPr>
          <w:p w14:paraId="12442687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5B86C403" w14:textId="6A249E2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354" w:type="pct"/>
          </w:tcPr>
          <w:p w14:paraId="5C1A7F0E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2BB7E784" w14:textId="77777777" w:rsidTr="00A479D3">
        <w:tc>
          <w:tcPr>
            <w:tcW w:w="1592" w:type="pct"/>
          </w:tcPr>
          <w:p w14:paraId="0F5DF8BA" w14:textId="3A071593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5-2017</w:t>
            </w:r>
          </w:p>
        </w:tc>
        <w:tc>
          <w:tcPr>
            <w:tcW w:w="594" w:type="pct"/>
          </w:tcPr>
          <w:p w14:paraId="231BB085" w14:textId="19D4D55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594" w:type="pct"/>
          </w:tcPr>
          <w:p w14:paraId="784F9396" w14:textId="1509AF9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339" w:type="pct"/>
          </w:tcPr>
          <w:p w14:paraId="1FDDE751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EFFD1CA" w14:textId="2FA2222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339" w:type="pct"/>
          </w:tcPr>
          <w:p w14:paraId="571FF12C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F740710" w14:textId="7A04F40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354" w:type="pct"/>
          </w:tcPr>
          <w:p w14:paraId="213FE81A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69E8F2E1" w14:textId="77777777" w:rsidTr="00A479D3">
        <w:tc>
          <w:tcPr>
            <w:tcW w:w="1592" w:type="pct"/>
          </w:tcPr>
          <w:p w14:paraId="1157F876" w14:textId="484AC904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8-2020</w:t>
            </w:r>
          </w:p>
        </w:tc>
        <w:tc>
          <w:tcPr>
            <w:tcW w:w="594" w:type="pct"/>
          </w:tcPr>
          <w:p w14:paraId="11746126" w14:textId="780E71E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594" w:type="pct"/>
          </w:tcPr>
          <w:p w14:paraId="38BFBA68" w14:textId="5D3551E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339" w:type="pct"/>
          </w:tcPr>
          <w:p w14:paraId="2E5F0C30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F635034" w14:textId="6194362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39" w:type="pct"/>
          </w:tcPr>
          <w:p w14:paraId="7008884B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261A84C" w14:textId="0DED6BB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354" w:type="pct"/>
          </w:tcPr>
          <w:p w14:paraId="4782399C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823E2" w:rsidRPr="00B43483" w14:paraId="2DF65D37" w14:textId="77777777" w:rsidTr="003157C1">
        <w:tc>
          <w:tcPr>
            <w:tcW w:w="5000" w:type="pct"/>
            <w:gridSpan w:val="8"/>
          </w:tcPr>
          <w:p w14:paraId="1BE1513D" w14:textId="18567EEE" w:rsidR="005823E2" w:rsidRPr="00B43483" w:rsidRDefault="005823E2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Health system use during the 183-day baseline period</w:t>
            </w:r>
          </w:p>
        </w:tc>
      </w:tr>
      <w:tr w:rsidR="00A479D3" w:rsidRPr="00B43483" w14:paraId="795E34DA" w14:textId="77777777" w:rsidTr="00A479D3">
        <w:tc>
          <w:tcPr>
            <w:tcW w:w="1592" w:type="pct"/>
          </w:tcPr>
          <w:p w14:paraId="5F62C877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y inpatient admission</w:t>
            </w:r>
          </w:p>
        </w:tc>
        <w:tc>
          <w:tcPr>
            <w:tcW w:w="594" w:type="pct"/>
          </w:tcPr>
          <w:p w14:paraId="11BBAD4B" w14:textId="6849987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594" w:type="pct"/>
          </w:tcPr>
          <w:p w14:paraId="67F3DDCD" w14:textId="6A6A7F9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339" w:type="pct"/>
          </w:tcPr>
          <w:p w14:paraId="1190ED39" w14:textId="12ADC1D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7FE95ED2" w14:textId="2EF1090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339" w:type="pct"/>
          </w:tcPr>
          <w:p w14:paraId="36E7AA8E" w14:textId="6FF326E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7086E49F" w14:textId="5E2961C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354" w:type="pct"/>
          </w:tcPr>
          <w:p w14:paraId="01FD9C34" w14:textId="749A2B0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68894EE3" w14:textId="77777777" w:rsidTr="00A479D3">
        <w:tc>
          <w:tcPr>
            <w:tcW w:w="1592" w:type="pct"/>
          </w:tcPr>
          <w:p w14:paraId="2E1E97B8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y ED visit</w:t>
            </w:r>
          </w:p>
        </w:tc>
        <w:tc>
          <w:tcPr>
            <w:tcW w:w="594" w:type="pct"/>
          </w:tcPr>
          <w:p w14:paraId="6AC8B3FD" w14:textId="5971637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</w:t>
            </w:r>
          </w:p>
        </w:tc>
        <w:tc>
          <w:tcPr>
            <w:tcW w:w="594" w:type="pct"/>
          </w:tcPr>
          <w:p w14:paraId="30ADE56D" w14:textId="6E00AD0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7</w:t>
            </w:r>
          </w:p>
        </w:tc>
        <w:tc>
          <w:tcPr>
            <w:tcW w:w="339" w:type="pct"/>
          </w:tcPr>
          <w:p w14:paraId="1A474B76" w14:textId="2AFA001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3C269E92" w14:textId="53E24E9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339" w:type="pct"/>
          </w:tcPr>
          <w:p w14:paraId="309E236D" w14:textId="2BEDE7B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3DC1E503" w14:textId="60DE86A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354" w:type="pct"/>
          </w:tcPr>
          <w:p w14:paraId="527B8AD1" w14:textId="53DFCF1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262D3310" w14:textId="77777777" w:rsidTr="00A479D3">
        <w:tc>
          <w:tcPr>
            <w:tcW w:w="1592" w:type="pct"/>
          </w:tcPr>
          <w:p w14:paraId="76A447EF" w14:textId="3AF6505A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mber of outpatient visits, mean (SD)</w:t>
            </w:r>
          </w:p>
        </w:tc>
        <w:tc>
          <w:tcPr>
            <w:tcW w:w="594" w:type="pct"/>
          </w:tcPr>
          <w:p w14:paraId="1FA19379" w14:textId="4C178D5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 (7.8)</w:t>
            </w:r>
          </w:p>
        </w:tc>
        <w:tc>
          <w:tcPr>
            <w:tcW w:w="594" w:type="pct"/>
          </w:tcPr>
          <w:p w14:paraId="14A34640" w14:textId="3E95944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 (4.0)</w:t>
            </w:r>
          </w:p>
        </w:tc>
        <w:tc>
          <w:tcPr>
            <w:tcW w:w="339" w:type="pct"/>
          </w:tcPr>
          <w:p w14:paraId="56CACF0E" w14:textId="0B671E1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3D7622B4" w14:textId="0DF9790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 (7.6)</w:t>
            </w:r>
          </w:p>
        </w:tc>
        <w:tc>
          <w:tcPr>
            <w:tcW w:w="339" w:type="pct"/>
          </w:tcPr>
          <w:p w14:paraId="781E2C54" w14:textId="36A5996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389783A8" w14:textId="09FAC84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 (3.8)</w:t>
            </w:r>
          </w:p>
        </w:tc>
        <w:tc>
          <w:tcPr>
            <w:tcW w:w="354" w:type="pct"/>
          </w:tcPr>
          <w:p w14:paraId="27A2A8A9" w14:textId="74E3218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7D84FF44" w14:textId="77777777" w:rsidTr="00A479D3">
        <w:tc>
          <w:tcPr>
            <w:tcW w:w="1592" w:type="pct"/>
          </w:tcPr>
          <w:p w14:paraId="2F0CB438" w14:textId="6A9A948F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mber of prescriptions for unique active ingredients, mean (SD)</w:t>
            </w:r>
          </w:p>
        </w:tc>
        <w:tc>
          <w:tcPr>
            <w:tcW w:w="594" w:type="pct"/>
          </w:tcPr>
          <w:p w14:paraId="37750FE5" w14:textId="488A96B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 (3.7)</w:t>
            </w:r>
          </w:p>
        </w:tc>
        <w:tc>
          <w:tcPr>
            <w:tcW w:w="594" w:type="pct"/>
          </w:tcPr>
          <w:p w14:paraId="20EF82FC" w14:textId="07C5577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 (1.7)</w:t>
            </w:r>
          </w:p>
        </w:tc>
        <w:tc>
          <w:tcPr>
            <w:tcW w:w="339" w:type="pct"/>
          </w:tcPr>
          <w:p w14:paraId="1F80B944" w14:textId="38B9D1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85036A1" w14:textId="4BA59C8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 (3.8)</w:t>
            </w:r>
          </w:p>
        </w:tc>
        <w:tc>
          <w:tcPr>
            <w:tcW w:w="339" w:type="pct"/>
          </w:tcPr>
          <w:p w14:paraId="284C788F" w14:textId="2B726F7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18B9D706" w14:textId="6029DC5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 (1.7)</w:t>
            </w:r>
          </w:p>
        </w:tc>
        <w:tc>
          <w:tcPr>
            <w:tcW w:w="354" w:type="pct"/>
          </w:tcPr>
          <w:p w14:paraId="2C7AC930" w14:textId="40F7392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5823E2" w:rsidRPr="00B43483" w14:paraId="21004D0C" w14:textId="77777777" w:rsidTr="003157C1">
        <w:tc>
          <w:tcPr>
            <w:tcW w:w="5000" w:type="pct"/>
            <w:gridSpan w:val="8"/>
          </w:tcPr>
          <w:p w14:paraId="2B4F6C73" w14:textId="2A4ED680" w:rsidR="005823E2" w:rsidRPr="00B43483" w:rsidRDefault="005823E2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Comorbidities in the 183-day baseline period</w:t>
            </w:r>
          </w:p>
        </w:tc>
      </w:tr>
      <w:tr w:rsidR="00A479D3" w:rsidRPr="00B43483" w14:paraId="4DBEB0D6" w14:textId="77777777" w:rsidTr="00A479D3">
        <w:tc>
          <w:tcPr>
            <w:tcW w:w="1592" w:type="pct"/>
          </w:tcPr>
          <w:p w14:paraId="239893F6" w14:textId="0576CB00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Opioid use disorder or overdose</w:t>
            </w:r>
          </w:p>
        </w:tc>
        <w:tc>
          <w:tcPr>
            <w:tcW w:w="594" w:type="pct"/>
          </w:tcPr>
          <w:p w14:paraId="1EFD2752" w14:textId="6759039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594" w:type="pct"/>
          </w:tcPr>
          <w:p w14:paraId="70DA312E" w14:textId="5CEC3B1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39" w:type="pct"/>
          </w:tcPr>
          <w:p w14:paraId="7D9D9AFB" w14:textId="6DA466E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24F9755" w14:textId="570D966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339" w:type="pct"/>
          </w:tcPr>
          <w:p w14:paraId="626D4D00" w14:textId="3F507EA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62FF0E3" w14:textId="0E18C41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354" w:type="pct"/>
          </w:tcPr>
          <w:p w14:paraId="4838FFEB" w14:textId="67264E0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5C54B099" w14:textId="77777777" w:rsidTr="00A479D3">
        <w:tc>
          <w:tcPr>
            <w:tcW w:w="1592" w:type="pct"/>
          </w:tcPr>
          <w:p w14:paraId="76C0F5E0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cohol use disorder</w:t>
            </w:r>
          </w:p>
        </w:tc>
        <w:tc>
          <w:tcPr>
            <w:tcW w:w="594" w:type="pct"/>
          </w:tcPr>
          <w:p w14:paraId="610F13DB" w14:textId="438CA04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594" w:type="pct"/>
          </w:tcPr>
          <w:p w14:paraId="1A79AFB2" w14:textId="04ED00E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339" w:type="pct"/>
          </w:tcPr>
          <w:p w14:paraId="49561229" w14:textId="1347B01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06038837" w14:textId="403A97C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339" w:type="pct"/>
          </w:tcPr>
          <w:p w14:paraId="508D46E0" w14:textId="22DE779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56E4CF3F" w14:textId="4B9E360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354" w:type="pct"/>
          </w:tcPr>
          <w:p w14:paraId="22EF95DB" w14:textId="0F8B1BB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3095F565" w14:textId="77777777" w:rsidTr="00A479D3">
        <w:tc>
          <w:tcPr>
            <w:tcW w:w="1592" w:type="pct"/>
          </w:tcPr>
          <w:p w14:paraId="3807C6B5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drug abuse (not including OUD)</w:t>
            </w:r>
          </w:p>
        </w:tc>
        <w:tc>
          <w:tcPr>
            <w:tcW w:w="594" w:type="pct"/>
          </w:tcPr>
          <w:p w14:paraId="5BFEAE5D" w14:textId="66B2C9F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594" w:type="pct"/>
          </w:tcPr>
          <w:p w14:paraId="54741A13" w14:textId="73F9FE8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339" w:type="pct"/>
          </w:tcPr>
          <w:p w14:paraId="05192126" w14:textId="58A7B64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301964E7" w14:textId="35078A4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339" w:type="pct"/>
          </w:tcPr>
          <w:p w14:paraId="5940D14D" w14:textId="7D513F4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6AA5995" w14:textId="30F667E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354" w:type="pct"/>
          </w:tcPr>
          <w:p w14:paraId="703B5E1A" w14:textId="77FDF22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073B43D0" w14:textId="77777777" w:rsidTr="00A479D3">
        <w:tc>
          <w:tcPr>
            <w:tcW w:w="1592" w:type="pct"/>
          </w:tcPr>
          <w:p w14:paraId="03F3F78A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bacco use</w:t>
            </w:r>
          </w:p>
        </w:tc>
        <w:tc>
          <w:tcPr>
            <w:tcW w:w="594" w:type="pct"/>
          </w:tcPr>
          <w:p w14:paraId="6D0AED66" w14:textId="643F69B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594" w:type="pct"/>
          </w:tcPr>
          <w:p w14:paraId="57425F09" w14:textId="6FC8012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339" w:type="pct"/>
          </w:tcPr>
          <w:p w14:paraId="2844B536" w14:textId="66E1F7C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6EE8A365" w14:textId="05EC9FB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339" w:type="pct"/>
          </w:tcPr>
          <w:p w14:paraId="6DD13E2B" w14:textId="61B8B97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0F4AE7CB" w14:textId="06B0506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354" w:type="pct"/>
          </w:tcPr>
          <w:p w14:paraId="47AB0713" w14:textId="3509DD3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6CAEE16A" w14:textId="77777777" w:rsidTr="00A479D3">
        <w:tc>
          <w:tcPr>
            <w:tcW w:w="1592" w:type="pct"/>
          </w:tcPr>
          <w:p w14:paraId="07A54939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594" w:type="pct"/>
          </w:tcPr>
          <w:p w14:paraId="195140BD" w14:textId="567806E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594" w:type="pct"/>
          </w:tcPr>
          <w:p w14:paraId="5D2D4DC7" w14:textId="55ADC52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39" w:type="pct"/>
          </w:tcPr>
          <w:p w14:paraId="2E0DB132" w14:textId="06713EF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5E53A633" w14:textId="41893C6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339" w:type="pct"/>
          </w:tcPr>
          <w:p w14:paraId="4A1BE6F7" w14:textId="48DE4D5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B7875E9" w14:textId="134A2FB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54" w:type="pct"/>
          </w:tcPr>
          <w:p w14:paraId="47503FDD" w14:textId="2014636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72ED8B12" w14:textId="77777777" w:rsidTr="00A479D3">
        <w:tc>
          <w:tcPr>
            <w:tcW w:w="1592" w:type="pct"/>
          </w:tcPr>
          <w:p w14:paraId="0C0AA170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diac arrhythmias</w:t>
            </w:r>
          </w:p>
        </w:tc>
        <w:tc>
          <w:tcPr>
            <w:tcW w:w="594" w:type="pct"/>
          </w:tcPr>
          <w:p w14:paraId="41389400" w14:textId="493658E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594" w:type="pct"/>
          </w:tcPr>
          <w:p w14:paraId="3292929A" w14:textId="44FDAB1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339" w:type="pct"/>
          </w:tcPr>
          <w:p w14:paraId="3C0EE62D" w14:textId="5299D0B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2A12A16" w14:textId="71E91F9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339" w:type="pct"/>
          </w:tcPr>
          <w:p w14:paraId="1BD84A63" w14:textId="176E1AF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53AA7AE0" w14:textId="760DE65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54" w:type="pct"/>
          </w:tcPr>
          <w:p w14:paraId="4E38C515" w14:textId="0E49E18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022A39DC" w14:textId="77777777" w:rsidTr="00A479D3">
        <w:tc>
          <w:tcPr>
            <w:tcW w:w="1592" w:type="pct"/>
          </w:tcPr>
          <w:p w14:paraId="1DFD2694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gestive heart failure</w:t>
            </w:r>
          </w:p>
        </w:tc>
        <w:tc>
          <w:tcPr>
            <w:tcW w:w="594" w:type="pct"/>
          </w:tcPr>
          <w:p w14:paraId="7325FF15" w14:textId="435D0CA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594" w:type="pct"/>
          </w:tcPr>
          <w:p w14:paraId="13B7C9E2" w14:textId="63BBF12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339" w:type="pct"/>
          </w:tcPr>
          <w:p w14:paraId="0CC8A352" w14:textId="3C1F811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082E2775" w14:textId="1FA84F5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339" w:type="pct"/>
          </w:tcPr>
          <w:p w14:paraId="6DAC5C7D" w14:textId="16F8530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8650EF7" w14:textId="4F95597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54" w:type="pct"/>
          </w:tcPr>
          <w:p w14:paraId="27FBCE68" w14:textId="2F9690C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5C12DFAE" w14:textId="77777777" w:rsidTr="00A479D3">
        <w:tc>
          <w:tcPr>
            <w:tcW w:w="1592" w:type="pct"/>
          </w:tcPr>
          <w:p w14:paraId="28FA6ABD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onic pulmonary disease</w:t>
            </w:r>
          </w:p>
        </w:tc>
        <w:tc>
          <w:tcPr>
            <w:tcW w:w="594" w:type="pct"/>
          </w:tcPr>
          <w:p w14:paraId="37A4B6E0" w14:textId="3E3D455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594" w:type="pct"/>
          </w:tcPr>
          <w:p w14:paraId="450881DF" w14:textId="4F99D7A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</w:t>
            </w:r>
          </w:p>
        </w:tc>
        <w:tc>
          <w:tcPr>
            <w:tcW w:w="339" w:type="pct"/>
          </w:tcPr>
          <w:p w14:paraId="726B2153" w14:textId="5BF3BCB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2EA5AC7" w14:textId="309CCE5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</w:t>
            </w:r>
          </w:p>
        </w:tc>
        <w:tc>
          <w:tcPr>
            <w:tcW w:w="339" w:type="pct"/>
          </w:tcPr>
          <w:p w14:paraId="43A92DE1" w14:textId="0AA5C3F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4C51E34F" w14:textId="145BB01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354" w:type="pct"/>
          </w:tcPr>
          <w:p w14:paraId="7C8A2DFB" w14:textId="1C7E9E7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50EA59BA" w14:textId="77777777" w:rsidTr="00A479D3">
        <w:tc>
          <w:tcPr>
            <w:tcW w:w="1592" w:type="pct"/>
          </w:tcPr>
          <w:p w14:paraId="5B1C0CD2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betes mellitus, non-complicated</w:t>
            </w:r>
          </w:p>
        </w:tc>
        <w:tc>
          <w:tcPr>
            <w:tcW w:w="594" w:type="pct"/>
          </w:tcPr>
          <w:p w14:paraId="434F7618" w14:textId="40924C1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3</w:t>
            </w:r>
          </w:p>
        </w:tc>
        <w:tc>
          <w:tcPr>
            <w:tcW w:w="594" w:type="pct"/>
          </w:tcPr>
          <w:p w14:paraId="5A7261B7" w14:textId="477D064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</w:t>
            </w:r>
          </w:p>
        </w:tc>
        <w:tc>
          <w:tcPr>
            <w:tcW w:w="339" w:type="pct"/>
          </w:tcPr>
          <w:p w14:paraId="711B9201" w14:textId="2266FDC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49BD191D" w14:textId="6421A9C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5</w:t>
            </w:r>
          </w:p>
        </w:tc>
        <w:tc>
          <w:tcPr>
            <w:tcW w:w="339" w:type="pct"/>
          </w:tcPr>
          <w:p w14:paraId="767944F9" w14:textId="7A7B413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255803B0" w14:textId="658283F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9</w:t>
            </w:r>
          </w:p>
        </w:tc>
        <w:tc>
          <w:tcPr>
            <w:tcW w:w="354" w:type="pct"/>
          </w:tcPr>
          <w:p w14:paraId="3C923AE6" w14:textId="5B0EA86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7A4BD49F" w14:textId="77777777" w:rsidTr="00A479D3">
        <w:tc>
          <w:tcPr>
            <w:tcW w:w="1592" w:type="pct"/>
          </w:tcPr>
          <w:p w14:paraId="49811C0C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betes mellitus, complicated</w:t>
            </w:r>
          </w:p>
        </w:tc>
        <w:tc>
          <w:tcPr>
            <w:tcW w:w="594" w:type="pct"/>
          </w:tcPr>
          <w:p w14:paraId="0732AA6B" w14:textId="5C5E437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594" w:type="pct"/>
          </w:tcPr>
          <w:p w14:paraId="3DC090A1" w14:textId="274E145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339" w:type="pct"/>
          </w:tcPr>
          <w:p w14:paraId="1F794E73" w14:textId="796F936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BC36314" w14:textId="487737B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339" w:type="pct"/>
          </w:tcPr>
          <w:p w14:paraId="61BCACD0" w14:textId="20A1BBE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E3E8A65" w14:textId="77B264E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354" w:type="pct"/>
          </w:tcPr>
          <w:p w14:paraId="60500E92" w14:textId="11D5156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20DADA95" w14:textId="77777777" w:rsidTr="00A479D3">
        <w:tc>
          <w:tcPr>
            <w:tcW w:w="1592" w:type="pct"/>
          </w:tcPr>
          <w:p w14:paraId="4A28D2F2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V</w:t>
            </w:r>
          </w:p>
        </w:tc>
        <w:tc>
          <w:tcPr>
            <w:tcW w:w="594" w:type="pct"/>
          </w:tcPr>
          <w:p w14:paraId="4F32C222" w14:textId="36A21E0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94" w:type="pct"/>
          </w:tcPr>
          <w:p w14:paraId="694E6DD6" w14:textId="0465D83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9" w:type="pct"/>
          </w:tcPr>
          <w:p w14:paraId="00D8A2A2" w14:textId="5223A2B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1E3C5F2" w14:textId="3C27562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9" w:type="pct"/>
          </w:tcPr>
          <w:p w14:paraId="6A2D8504" w14:textId="4C20C4B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6F54E752" w14:textId="2026D92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354" w:type="pct"/>
          </w:tcPr>
          <w:p w14:paraId="273B167F" w14:textId="0D6563A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4502796F" w14:textId="77777777" w:rsidTr="00A479D3">
        <w:tc>
          <w:tcPr>
            <w:tcW w:w="1592" w:type="pct"/>
          </w:tcPr>
          <w:p w14:paraId="070054CF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ver disease</w:t>
            </w:r>
          </w:p>
        </w:tc>
        <w:tc>
          <w:tcPr>
            <w:tcW w:w="594" w:type="pct"/>
          </w:tcPr>
          <w:p w14:paraId="5F065CE2" w14:textId="05AC667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594" w:type="pct"/>
          </w:tcPr>
          <w:p w14:paraId="12262D3C" w14:textId="41E2CB0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339" w:type="pct"/>
          </w:tcPr>
          <w:p w14:paraId="5DA2162F" w14:textId="34948EE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2E39FC8A" w14:textId="423C3F2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39" w:type="pct"/>
          </w:tcPr>
          <w:p w14:paraId="019A1074" w14:textId="1C500E0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0E75EF36" w14:textId="46368E8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354" w:type="pct"/>
          </w:tcPr>
          <w:p w14:paraId="5D669F84" w14:textId="36070AD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A479D3" w:rsidRPr="00B43483" w14:paraId="6AD59278" w14:textId="77777777" w:rsidTr="00A479D3">
        <w:tc>
          <w:tcPr>
            <w:tcW w:w="1592" w:type="pct"/>
          </w:tcPr>
          <w:p w14:paraId="0AF97DD4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ltiple sclerosis</w:t>
            </w:r>
          </w:p>
        </w:tc>
        <w:tc>
          <w:tcPr>
            <w:tcW w:w="594" w:type="pct"/>
          </w:tcPr>
          <w:p w14:paraId="290C5060" w14:textId="4738AC1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94" w:type="pct"/>
          </w:tcPr>
          <w:p w14:paraId="587433B0" w14:textId="642F704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339" w:type="pct"/>
          </w:tcPr>
          <w:p w14:paraId="7CEFC558" w14:textId="0AF275C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572BC14" w14:textId="129C6EE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339" w:type="pct"/>
          </w:tcPr>
          <w:p w14:paraId="6DA60F86" w14:textId="1656EB6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6AE73BB" w14:textId="1F90DE2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354" w:type="pct"/>
          </w:tcPr>
          <w:p w14:paraId="3D9A7DB6" w14:textId="13A83A7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5E8713E7" w14:textId="77777777" w:rsidTr="00A479D3">
        <w:tc>
          <w:tcPr>
            <w:tcW w:w="1592" w:type="pct"/>
          </w:tcPr>
          <w:p w14:paraId="1E610041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besity</w:t>
            </w:r>
          </w:p>
        </w:tc>
        <w:tc>
          <w:tcPr>
            <w:tcW w:w="594" w:type="pct"/>
          </w:tcPr>
          <w:p w14:paraId="4025FA02" w14:textId="37D6CF9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594" w:type="pct"/>
          </w:tcPr>
          <w:p w14:paraId="0BF4F379" w14:textId="46E6220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39" w:type="pct"/>
          </w:tcPr>
          <w:p w14:paraId="4F2D2D24" w14:textId="05B4486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329A329" w14:textId="704A536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39" w:type="pct"/>
          </w:tcPr>
          <w:p w14:paraId="3F6510A5" w14:textId="6E6FB61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233C5EFD" w14:textId="4EAA933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54" w:type="pct"/>
          </w:tcPr>
          <w:p w14:paraId="5E14C99A" w14:textId="00DE514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0A86C3A9" w14:textId="77777777" w:rsidTr="00A479D3">
        <w:tc>
          <w:tcPr>
            <w:tcW w:w="1592" w:type="pct"/>
          </w:tcPr>
          <w:p w14:paraId="7F136187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bstructive sleep apnea</w:t>
            </w:r>
          </w:p>
        </w:tc>
        <w:tc>
          <w:tcPr>
            <w:tcW w:w="594" w:type="pct"/>
          </w:tcPr>
          <w:p w14:paraId="55EA7B39" w14:textId="6BE05E9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594" w:type="pct"/>
          </w:tcPr>
          <w:p w14:paraId="1F861CC4" w14:textId="1999AC3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339" w:type="pct"/>
          </w:tcPr>
          <w:p w14:paraId="770A439F" w14:textId="3771560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5FD12258" w14:textId="11FE61C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339" w:type="pct"/>
          </w:tcPr>
          <w:p w14:paraId="751F8646" w14:textId="66F8CB5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556F1261" w14:textId="719E3C4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354" w:type="pct"/>
          </w:tcPr>
          <w:p w14:paraId="21210342" w14:textId="5E7B179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5C1C5927" w14:textId="77777777" w:rsidTr="00A479D3">
        <w:tc>
          <w:tcPr>
            <w:tcW w:w="1592" w:type="pct"/>
          </w:tcPr>
          <w:p w14:paraId="6F0CE536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neumonia</w:t>
            </w:r>
          </w:p>
        </w:tc>
        <w:tc>
          <w:tcPr>
            <w:tcW w:w="594" w:type="pct"/>
          </w:tcPr>
          <w:p w14:paraId="2211ED40" w14:textId="334473F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594" w:type="pct"/>
          </w:tcPr>
          <w:p w14:paraId="24C77CD4" w14:textId="642287F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39" w:type="pct"/>
          </w:tcPr>
          <w:p w14:paraId="140C9CEC" w14:textId="1BC75E3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42ECBD49" w14:textId="4A75EFA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339" w:type="pct"/>
          </w:tcPr>
          <w:p w14:paraId="0F26722A" w14:textId="297859D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50F6642A" w14:textId="091BB4C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354" w:type="pct"/>
          </w:tcPr>
          <w:p w14:paraId="176D6DDC" w14:textId="06F3BD3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6A47795F" w14:textId="77777777" w:rsidTr="00A479D3">
        <w:tc>
          <w:tcPr>
            <w:tcW w:w="1592" w:type="pct"/>
          </w:tcPr>
          <w:p w14:paraId="46950AE7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lmonary circulation disorder</w:t>
            </w:r>
          </w:p>
        </w:tc>
        <w:tc>
          <w:tcPr>
            <w:tcW w:w="594" w:type="pct"/>
          </w:tcPr>
          <w:p w14:paraId="71CF09C2" w14:textId="4FAECF4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594" w:type="pct"/>
          </w:tcPr>
          <w:p w14:paraId="2EB6392F" w14:textId="0052D10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339" w:type="pct"/>
          </w:tcPr>
          <w:p w14:paraId="1FBC9485" w14:textId="0428D0A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209A80FE" w14:textId="2CD986D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39" w:type="pct"/>
          </w:tcPr>
          <w:p w14:paraId="62535F79" w14:textId="3016A4B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33827E93" w14:textId="6FBA7D8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54" w:type="pct"/>
          </w:tcPr>
          <w:p w14:paraId="303E8A2C" w14:textId="606F63B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6CDF3A5D" w14:textId="77777777" w:rsidTr="00A479D3">
        <w:tc>
          <w:tcPr>
            <w:tcW w:w="1592" w:type="pct"/>
          </w:tcPr>
          <w:p w14:paraId="530824FA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al disease</w:t>
            </w:r>
          </w:p>
        </w:tc>
        <w:tc>
          <w:tcPr>
            <w:tcW w:w="594" w:type="pct"/>
          </w:tcPr>
          <w:p w14:paraId="03BE5F26" w14:textId="2C519C2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594" w:type="pct"/>
          </w:tcPr>
          <w:p w14:paraId="3954E9C8" w14:textId="51E160B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339" w:type="pct"/>
          </w:tcPr>
          <w:p w14:paraId="0999613F" w14:textId="4E48E5D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5C345B38" w14:textId="5DA61EE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39" w:type="pct"/>
          </w:tcPr>
          <w:p w14:paraId="5F9C490F" w14:textId="48FC6DC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9ABBCDD" w14:textId="170CD17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354" w:type="pct"/>
          </w:tcPr>
          <w:p w14:paraId="1C7919CB" w14:textId="61CCE8C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1EADDD8B" w14:textId="77777777" w:rsidTr="00A479D3">
        <w:tc>
          <w:tcPr>
            <w:tcW w:w="1592" w:type="pct"/>
          </w:tcPr>
          <w:p w14:paraId="4ACEF5C6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heumatic disease</w:t>
            </w:r>
          </w:p>
        </w:tc>
        <w:tc>
          <w:tcPr>
            <w:tcW w:w="594" w:type="pct"/>
          </w:tcPr>
          <w:p w14:paraId="1CC27958" w14:textId="0D0BABC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594" w:type="pct"/>
          </w:tcPr>
          <w:p w14:paraId="6BB5DC7D" w14:textId="13C9F10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339" w:type="pct"/>
          </w:tcPr>
          <w:p w14:paraId="3AD8A39B" w14:textId="4531279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4093AAA" w14:textId="09C8714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339" w:type="pct"/>
          </w:tcPr>
          <w:p w14:paraId="111C5EEE" w14:textId="69AD49D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8729BC5" w14:textId="37F7842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354" w:type="pct"/>
          </w:tcPr>
          <w:p w14:paraId="2FCE76BC" w14:textId="2D963A2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01A47DA8" w14:textId="77777777" w:rsidTr="00A479D3">
        <w:tc>
          <w:tcPr>
            <w:tcW w:w="1592" w:type="pct"/>
          </w:tcPr>
          <w:p w14:paraId="0F18EFC5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ck pain</w:t>
            </w:r>
          </w:p>
        </w:tc>
        <w:tc>
          <w:tcPr>
            <w:tcW w:w="594" w:type="pct"/>
          </w:tcPr>
          <w:p w14:paraId="546B7670" w14:textId="77414CB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3</w:t>
            </w:r>
          </w:p>
        </w:tc>
        <w:tc>
          <w:tcPr>
            <w:tcW w:w="594" w:type="pct"/>
          </w:tcPr>
          <w:p w14:paraId="39AB9BCD" w14:textId="1F29204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339" w:type="pct"/>
          </w:tcPr>
          <w:p w14:paraId="0784DDA5" w14:textId="07C86AA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F37B213" w14:textId="2EB09C9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339" w:type="pct"/>
          </w:tcPr>
          <w:p w14:paraId="66B7400B" w14:textId="4873A2A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F20C83B" w14:textId="1734703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354" w:type="pct"/>
          </w:tcPr>
          <w:p w14:paraId="47AE37EE" w14:textId="51C1854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2ED5B65F" w14:textId="77777777" w:rsidTr="00A479D3">
        <w:tc>
          <w:tcPr>
            <w:tcW w:w="1592" w:type="pct"/>
          </w:tcPr>
          <w:p w14:paraId="1E75417E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ck pain</w:t>
            </w:r>
          </w:p>
        </w:tc>
        <w:tc>
          <w:tcPr>
            <w:tcW w:w="594" w:type="pct"/>
          </w:tcPr>
          <w:p w14:paraId="21C00726" w14:textId="082307C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594" w:type="pct"/>
          </w:tcPr>
          <w:p w14:paraId="5EDEF197" w14:textId="42EF2BD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339" w:type="pct"/>
          </w:tcPr>
          <w:p w14:paraId="29E71991" w14:textId="6C71FEA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1CC9A75" w14:textId="6C42DF7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339" w:type="pct"/>
          </w:tcPr>
          <w:p w14:paraId="414E389F" w14:textId="5C84159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70DEF57D" w14:textId="523C828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354" w:type="pct"/>
          </w:tcPr>
          <w:p w14:paraId="347CB26C" w14:textId="7668D5A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1060130E" w14:textId="77777777" w:rsidTr="00A479D3">
        <w:tc>
          <w:tcPr>
            <w:tcW w:w="1592" w:type="pct"/>
          </w:tcPr>
          <w:p w14:paraId="57C22BE2" w14:textId="5278A65C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mb or extremity pain, joint pain and non-systemic, non-inflammatory arthritic disorders</w:t>
            </w:r>
          </w:p>
        </w:tc>
        <w:tc>
          <w:tcPr>
            <w:tcW w:w="594" w:type="pct"/>
          </w:tcPr>
          <w:p w14:paraId="42075BE5" w14:textId="2EDA3D1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8</w:t>
            </w:r>
          </w:p>
        </w:tc>
        <w:tc>
          <w:tcPr>
            <w:tcW w:w="594" w:type="pct"/>
          </w:tcPr>
          <w:p w14:paraId="2F5D2A72" w14:textId="056777B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</w:t>
            </w:r>
          </w:p>
        </w:tc>
        <w:tc>
          <w:tcPr>
            <w:tcW w:w="339" w:type="pct"/>
          </w:tcPr>
          <w:p w14:paraId="2432317B" w14:textId="6D67D2A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34A0FBE6" w14:textId="430985E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</w:t>
            </w:r>
          </w:p>
        </w:tc>
        <w:tc>
          <w:tcPr>
            <w:tcW w:w="339" w:type="pct"/>
          </w:tcPr>
          <w:p w14:paraId="1EEC7395" w14:textId="5F63713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701AEA7A" w14:textId="04FA696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</w:t>
            </w:r>
          </w:p>
        </w:tc>
        <w:tc>
          <w:tcPr>
            <w:tcW w:w="354" w:type="pct"/>
          </w:tcPr>
          <w:p w14:paraId="53A231DF" w14:textId="15AB416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2B1493A6" w14:textId="77777777" w:rsidTr="00A479D3">
        <w:tc>
          <w:tcPr>
            <w:tcW w:w="1592" w:type="pct"/>
          </w:tcPr>
          <w:p w14:paraId="50C7A7CC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bromyalgia</w:t>
            </w:r>
          </w:p>
        </w:tc>
        <w:tc>
          <w:tcPr>
            <w:tcW w:w="594" w:type="pct"/>
          </w:tcPr>
          <w:p w14:paraId="5972E81A" w14:textId="65F8FF3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594" w:type="pct"/>
          </w:tcPr>
          <w:p w14:paraId="283F0D95" w14:textId="1C63789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339" w:type="pct"/>
          </w:tcPr>
          <w:p w14:paraId="15F8C255" w14:textId="2F15CE4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0343E903" w14:textId="72979E6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39" w:type="pct"/>
          </w:tcPr>
          <w:p w14:paraId="5F4EB90F" w14:textId="3DA4FE7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6A1E4B4B" w14:textId="7DC29FF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354" w:type="pct"/>
          </w:tcPr>
          <w:p w14:paraId="273B5ABC" w14:textId="2E7F182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72A73F0C" w14:textId="77777777" w:rsidTr="00A479D3">
        <w:tc>
          <w:tcPr>
            <w:tcW w:w="1592" w:type="pct"/>
          </w:tcPr>
          <w:p w14:paraId="4F71075E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dache</w:t>
            </w:r>
          </w:p>
        </w:tc>
        <w:tc>
          <w:tcPr>
            <w:tcW w:w="594" w:type="pct"/>
          </w:tcPr>
          <w:p w14:paraId="001C998A" w14:textId="5CCD5E5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594" w:type="pct"/>
          </w:tcPr>
          <w:p w14:paraId="643B0392" w14:textId="4DA9EE5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339" w:type="pct"/>
          </w:tcPr>
          <w:p w14:paraId="4704D9F9" w14:textId="0B29C10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202AF6D5" w14:textId="5BDDC95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339" w:type="pct"/>
          </w:tcPr>
          <w:p w14:paraId="2B4C06E6" w14:textId="6682964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EB15DE7" w14:textId="3ACC030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354" w:type="pct"/>
          </w:tcPr>
          <w:p w14:paraId="156C312D" w14:textId="3F9DDAB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24D568B2" w14:textId="77777777" w:rsidTr="00A479D3">
        <w:tc>
          <w:tcPr>
            <w:tcW w:w="1592" w:type="pct"/>
          </w:tcPr>
          <w:p w14:paraId="152A95F0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ofacial, ear, and temporomandibular disorder pain</w:t>
            </w:r>
          </w:p>
        </w:tc>
        <w:tc>
          <w:tcPr>
            <w:tcW w:w="594" w:type="pct"/>
          </w:tcPr>
          <w:p w14:paraId="72571E33" w14:textId="25DCAC3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594" w:type="pct"/>
          </w:tcPr>
          <w:p w14:paraId="132E6DF6" w14:textId="1DC8B9D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39" w:type="pct"/>
          </w:tcPr>
          <w:p w14:paraId="773D2B57" w14:textId="388E357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0B4928F" w14:textId="42A6C1B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39" w:type="pct"/>
          </w:tcPr>
          <w:p w14:paraId="2A67256F" w14:textId="12628A5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5213D09E" w14:textId="6962AF1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54" w:type="pct"/>
          </w:tcPr>
          <w:p w14:paraId="5D3712B4" w14:textId="09E3934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755DBAF9" w14:textId="77777777" w:rsidTr="00A479D3">
        <w:tc>
          <w:tcPr>
            <w:tcW w:w="1592" w:type="pct"/>
          </w:tcPr>
          <w:p w14:paraId="2A1E3E52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ominal and bowel pain</w:t>
            </w:r>
          </w:p>
        </w:tc>
        <w:tc>
          <w:tcPr>
            <w:tcW w:w="594" w:type="pct"/>
          </w:tcPr>
          <w:p w14:paraId="536B14C6" w14:textId="7A9675D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594" w:type="pct"/>
          </w:tcPr>
          <w:p w14:paraId="4E08E052" w14:textId="7933B1E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339" w:type="pct"/>
          </w:tcPr>
          <w:p w14:paraId="45929550" w14:textId="4F3C4A2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2376EAA4" w14:textId="56F66BC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339" w:type="pct"/>
          </w:tcPr>
          <w:p w14:paraId="2414617C" w14:textId="46926DF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3CEC8599" w14:textId="7A90818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354" w:type="pct"/>
          </w:tcPr>
          <w:p w14:paraId="58CE1739" w14:textId="14C6F79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0D297E0D" w14:textId="77777777" w:rsidTr="00A479D3">
        <w:tc>
          <w:tcPr>
            <w:tcW w:w="1592" w:type="pct"/>
          </w:tcPr>
          <w:p w14:paraId="27DAD76C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rogenital, pelvic and menstrual pain</w:t>
            </w:r>
          </w:p>
        </w:tc>
        <w:tc>
          <w:tcPr>
            <w:tcW w:w="594" w:type="pct"/>
          </w:tcPr>
          <w:p w14:paraId="05DF1CD7" w14:textId="3015D90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594" w:type="pct"/>
          </w:tcPr>
          <w:p w14:paraId="5B621C60" w14:textId="5134256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339" w:type="pct"/>
          </w:tcPr>
          <w:p w14:paraId="5DE77886" w14:textId="588BD94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4078ADE" w14:textId="081B521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339" w:type="pct"/>
          </w:tcPr>
          <w:p w14:paraId="0067267E" w14:textId="1B29C36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03C59F6" w14:textId="2C3B22D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354" w:type="pct"/>
          </w:tcPr>
          <w:p w14:paraId="7653EFF5" w14:textId="73B4375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74011385" w14:textId="77777777" w:rsidTr="00A479D3">
        <w:tc>
          <w:tcPr>
            <w:tcW w:w="1592" w:type="pct"/>
          </w:tcPr>
          <w:p w14:paraId="0BD581EE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culoskeletal chest pain</w:t>
            </w:r>
          </w:p>
        </w:tc>
        <w:tc>
          <w:tcPr>
            <w:tcW w:w="594" w:type="pct"/>
          </w:tcPr>
          <w:p w14:paraId="56191C35" w14:textId="63BC0F5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594" w:type="pct"/>
          </w:tcPr>
          <w:p w14:paraId="1C5C0B67" w14:textId="40A698A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339" w:type="pct"/>
          </w:tcPr>
          <w:p w14:paraId="122E2259" w14:textId="523A78F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EE85F17" w14:textId="2840383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339" w:type="pct"/>
          </w:tcPr>
          <w:p w14:paraId="0394B606" w14:textId="42BA23B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7B17AE49" w14:textId="79F9467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354" w:type="pct"/>
          </w:tcPr>
          <w:p w14:paraId="568629DE" w14:textId="6B10863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1981C76C" w14:textId="77777777" w:rsidTr="00A479D3">
        <w:tc>
          <w:tcPr>
            <w:tcW w:w="1592" w:type="pct"/>
          </w:tcPr>
          <w:p w14:paraId="6856C867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ropathy</w:t>
            </w:r>
          </w:p>
        </w:tc>
        <w:tc>
          <w:tcPr>
            <w:tcW w:w="594" w:type="pct"/>
          </w:tcPr>
          <w:p w14:paraId="62BE006F" w14:textId="73FAB1B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594" w:type="pct"/>
          </w:tcPr>
          <w:p w14:paraId="2E237BB7" w14:textId="737FC3E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339" w:type="pct"/>
          </w:tcPr>
          <w:p w14:paraId="224DE9B5" w14:textId="078BE88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20B9082" w14:textId="1D63B0D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339" w:type="pct"/>
          </w:tcPr>
          <w:p w14:paraId="30B39735" w14:textId="148444B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74BC86C5" w14:textId="314C9F5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354" w:type="pct"/>
          </w:tcPr>
          <w:p w14:paraId="7F8B2E72" w14:textId="638A4A7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762FBD2D" w14:textId="77777777" w:rsidTr="00A479D3">
        <w:tc>
          <w:tcPr>
            <w:tcW w:w="1592" w:type="pct"/>
          </w:tcPr>
          <w:p w14:paraId="22CC4564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Systemic disorders or diseases causing pain</w:t>
            </w:r>
          </w:p>
        </w:tc>
        <w:tc>
          <w:tcPr>
            <w:tcW w:w="594" w:type="pct"/>
          </w:tcPr>
          <w:p w14:paraId="2D988439" w14:textId="4B5779F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594" w:type="pct"/>
          </w:tcPr>
          <w:p w14:paraId="4F15503A" w14:textId="75EFD90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339" w:type="pct"/>
          </w:tcPr>
          <w:p w14:paraId="7FB3B2E2" w14:textId="0D6657B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BE284EF" w14:textId="2A3EA29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339" w:type="pct"/>
          </w:tcPr>
          <w:p w14:paraId="2C128FFB" w14:textId="3FEFBE9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5F2A4AC7" w14:textId="6B70656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354" w:type="pct"/>
          </w:tcPr>
          <w:p w14:paraId="74838FC7" w14:textId="51EDF3A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45C6E123" w14:textId="77777777" w:rsidTr="00A479D3">
        <w:tc>
          <w:tcPr>
            <w:tcW w:w="1592" w:type="pct"/>
          </w:tcPr>
          <w:p w14:paraId="2079592A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painful conditions</w:t>
            </w:r>
          </w:p>
        </w:tc>
        <w:tc>
          <w:tcPr>
            <w:tcW w:w="594" w:type="pct"/>
          </w:tcPr>
          <w:p w14:paraId="45006872" w14:textId="30A86D1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594" w:type="pct"/>
          </w:tcPr>
          <w:p w14:paraId="3BB3AC50" w14:textId="486DB9A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339" w:type="pct"/>
          </w:tcPr>
          <w:p w14:paraId="76E65D2A" w14:textId="34786BF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7E9107DE" w14:textId="0AD318A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</w:t>
            </w:r>
          </w:p>
        </w:tc>
        <w:tc>
          <w:tcPr>
            <w:tcW w:w="339" w:type="pct"/>
          </w:tcPr>
          <w:p w14:paraId="1CE7DA58" w14:textId="5F65BFC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05B01DD7" w14:textId="5D7AC12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354" w:type="pct"/>
          </w:tcPr>
          <w:p w14:paraId="5075799A" w14:textId="495003A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0AEB995E" w14:textId="77777777" w:rsidTr="00A479D3">
        <w:tc>
          <w:tcPr>
            <w:tcW w:w="1592" w:type="pct"/>
          </w:tcPr>
          <w:p w14:paraId="79B7CD89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actures, contusions, sprains and strains</w:t>
            </w:r>
          </w:p>
        </w:tc>
        <w:tc>
          <w:tcPr>
            <w:tcW w:w="594" w:type="pct"/>
          </w:tcPr>
          <w:p w14:paraId="2358CD24" w14:textId="1DA8F06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594" w:type="pct"/>
          </w:tcPr>
          <w:p w14:paraId="20C2B18D" w14:textId="751AF42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339" w:type="pct"/>
          </w:tcPr>
          <w:p w14:paraId="68222F09" w14:textId="2616905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02734AAF" w14:textId="4AABDE0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339" w:type="pct"/>
          </w:tcPr>
          <w:p w14:paraId="1C04C9F5" w14:textId="3E71818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7EC48030" w14:textId="2382900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354" w:type="pct"/>
          </w:tcPr>
          <w:p w14:paraId="5376AD85" w14:textId="62DC25A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A479D3" w:rsidRPr="00B43483" w14:paraId="248B7683" w14:textId="77777777" w:rsidTr="00A479D3">
        <w:tc>
          <w:tcPr>
            <w:tcW w:w="1592" w:type="pct"/>
          </w:tcPr>
          <w:p w14:paraId="0B675AA8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xiety</w:t>
            </w:r>
          </w:p>
        </w:tc>
        <w:tc>
          <w:tcPr>
            <w:tcW w:w="594" w:type="pct"/>
          </w:tcPr>
          <w:p w14:paraId="7FA60C4A" w14:textId="329E1C1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594" w:type="pct"/>
          </w:tcPr>
          <w:p w14:paraId="203279FB" w14:textId="76A95C3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339" w:type="pct"/>
          </w:tcPr>
          <w:p w14:paraId="4B7E58D7" w14:textId="5A42FE4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492314F5" w14:textId="5722877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339" w:type="pct"/>
          </w:tcPr>
          <w:p w14:paraId="61E7E793" w14:textId="62B4DD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8ABD3D0" w14:textId="4FA0FF4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354" w:type="pct"/>
          </w:tcPr>
          <w:p w14:paraId="12E98B23" w14:textId="6E6D8FC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035D5753" w14:textId="77777777" w:rsidTr="00A479D3">
        <w:tc>
          <w:tcPr>
            <w:tcW w:w="1592" w:type="pct"/>
          </w:tcPr>
          <w:p w14:paraId="154E4D4B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polar disorder</w:t>
            </w:r>
          </w:p>
        </w:tc>
        <w:tc>
          <w:tcPr>
            <w:tcW w:w="594" w:type="pct"/>
          </w:tcPr>
          <w:p w14:paraId="7EE1F7F3" w14:textId="7C32528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594" w:type="pct"/>
          </w:tcPr>
          <w:p w14:paraId="3DF229FA" w14:textId="3194377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39" w:type="pct"/>
          </w:tcPr>
          <w:p w14:paraId="0E4129AD" w14:textId="1E21B6C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74E87AC1" w14:textId="0E6D367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39" w:type="pct"/>
          </w:tcPr>
          <w:p w14:paraId="15BA4510" w14:textId="0ECEAAE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5F82F89" w14:textId="2980151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54" w:type="pct"/>
          </w:tcPr>
          <w:p w14:paraId="3D446181" w14:textId="31B53E9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6381C1FE" w14:textId="77777777" w:rsidTr="00A479D3">
        <w:tc>
          <w:tcPr>
            <w:tcW w:w="1592" w:type="pct"/>
          </w:tcPr>
          <w:p w14:paraId="2EEBCD3E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mentia</w:t>
            </w:r>
          </w:p>
        </w:tc>
        <w:tc>
          <w:tcPr>
            <w:tcW w:w="594" w:type="pct"/>
          </w:tcPr>
          <w:p w14:paraId="176BBEF7" w14:textId="112FD62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94" w:type="pct"/>
          </w:tcPr>
          <w:p w14:paraId="1B89D449" w14:textId="7337EDE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9" w:type="pct"/>
          </w:tcPr>
          <w:p w14:paraId="11A1C419" w14:textId="43ADF52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05ECA2D1" w14:textId="03A1E0E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9" w:type="pct"/>
          </w:tcPr>
          <w:p w14:paraId="622ED416" w14:textId="743E100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398B379E" w14:textId="0BF9BE0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354" w:type="pct"/>
          </w:tcPr>
          <w:p w14:paraId="2CE18A42" w14:textId="06FBD22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4714EAA0" w14:textId="77777777" w:rsidTr="00A479D3">
        <w:tc>
          <w:tcPr>
            <w:tcW w:w="1592" w:type="pct"/>
          </w:tcPr>
          <w:p w14:paraId="03FC1A13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pression</w:t>
            </w:r>
          </w:p>
        </w:tc>
        <w:tc>
          <w:tcPr>
            <w:tcW w:w="594" w:type="pct"/>
          </w:tcPr>
          <w:p w14:paraId="633031FB" w14:textId="05BA2A8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594" w:type="pct"/>
          </w:tcPr>
          <w:p w14:paraId="4AFA4A9E" w14:textId="51FEBA1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339" w:type="pct"/>
          </w:tcPr>
          <w:p w14:paraId="7F0D6078" w14:textId="3435C28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3F3AC9F7" w14:textId="0D75459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339" w:type="pct"/>
          </w:tcPr>
          <w:p w14:paraId="4D62D1A3" w14:textId="66FA4A7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631129F0" w14:textId="2B0807C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354" w:type="pct"/>
          </w:tcPr>
          <w:p w14:paraId="2482C038" w14:textId="6E1E645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167990BB" w14:textId="77777777" w:rsidTr="00A479D3">
        <w:tc>
          <w:tcPr>
            <w:tcW w:w="1592" w:type="pct"/>
          </w:tcPr>
          <w:p w14:paraId="0879E481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594" w:type="pct"/>
          </w:tcPr>
          <w:p w14:paraId="781A2598" w14:textId="1EFCF0D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594" w:type="pct"/>
          </w:tcPr>
          <w:p w14:paraId="1E2128C3" w14:textId="68AF623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339" w:type="pct"/>
          </w:tcPr>
          <w:p w14:paraId="79259415" w14:textId="2B5774C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31AEE244" w14:textId="5526E05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339" w:type="pct"/>
          </w:tcPr>
          <w:p w14:paraId="1D2B0F44" w14:textId="4F7A17D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7F55EE6" w14:textId="19F26F7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354" w:type="pct"/>
          </w:tcPr>
          <w:p w14:paraId="3B466410" w14:textId="04AA536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0EFDD02C" w14:textId="77777777" w:rsidTr="00A479D3">
        <w:tc>
          <w:tcPr>
            <w:tcW w:w="1592" w:type="pct"/>
          </w:tcPr>
          <w:p w14:paraId="50B22462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izophrenia</w:t>
            </w:r>
          </w:p>
        </w:tc>
        <w:tc>
          <w:tcPr>
            <w:tcW w:w="594" w:type="pct"/>
          </w:tcPr>
          <w:p w14:paraId="47EC5DF4" w14:textId="154ECBA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594" w:type="pct"/>
          </w:tcPr>
          <w:p w14:paraId="51DD3BA5" w14:textId="0AE847E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39" w:type="pct"/>
          </w:tcPr>
          <w:p w14:paraId="2F461943" w14:textId="0C1A0D4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2F43DD88" w14:textId="5E7D344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339" w:type="pct"/>
          </w:tcPr>
          <w:p w14:paraId="59967B1A" w14:textId="044AE0C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7CFD8655" w14:textId="479D33F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354" w:type="pct"/>
          </w:tcPr>
          <w:p w14:paraId="25176EAE" w14:textId="74DF5B2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4DDD6787" w14:textId="77777777" w:rsidTr="00A479D3">
        <w:tc>
          <w:tcPr>
            <w:tcW w:w="1592" w:type="pct"/>
          </w:tcPr>
          <w:p w14:paraId="3A27DBFC" w14:textId="7BE0586D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mental disorders (PTSD, ADHD, personality disorder, autism)</w:t>
            </w:r>
          </w:p>
        </w:tc>
        <w:tc>
          <w:tcPr>
            <w:tcW w:w="594" w:type="pct"/>
          </w:tcPr>
          <w:p w14:paraId="7B1CDFC1" w14:textId="37B7D70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594" w:type="pct"/>
          </w:tcPr>
          <w:p w14:paraId="1DC0E654" w14:textId="22C02F4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39" w:type="pct"/>
          </w:tcPr>
          <w:p w14:paraId="0C50D7B2" w14:textId="41E2C8E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46F7D77" w14:textId="3442276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339" w:type="pct"/>
          </w:tcPr>
          <w:p w14:paraId="142D01BE" w14:textId="68EE59F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DA8A2C1" w14:textId="1AFDE70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354" w:type="pct"/>
          </w:tcPr>
          <w:p w14:paraId="69787996" w14:textId="19955F1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5823E2" w:rsidRPr="00B43483" w14:paraId="62F2E26A" w14:textId="77777777" w:rsidTr="003157C1">
        <w:tc>
          <w:tcPr>
            <w:tcW w:w="5000" w:type="pct"/>
            <w:gridSpan w:val="8"/>
          </w:tcPr>
          <w:p w14:paraId="206BCF0D" w14:textId="058BDB07" w:rsidR="005823E2" w:rsidRPr="00B43483" w:rsidRDefault="005823E2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Concomitant medications in the 183 days prior to (and including) the index date</w:t>
            </w:r>
          </w:p>
        </w:tc>
      </w:tr>
      <w:tr w:rsidR="00A479D3" w:rsidRPr="00B43483" w14:paraId="482A1366" w14:textId="77777777" w:rsidTr="00A479D3">
        <w:tc>
          <w:tcPr>
            <w:tcW w:w="1592" w:type="pct"/>
          </w:tcPr>
          <w:p w14:paraId="1AE4DB4B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SRI antidepressants</w:t>
            </w:r>
          </w:p>
        </w:tc>
        <w:tc>
          <w:tcPr>
            <w:tcW w:w="594" w:type="pct"/>
          </w:tcPr>
          <w:p w14:paraId="7D4EDA88" w14:textId="126D19B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594" w:type="pct"/>
          </w:tcPr>
          <w:p w14:paraId="5522A0B8" w14:textId="7E807C0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339" w:type="pct"/>
          </w:tcPr>
          <w:p w14:paraId="2C7CA2DD" w14:textId="222451F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4480C0F7" w14:textId="66688C8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8</w:t>
            </w:r>
          </w:p>
        </w:tc>
        <w:tc>
          <w:tcPr>
            <w:tcW w:w="339" w:type="pct"/>
          </w:tcPr>
          <w:p w14:paraId="1A77A4EA" w14:textId="53E4DCA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7AFE6F09" w14:textId="0DF2E8C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354" w:type="pct"/>
          </w:tcPr>
          <w:p w14:paraId="0DF697CC" w14:textId="3AD93E3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129EB927" w14:textId="77777777" w:rsidTr="00A479D3">
        <w:tc>
          <w:tcPr>
            <w:tcW w:w="1592" w:type="pct"/>
          </w:tcPr>
          <w:p w14:paraId="113702EE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NRI antidepressants</w:t>
            </w:r>
          </w:p>
        </w:tc>
        <w:tc>
          <w:tcPr>
            <w:tcW w:w="594" w:type="pct"/>
          </w:tcPr>
          <w:p w14:paraId="479FEAD8" w14:textId="3B356E1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594" w:type="pct"/>
          </w:tcPr>
          <w:p w14:paraId="5D013237" w14:textId="0BCE6B7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339" w:type="pct"/>
          </w:tcPr>
          <w:p w14:paraId="11F04857" w14:textId="08FC68C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4A13FBB6" w14:textId="564D546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339" w:type="pct"/>
          </w:tcPr>
          <w:p w14:paraId="7BAC413E" w14:textId="6FAB6AF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1A4FD658" w14:textId="1E32D85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354" w:type="pct"/>
          </w:tcPr>
          <w:p w14:paraId="03DEBA53" w14:textId="1FA1BF4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3BAD2269" w14:textId="77777777" w:rsidTr="00A479D3">
        <w:tc>
          <w:tcPr>
            <w:tcW w:w="1592" w:type="pct"/>
          </w:tcPr>
          <w:p w14:paraId="6E31CD14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A antidepressants</w:t>
            </w:r>
          </w:p>
        </w:tc>
        <w:tc>
          <w:tcPr>
            <w:tcW w:w="594" w:type="pct"/>
          </w:tcPr>
          <w:p w14:paraId="0BE24947" w14:textId="1B34839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594" w:type="pct"/>
          </w:tcPr>
          <w:p w14:paraId="0321E87C" w14:textId="48A97F3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339" w:type="pct"/>
          </w:tcPr>
          <w:p w14:paraId="46E09FA8" w14:textId="29832E4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3259DC3B" w14:textId="289297C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339" w:type="pct"/>
          </w:tcPr>
          <w:p w14:paraId="3C629901" w14:textId="1AD5AC8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2D947F79" w14:textId="1248547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354" w:type="pct"/>
          </w:tcPr>
          <w:p w14:paraId="34EB2311" w14:textId="7BDE280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110FB2D8" w14:textId="77777777" w:rsidTr="00A479D3">
        <w:tc>
          <w:tcPr>
            <w:tcW w:w="1592" w:type="pct"/>
          </w:tcPr>
          <w:p w14:paraId="7C0DEACF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antidepressants</w:t>
            </w:r>
          </w:p>
        </w:tc>
        <w:tc>
          <w:tcPr>
            <w:tcW w:w="594" w:type="pct"/>
          </w:tcPr>
          <w:p w14:paraId="46FC7B5A" w14:textId="14B1C47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594" w:type="pct"/>
          </w:tcPr>
          <w:p w14:paraId="5F150D66" w14:textId="02CA1CA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339" w:type="pct"/>
          </w:tcPr>
          <w:p w14:paraId="45AFFCDD" w14:textId="1EBA51A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B8478F7" w14:textId="6CDBD18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339" w:type="pct"/>
          </w:tcPr>
          <w:p w14:paraId="74214490" w14:textId="4802390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3B50484A" w14:textId="1852ADA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354" w:type="pct"/>
          </w:tcPr>
          <w:p w14:paraId="11F22204" w14:textId="36DD30B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093CB106" w14:textId="77777777" w:rsidTr="00A479D3">
        <w:tc>
          <w:tcPr>
            <w:tcW w:w="1592" w:type="pct"/>
          </w:tcPr>
          <w:p w14:paraId="224CD592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iconvulsants</w:t>
            </w:r>
          </w:p>
        </w:tc>
        <w:tc>
          <w:tcPr>
            <w:tcW w:w="594" w:type="pct"/>
          </w:tcPr>
          <w:p w14:paraId="30753E7D" w14:textId="5EA2D42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594" w:type="pct"/>
          </w:tcPr>
          <w:p w14:paraId="1CEB1CC0" w14:textId="27B145F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339" w:type="pct"/>
          </w:tcPr>
          <w:p w14:paraId="02BAB557" w14:textId="56D6DDB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4FCB77F0" w14:textId="0C058BE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339" w:type="pct"/>
          </w:tcPr>
          <w:p w14:paraId="4BC507E8" w14:textId="4BD4FA8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60CD3854" w14:textId="449AFBA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354" w:type="pct"/>
          </w:tcPr>
          <w:p w14:paraId="3BF6E1AE" w14:textId="08B633B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177FE477" w14:textId="77777777" w:rsidTr="00A479D3">
        <w:tc>
          <w:tcPr>
            <w:tcW w:w="1592" w:type="pct"/>
          </w:tcPr>
          <w:p w14:paraId="785FDA5D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ipsychotics</w:t>
            </w:r>
          </w:p>
        </w:tc>
        <w:tc>
          <w:tcPr>
            <w:tcW w:w="594" w:type="pct"/>
          </w:tcPr>
          <w:p w14:paraId="60A6D8DC" w14:textId="50EB478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594" w:type="pct"/>
          </w:tcPr>
          <w:p w14:paraId="7BDA5B5E" w14:textId="6D23E18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339" w:type="pct"/>
          </w:tcPr>
          <w:p w14:paraId="02F01120" w14:textId="148FEFE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4ECDA25C" w14:textId="70F448E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339" w:type="pct"/>
          </w:tcPr>
          <w:p w14:paraId="41DA83EF" w14:textId="669E0F7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77043080" w14:textId="58C4867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354" w:type="pct"/>
          </w:tcPr>
          <w:p w14:paraId="76C5A60B" w14:textId="0667B0E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5F0745F7" w14:textId="77777777" w:rsidTr="00A479D3">
        <w:tc>
          <w:tcPr>
            <w:tcW w:w="1592" w:type="pct"/>
          </w:tcPr>
          <w:p w14:paraId="206C756F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diazepines</w:t>
            </w:r>
          </w:p>
        </w:tc>
        <w:tc>
          <w:tcPr>
            <w:tcW w:w="594" w:type="pct"/>
          </w:tcPr>
          <w:p w14:paraId="262A77E8" w14:textId="52FADC7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594" w:type="pct"/>
          </w:tcPr>
          <w:p w14:paraId="4646D620" w14:textId="7CE9C5A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339" w:type="pct"/>
          </w:tcPr>
          <w:p w14:paraId="2691511C" w14:textId="2F50AFD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2FE15D97" w14:textId="4576EE6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4</w:t>
            </w:r>
          </w:p>
        </w:tc>
        <w:tc>
          <w:tcPr>
            <w:tcW w:w="339" w:type="pct"/>
          </w:tcPr>
          <w:p w14:paraId="73D02918" w14:textId="7EA3AAD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3C56340" w14:textId="67DE15B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354" w:type="pct"/>
          </w:tcPr>
          <w:p w14:paraId="167D4686" w14:textId="4DF48B1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3E12D58A" w14:textId="77777777" w:rsidTr="00A479D3">
        <w:tc>
          <w:tcPr>
            <w:tcW w:w="1592" w:type="pct"/>
          </w:tcPr>
          <w:p w14:paraId="3513F2EB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bapentinoids</w:t>
            </w:r>
            <w:proofErr w:type="spellEnd"/>
          </w:p>
        </w:tc>
        <w:tc>
          <w:tcPr>
            <w:tcW w:w="594" w:type="pct"/>
          </w:tcPr>
          <w:p w14:paraId="0E7EA52B" w14:textId="3989ABC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</w:t>
            </w:r>
          </w:p>
        </w:tc>
        <w:tc>
          <w:tcPr>
            <w:tcW w:w="594" w:type="pct"/>
          </w:tcPr>
          <w:p w14:paraId="2B932037" w14:textId="718EEB3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339" w:type="pct"/>
          </w:tcPr>
          <w:p w14:paraId="46479D4B" w14:textId="12E3AB7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446A32BE" w14:textId="4335336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</w:t>
            </w:r>
          </w:p>
        </w:tc>
        <w:tc>
          <w:tcPr>
            <w:tcW w:w="339" w:type="pct"/>
          </w:tcPr>
          <w:p w14:paraId="39297D76" w14:textId="6B02652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07BEFAED" w14:textId="55EEE4A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  <w:tc>
          <w:tcPr>
            <w:tcW w:w="354" w:type="pct"/>
          </w:tcPr>
          <w:p w14:paraId="44AD0E85" w14:textId="48C7AF8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30237F8A" w14:textId="77777777" w:rsidTr="00A479D3">
        <w:tc>
          <w:tcPr>
            <w:tcW w:w="1592" w:type="pct"/>
          </w:tcPr>
          <w:p w14:paraId="7396E513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n-steroidal anti-inflammatory drugs</w:t>
            </w:r>
          </w:p>
        </w:tc>
        <w:tc>
          <w:tcPr>
            <w:tcW w:w="594" w:type="pct"/>
          </w:tcPr>
          <w:p w14:paraId="49CACB36" w14:textId="2FA53FA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6</w:t>
            </w:r>
          </w:p>
        </w:tc>
        <w:tc>
          <w:tcPr>
            <w:tcW w:w="594" w:type="pct"/>
          </w:tcPr>
          <w:p w14:paraId="03E2C5BD" w14:textId="7187EEA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</w:t>
            </w:r>
          </w:p>
        </w:tc>
        <w:tc>
          <w:tcPr>
            <w:tcW w:w="339" w:type="pct"/>
          </w:tcPr>
          <w:p w14:paraId="2DC8A573" w14:textId="06DBD96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057FF2B0" w14:textId="3B30491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</w:t>
            </w:r>
          </w:p>
        </w:tc>
        <w:tc>
          <w:tcPr>
            <w:tcW w:w="339" w:type="pct"/>
          </w:tcPr>
          <w:p w14:paraId="188E0F79" w14:textId="4671D1A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CF45E04" w14:textId="1785A22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5</w:t>
            </w:r>
          </w:p>
        </w:tc>
        <w:tc>
          <w:tcPr>
            <w:tcW w:w="354" w:type="pct"/>
          </w:tcPr>
          <w:p w14:paraId="65C776C0" w14:textId="7CAA96D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11AD6FD7" w14:textId="77777777" w:rsidTr="00A479D3">
        <w:tc>
          <w:tcPr>
            <w:tcW w:w="1592" w:type="pct"/>
          </w:tcPr>
          <w:p w14:paraId="5CE0982A" w14:textId="77777777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eletal muscle relaxants</w:t>
            </w:r>
          </w:p>
        </w:tc>
        <w:tc>
          <w:tcPr>
            <w:tcW w:w="594" w:type="pct"/>
          </w:tcPr>
          <w:p w14:paraId="6E31CCD2" w14:textId="376AC7A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6</w:t>
            </w:r>
          </w:p>
        </w:tc>
        <w:tc>
          <w:tcPr>
            <w:tcW w:w="594" w:type="pct"/>
          </w:tcPr>
          <w:p w14:paraId="078B7793" w14:textId="1679EEA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4</w:t>
            </w:r>
          </w:p>
        </w:tc>
        <w:tc>
          <w:tcPr>
            <w:tcW w:w="339" w:type="pct"/>
          </w:tcPr>
          <w:p w14:paraId="0C76E972" w14:textId="5EC5D4E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48E65FE1" w14:textId="6685D0B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0</w:t>
            </w:r>
          </w:p>
        </w:tc>
        <w:tc>
          <w:tcPr>
            <w:tcW w:w="339" w:type="pct"/>
          </w:tcPr>
          <w:p w14:paraId="48F90DAF" w14:textId="36A5407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58ECF57" w14:textId="7CA8023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8</w:t>
            </w:r>
          </w:p>
        </w:tc>
        <w:tc>
          <w:tcPr>
            <w:tcW w:w="354" w:type="pct"/>
          </w:tcPr>
          <w:p w14:paraId="22B4EB23" w14:textId="54697C5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7DEC4E71" w14:textId="77777777" w:rsidTr="00A479D3">
        <w:tc>
          <w:tcPr>
            <w:tcW w:w="1592" w:type="pct"/>
          </w:tcPr>
          <w:p w14:paraId="45A84194" w14:textId="6DD36AAB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er sedatives or hypnotics</w:t>
            </w:r>
          </w:p>
        </w:tc>
        <w:tc>
          <w:tcPr>
            <w:tcW w:w="594" w:type="pct"/>
          </w:tcPr>
          <w:p w14:paraId="124D3C7E" w14:textId="62B01F4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2</w:t>
            </w:r>
          </w:p>
        </w:tc>
        <w:tc>
          <w:tcPr>
            <w:tcW w:w="594" w:type="pct"/>
          </w:tcPr>
          <w:p w14:paraId="3816649F" w14:textId="19ABC14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</w:t>
            </w:r>
          </w:p>
        </w:tc>
        <w:tc>
          <w:tcPr>
            <w:tcW w:w="339" w:type="pct"/>
          </w:tcPr>
          <w:p w14:paraId="4E1F001A" w14:textId="6D22914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1653C535" w14:textId="622BBAB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1</w:t>
            </w:r>
          </w:p>
        </w:tc>
        <w:tc>
          <w:tcPr>
            <w:tcW w:w="339" w:type="pct"/>
          </w:tcPr>
          <w:p w14:paraId="26C13AFA" w14:textId="42A5DBD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5E004F8D" w14:textId="6FEE874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354" w:type="pct"/>
          </w:tcPr>
          <w:p w14:paraId="4CF8C00B" w14:textId="2CC8FBB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A479D3" w:rsidRPr="00B43483" w14:paraId="143B3589" w14:textId="77777777" w:rsidTr="00A479D3">
        <w:tc>
          <w:tcPr>
            <w:tcW w:w="1592" w:type="pct"/>
          </w:tcPr>
          <w:p w14:paraId="417D1B19" w14:textId="72C1D2A1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-</w:t>
            </w:r>
            <w:proofErr w:type="spellStart"/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p</w:t>
            </w:r>
            <w:proofErr w:type="spellEnd"/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hibitors</w:t>
            </w: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594" w:type="pct"/>
          </w:tcPr>
          <w:p w14:paraId="77855ACE" w14:textId="6D52B3ED" w:rsidR="00A479D3" w:rsidRPr="001C6EE5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594" w:type="pct"/>
          </w:tcPr>
          <w:p w14:paraId="51F9910A" w14:textId="18CD80D0" w:rsidR="00A479D3" w:rsidRPr="001C6EE5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39" w:type="pct"/>
          </w:tcPr>
          <w:p w14:paraId="6E3DFE61" w14:textId="1ED36CD4" w:rsidR="00A479D3" w:rsidRPr="001C6EE5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5B54AF98" w14:textId="3002BC83" w:rsidR="00A479D3" w:rsidRPr="001C6EE5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39" w:type="pct"/>
          </w:tcPr>
          <w:p w14:paraId="5AE14AD6" w14:textId="7406A99B" w:rsidR="00A479D3" w:rsidRPr="001C6EE5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4" w:type="pct"/>
          </w:tcPr>
          <w:p w14:paraId="1000CDCF" w14:textId="3EA58C1B" w:rsidR="00A479D3" w:rsidRPr="001C6EE5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354" w:type="pct"/>
          </w:tcPr>
          <w:p w14:paraId="09E43E6B" w14:textId="6FFCB7C1" w:rsidR="00A479D3" w:rsidRPr="001C6EE5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5823E2" w:rsidRPr="00B43483" w14:paraId="5ECFBAAE" w14:textId="77777777" w:rsidTr="003157C1">
        <w:tc>
          <w:tcPr>
            <w:tcW w:w="5000" w:type="pct"/>
            <w:gridSpan w:val="8"/>
          </w:tcPr>
          <w:p w14:paraId="140A00DC" w14:textId="1C9461B9" w:rsidR="005823E2" w:rsidRPr="00B43483" w:rsidRDefault="005823E2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Opioid-related covariates</w:t>
            </w:r>
          </w:p>
        </w:tc>
      </w:tr>
      <w:tr w:rsidR="00A479D3" w:rsidRPr="00B43483" w14:paraId="4AFD56ED" w14:textId="77777777" w:rsidTr="00A479D3">
        <w:tc>
          <w:tcPr>
            <w:tcW w:w="1592" w:type="pct"/>
          </w:tcPr>
          <w:p w14:paraId="62399F58" w14:textId="24A89002" w:rsidR="00A479D3" w:rsidRPr="00B43483" w:rsidRDefault="00A479D3" w:rsidP="00A479D3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tal days of methadone use during baseline, mean (SD)</w:t>
            </w:r>
          </w:p>
        </w:tc>
        <w:tc>
          <w:tcPr>
            <w:tcW w:w="594" w:type="pct"/>
          </w:tcPr>
          <w:p w14:paraId="1C052DF6" w14:textId="356DB9F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3 (44.4)</w:t>
            </w:r>
          </w:p>
        </w:tc>
        <w:tc>
          <w:tcPr>
            <w:tcW w:w="594" w:type="pct"/>
          </w:tcPr>
          <w:p w14:paraId="0DC0E640" w14:textId="4D83A5F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0 (20.9)</w:t>
            </w:r>
          </w:p>
        </w:tc>
        <w:tc>
          <w:tcPr>
            <w:tcW w:w="339" w:type="pct"/>
          </w:tcPr>
          <w:p w14:paraId="3C4DDB59" w14:textId="4E84181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11E4C4B8" w14:textId="3C9D8FF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7 (45.4)</w:t>
            </w:r>
          </w:p>
        </w:tc>
        <w:tc>
          <w:tcPr>
            <w:tcW w:w="339" w:type="pct"/>
          </w:tcPr>
          <w:p w14:paraId="105B8317" w14:textId="03A7B2A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4" w:type="pct"/>
          </w:tcPr>
          <w:p w14:paraId="21C0BE55" w14:textId="537D303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2 (19.6)</w:t>
            </w:r>
          </w:p>
        </w:tc>
        <w:tc>
          <w:tcPr>
            <w:tcW w:w="354" w:type="pct"/>
          </w:tcPr>
          <w:p w14:paraId="7A528676" w14:textId="04AFAAB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E9418E" w:rsidRPr="00B43483" w14:paraId="53FFD731" w14:textId="77777777" w:rsidTr="00A479D3">
        <w:tc>
          <w:tcPr>
            <w:tcW w:w="1592" w:type="pct"/>
          </w:tcPr>
          <w:p w14:paraId="73FC97E3" w14:textId="1494F6C8" w:rsidR="0026238B" w:rsidRPr="00B43483" w:rsidRDefault="0026238B" w:rsidP="009374D7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erage daily methadone MME in 90 days prior to index</w:t>
            </w:r>
            <w:r w:rsidR="005823E2"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ate</w:t>
            </w:r>
          </w:p>
        </w:tc>
        <w:tc>
          <w:tcPr>
            <w:tcW w:w="594" w:type="pct"/>
          </w:tcPr>
          <w:p w14:paraId="2B80D638" w14:textId="40297B21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8A6DC58" w14:textId="30EAF0ED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045FBFB7" w14:textId="128C7180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84A753E" w14:textId="50CE39CE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0B80BA59" w14:textId="4936A7C0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4798E3E" w14:textId="526A0B0C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</w:tcPr>
          <w:p w14:paraId="2652DD48" w14:textId="02AD6E38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105A1EB1" w14:textId="77777777" w:rsidTr="00A479D3">
        <w:tc>
          <w:tcPr>
            <w:tcW w:w="1592" w:type="pct"/>
          </w:tcPr>
          <w:p w14:paraId="1F48F0F8" w14:textId="3D1D9B8E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4" w:type="pct"/>
          </w:tcPr>
          <w:p w14:paraId="5D516266" w14:textId="6235D8B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9</w:t>
            </w:r>
          </w:p>
        </w:tc>
        <w:tc>
          <w:tcPr>
            <w:tcW w:w="594" w:type="pct"/>
          </w:tcPr>
          <w:p w14:paraId="1638C6A3" w14:textId="46C6FBC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1</w:t>
            </w:r>
          </w:p>
        </w:tc>
        <w:tc>
          <w:tcPr>
            <w:tcW w:w="339" w:type="pct"/>
          </w:tcPr>
          <w:p w14:paraId="1B291E0E" w14:textId="5AB6F13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1372B377" w14:textId="374FB91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2</w:t>
            </w:r>
          </w:p>
        </w:tc>
        <w:tc>
          <w:tcPr>
            <w:tcW w:w="339" w:type="pct"/>
          </w:tcPr>
          <w:p w14:paraId="325B8E6F" w14:textId="087CB4D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7D74069F" w14:textId="3331B3B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9</w:t>
            </w:r>
          </w:p>
        </w:tc>
        <w:tc>
          <w:tcPr>
            <w:tcW w:w="354" w:type="pct"/>
          </w:tcPr>
          <w:p w14:paraId="672EFAD8" w14:textId="14C8E5C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A479D3" w:rsidRPr="00B43483" w14:paraId="2F9B5FA4" w14:textId="77777777" w:rsidTr="00A479D3">
        <w:tc>
          <w:tcPr>
            <w:tcW w:w="1592" w:type="pct"/>
          </w:tcPr>
          <w:p w14:paraId="18EF49F2" w14:textId="011A39AD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594" w:type="pct"/>
          </w:tcPr>
          <w:p w14:paraId="75C1E993" w14:textId="7A24AD4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594" w:type="pct"/>
          </w:tcPr>
          <w:p w14:paraId="2B2A9381" w14:textId="6C188BC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4</w:t>
            </w:r>
          </w:p>
        </w:tc>
        <w:tc>
          <w:tcPr>
            <w:tcW w:w="339" w:type="pct"/>
          </w:tcPr>
          <w:p w14:paraId="1B69934F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3C44F034" w14:textId="04B65AD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339" w:type="pct"/>
          </w:tcPr>
          <w:p w14:paraId="3BBFBEB4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603C1A1" w14:textId="62C7709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354" w:type="pct"/>
          </w:tcPr>
          <w:p w14:paraId="192806D9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7AEC5D0C" w14:textId="77777777" w:rsidTr="00A479D3">
        <w:tc>
          <w:tcPr>
            <w:tcW w:w="1592" w:type="pct"/>
          </w:tcPr>
          <w:p w14:paraId="76B0E1E1" w14:textId="72093FCB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 to &lt;100</w:t>
            </w:r>
          </w:p>
        </w:tc>
        <w:tc>
          <w:tcPr>
            <w:tcW w:w="594" w:type="pct"/>
          </w:tcPr>
          <w:p w14:paraId="0DB9111A" w14:textId="18387C6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594" w:type="pct"/>
          </w:tcPr>
          <w:p w14:paraId="0FD1BE6E" w14:textId="4A0919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339" w:type="pct"/>
          </w:tcPr>
          <w:p w14:paraId="7C834D5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543AD21A" w14:textId="5A22BDD9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39" w:type="pct"/>
          </w:tcPr>
          <w:p w14:paraId="6F9B2501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2DE79758" w14:textId="01DA22F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354" w:type="pct"/>
          </w:tcPr>
          <w:p w14:paraId="28A5C7BD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04043BE0" w14:textId="77777777" w:rsidTr="00A479D3">
        <w:tc>
          <w:tcPr>
            <w:tcW w:w="1592" w:type="pct"/>
          </w:tcPr>
          <w:p w14:paraId="58BA88D3" w14:textId="45E15D2A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100 to 150</w:t>
            </w:r>
          </w:p>
        </w:tc>
        <w:tc>
          <w:tcPr>
            <w:tcW w:w="594" w:type="pct"/>
          </w:tcPr>
          <w:p w14:paraId="6C6FD964" w14:textId="287B741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594" w:type="pct"/>
          </w:tcPr>
          <w:p w14:paraId="19F3CED6" w14:textId="23211F2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339" w:type="pct"/>
          </w:tcPr>
          <w:p w14:paraId="3952A4CF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32897477" w14:textId="48B3E2C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39" w:type="pct"/>
          </w:tcPr>
          <w:p w14:paraId="5E45B5D9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335E1DA6" w14:textId="380F78B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354" w:type="pct"/>
          </w:tcPr>
          <w:p w14:paraId="3CA43EA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4814518E" w14:textId="77777777" w:rsidTr="00A479D3">
        <w:tc>
          <w:tcPr>
            <w:tcW w:w="1592" w:type="pct"/>
          </w:tcPr>
          <w:p w14:paraId="3179C47C" w14:textId="6BD31E9B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≥150</w:t>
            </w:r>
          </w:p>
        </w:tc>
        <w:tc>
          <w:tcPr>
            <w:tcW w:w="594" w:type="pct"/>
          </w:tcPr>
          <w:p w14:paraId="1AE088C5" w14:textId="44977D9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594" w:type="pct"/>
          </w:tcPr>
          <w:p w14:paraId="32EB9BE0" w14:textId="02BAEE8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339" w:type="pct"/>
          </w:tcPr>
          <w:p w14:paraId="13C79D98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BF5930D" w14:textId="585D08C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339" w:type="pct"/>
          </w:tcPr>
          <w:p w14:paraId="47175AD3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604294A" w14:textId="0427B24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354" w:type="pct"/>
          </w:tcPr>
          <w:p w14:paraId="48B0F784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9418E" w:rsidRPr="00B43483" w14:paraId="7E86C40C" w14:textId="77777777" w:rsidTr="00A479D3">
        <w:tc>
          <w:tcPr>
            <w:tcW w:w="1592" w:type="pct"/>
          </w:tcPr>
          <w:p w14:paraId="4E897CD1" w14:textId="77777777" w:rsidR="0026238B" w:rsidRPr="00B43483" w:rsidRDefault="0026238B" w:rsidP="009374D7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umulative methadone MME on index date</w:t>
            </w:r>
          </w:p>
        </w:tc>
        <w:tc>
          <w:tcPr>
            <w:tcW w:w="594" w:type="pct"/>
          </w:tcPr>
          <w:p w14:paraId="37ABA527" w14:textId="682CBB43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EEB8C14" w14:textId="0DA403A6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3D69BCF9" w14:textId="62B67B45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C8370E7" w14:textId="0F62F750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798F1C97" w14:textId="4D9605A2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248C26C" w14:textId="5CA5540B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</w:tcPr>
          <w:p w14:paraId="3C575C90" w14:textId="70EA03EB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2BB31AA0" w14:textId="77777777" w:rsidTr="00A479D3">
        <w:tc>
          <w:tcPr>
            <w:tcW w:w="1592" w:type="pct"/>
          </w:tcPr>
          <w:p w14:paraId="4A9B43CC" w14:textId="5247578F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594" w:type="pct"/>
          </w:tcPr>
          <w:p w14:paraId="1C0423CA" w14:textId="01EF772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594" w:type="pct"/>
          </w:tcPr>
          <w:p w14:paraId="65DDC25D" w14:textId="5ABA1A4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339" w:type="pct"/>
          </w:tcPr>
          <w:p w14:paraId="07765CA7" w14:textId="3090231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62CD379A" w14:textId="249E0FE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</w:t>
            </w:r>
          </w:p>
        </w:tc>
        <w:tc>
          <w:tcPr>
            <w:tcW w:w="339" w:type="pct"/>
          </w:tcPr>
          <w:p w14:paraId="75DAECFA" w14:textId="5ED4EAC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6AC23172" w14:textId="293EE626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354" w:type="pct"/>
          </w:tcPr>
          <w:p w14:paraId="36EFE1B8" w14:textId="6D10193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30523A92" w14:textId="77777777" w:rsidTr="00A479D3">
        <w:tc>
          <w:tcPr>
            <w:tcW w:w="1592" w:type="pct"/>
          </w:tcPr>
          <w:p w14:paraId="131BF8FF" w14:textId="15F6E065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 to &lt;100</w:t>
            </w:r>
          </w:p>
        </w:tc>
        <w:tc>
          <w:tcPr>
            <w:tcW w:w="594" w:type="pct"/>
          </w:tcPr>
          <w:p w14:paraId="3CE946B9" w14:textId="1DA3616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594" w:type="pct"/>
          </w:tcPr>
          <w:p w14:paraId="5C4AEDB7" w14:textId="1FDC051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</w:t>
            </w:r>
          </w:p>
        </w:tc>
        <w:tc>
          <w:tcPr>
            <w:tcW w:w="339" w:type="pct"/>
          </w:tcPr>
          <w:p w14:paraId="418E5C6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D7B8382" w14:textId="56BBC29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339" w:type="pct"/>
          </w:tcPr>
          <w:p w14:paraId="5670CC85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062F04B" w14:textId="7C259530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354" w:type="pct"/>
          </w:tcPr>
          <w:p w14:paraId="2EA94F41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756A3B1D" w14:textId="77777777" w:rsidTr="00A479D3">
        <w:tc>
          <w:tcPr>
            <w:tcW w:w="1592" w:type="pct"/>
          </w:tcPr>
          <w:p w14:paraId="5D9DB13A" w14:textId="3B0B3532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 to 150</w:t>
            </w:r>
          </w:p>
        </w:tc>
        <w:tc>
          <w:tcPr>
            <w:tcW w:w="594" w:type="pct"/>
          </w:tcPr>
          <w:p w14:paraId="245CE4E2" w14:textId="48D94D5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594" w:type="pct"/>
          </w:tcPr>
          <w:p w14:paraId="1AC5692D" w14:textId="5378186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339" w:type="pct"/>
          </w:tcPr>
          <w:p w14:paraId="2260AA3B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16F6CD3" w14:textId="414E256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339" w:type="pct"/>
          </w:tcPr>
          <w:p w14:paraId="5AAEE139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02032A3E" w14:textId="6DFDBA6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354" w:type="pct"/>
          </w:tcPr>
          <w:p w14:paraId="4E783A87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25C701EC" w14:textId="77777777" w:rsidTr="00A479D3">
        <w:tc>
          <w:tcPr>
            <w:tcW w:w="1592" w:type="pct"/>
          </w:tcPr>
          <w:p w14:paraId="076AB1DD" w14:textId="47CCCE7B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≥150</w:t>
            </w:r>
          </w:p>
        </w:tc>
        <w:tc>
          <w:tcPr>
            <w:tcW w:w="594" w:type="pct"/>
          </w:tcPr>
          <w:p w14:paraId="6CD70110" w14:textId="39E5076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594" w:type="pct"/>
          </w:tcPr>
          <w:p w14:paraId="0F50B8FA" w14:textId="2259587A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339" w:type="pct"/>
          </w:tcPr>
          <w:p w14:paraId="26D51388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575B1189" w14:textId="58A40F4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339" w:type="pct"/>
          </w:tcPr>
          <w:p w14:paraId="5BBC9966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D55B5B8" w14:textId="28EB9B52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354" w:type="pct"/>
          </w:tcPr>
          <w:p w14:paraId="0C29419E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9418E" w:rsidRPr="00B43483" w14:paraId="1EA19543" w14:textId="77777777" w:rsidTr="00A479D3">
        <w:tc>
          <w:tcPr>
            <w:tcW w:w="1592" w:type="pct"/>
          </w:tcPr>
          <w:p w14:paraId="5EA18510" w14:textId="77777777" w:rsidR="0026238B" w:rsidRPr="00B43483" w:rsidRDefault="0026238B" w:rsidP="009374D7">
            <w:pPr>
              <w:adjustRightInd w:val="0"/>
              <w:spacing w:before="29" w:after="2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umulative non-methadone MME on index date</w:t>
            </w:r>
          </w:p>
        </w:tc>
        <w:tc>
          <w:tcPr>
            <w:tcW w:w="594" w:type="pct"/>
          </w:tcPr>
          <w:p w14:paraId="7B201BEC" w14:textId="6478A7CA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9DC20A7" w14:textId="4FFE2906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2CDD5A25" w14:textId="5F86C345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2D80F1D" w14:textId="4A23EEA3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39" w:type="pct"/>
          </w:tcPr>
          <w:p w14:paraId="75C8A4EC" w14:textId="48CBB678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2D6BE653" w14:textId="57007D17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</w:tcPr>
          <w:p w14:paraId="1F6FC9E8" w14:textId="3DFE11DF" w:rsidR="0026238B" w:rsidRPr="00B43483" w:rsidRDefault="0026238B" w:rsidP="009374D7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3CBB1DED" w14:textId="77777777" w:rsidTr="00A479D3">
        <w:tc>
          <w:tcPr>
            <w:tcW w:w="1592" w:type="pct"/>
          </w:tcPr>
          <w:p w14:paraId="35449DCC" w14:textId="15FA4441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4" w:type="pct"/>
          </w:tcPr>
          <w:p w14:paraId="057CAFAD" w14:textId="71B261E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  <w:tc>
          <w:tcPr>
            <w:tcW w:w="594" w:type="pct"/>
          </w:tcPr>
          <w:p w14:paraId="1B6C2504" w14:textId="636358FF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</w:t>
            </w:r>
          </w:p>
        </w:tc>
        <w:tc>
          <w:tcPr>
            <w:tcW w:w="339" w:type="pct"/>
          </w:tcPr>
          <w:p w14:paraId="1ED4C187" w14:textId="755A2CB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4" w:type="pct"/>
          </w:tcPr>
          <w:p w14:paraId="63111EEC" w14:textId="1F73436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  <w:tc>
          <w:tcPr>
            <w:tcW w:w="339" w:type="pct"/>
          </w:tcPr>
          <w:p w14:paraId="22DC3D7F" w14:textId="23ED79E5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4" w:type="pct"/>
          </w:tcPr>
          <w:p w14:paraId="762FEAFA" w14:textId="686A17DC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0</w:t>
            </w:r>
          </w:p>
        </w:tc>
        <w:tc>
          <w:tcPr>
            <w:tcW w:w="354" w:type="pct"/>
          </w:tcPr>
          <w:p w14:paraId="275681B7" w14:textId="492252AD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A479D3" w:rsidRPr="00B43483" w14:paraId="7858B774" w14:textId="77777777" w:rsidTr="00A479D3">
        <w:tc>
          <w:tcPr>
            <w:tcW w:w="1592" w:type="pct"/>
          </w:tcPr>
          <w:p w14:paraId="37E7E5DC" w14:textId="3D191C79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594" w:type="pct"/>
          </w:tcPr>
          <w:p w14:paraId="3B2CADB2" w14:textId="44CA851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594" w:type="pct"/>
          </w:tcPr>
          <w:p w14:paraId="3C1050BE" w14:textId="285FF5A8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339" w:type="pct"/>
          </w:tcPr>
          <w:p w14:paraId="58F66303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7F4149B2" w14:textId="045FFA0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</w:t>
            </w:r>
          </w:p>
        </w:tc>
        <w:tc>
          <w:tcPr>
            <w:tcW w:w="339" w:type="pct"/>
          </w:tcPr>
          <w:p w14:paraId="06B5292E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6EF97265" w14:textId="7106FF9B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354" w:type="pct"/>
          </w:tcPr>
          <w:p w14:paraId="72A67EBB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7B9D67D8" w14:textId="77777777" w:rsidTr="00A479D3">
        <w:tc>
          <w:tcPr>
            <w:tcW w:w="1592" w:type="pct"/>
          </w:tcPr>
          <w:p w14:paraId="7E82D027" w14:textId="076623E7" w:rsidR="00A479D3" w:rsidRPr="00B43483" w:rsidRDefault="00A479D3" w:rsidP="00A479D3">
            <w:pPr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 to &lt;100</w:t>
            </w:r>
          </w:p>
        </w:tc>
        <w:tc>
          <w:tcPr>
            <w:tcW w:w="594" w:type="pct"/>
          </w:tcPr>
          <w:p w14:paraId="54406228" w14:textId="3488D831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594" w:type="pct"/>
          </w:tcPr>
          <w:p w14:paraId="45027478" w14:textId="00DAA573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339" w:type="pct"/>
          </w:tcPr>
          <w:p w14:paraId="0A3AF491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2C51168" w14:textId="5F09D17E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339" w:type="pct"/>
          </w:tcPr>
          <w:p w14:paraId="2D397522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104F7597" w14:textId="16B6A8C4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354" w:type="pct"/>
          </w:tcPr>
          <w:p w14:paraId="535EEC55" w14:textId="77777777" w:rsidR="00A479D3" w:rsidRPr="00B43483" w:rsidRDefault="00A479D3" w:rsidP="00A479D3">
            <w:pPr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479D3" w:rsidRPr="00B43483" w14:paraId="397EEC0A" w14:textId="77777777" w:rsidTr="00A479D3">
        <w:tc>
          <w:tcPr>
            <w:tcW w:w="1592" w:type="pct"/>
          </w:tcPr>
          <w:p w14:paraId="60A5CA0B" w14:textId="6B9DE40B" w:rsidR="00A479D3" w:rsidRPr="00B43483" w:rsidRDefault="00A479D3" w:rsidP="00A479D3">
            <w:pPr>
              <w:keepNext/>
              <w:adjustRightInd w:val="0"/>
              <w:spacing w:before="29" w:after="29"/>
              <w:ind w:firstLine="3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4348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≥100</w:t>
            </w:r>
          </w:p>
        </w:tc>
        <w:tc>
          <w:tcPr>
            <w:tcW w:w="594" w:type="pct"/>
          </w:tcPr>
          <w:p w14:paraId="1897F260" w14:textId="78752BE9" w:rsidR="00A479D3" w:rsidRPr="00B43483" w:rsidRDefault="00A479D3" w:rsidP="00A479D3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594" w:type="pct"/>
          </w:tcPr>
          <w:p w14:paraId="183A1CFA" w14:textId="42227923" w:rsidR="00A479D3" w:rsidRPr="00B43483" w:rsidRDefault="00A479D3" w:rsidP="00A479D3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339" w:type="pct"/>
          </w:tcPr>
          <w:p w14:paraId="08765CF8" w14:textId="77777777" w:rsidR="00A479D3" w:rsidRPr="00B43483" w:rsidRDefault="00A479D3" w:rsidP="00A479D3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3FD947C6" w14:textId="3F8E1858" w:rsidR="00A479D3" w:rsidRPr="00B43483" w:rsidRDefault="00A479D3" w:rsidP="00A479D3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339" w:type="pct"/>
          </w:tcPr>
          <w:p w14:paraId="0DA33AD1" w14:textId="77777777" w:rsidR="00A479D3" w:rsidRPr="00B43483" w:rsidRDefault="00A479D3" w:rsidP="00A479D3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" w:type="pct"/>
          </w:tcPr>
          <w:p w14:paraId="4A142D21" w14:textId="4948BFA2" w:rsidR="00A479D3" w:rsidRPr="00B43483" w:rsidRDefault="00A479D3" w:rsidP="00A479D3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6E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354" w:type="pct"/>
          </w:tcPr>
          <w:p w14:paraId="03143697" w14:textId="77777777" w:rsidR="00A479D3" w:rsidRPr="00B43483" w:rsidRDefault="00A479D3" w:rsidP="00A479D3">
            <w:pPr>
              <w:keepNext/>
              <w:adjustRightInd w:val="0"/>
              <w:spacing w:before="29" w:after="2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6D94DC72" w14:textId="77777777" w:rsidR="00F15A56" w:rsidRPr="00E401EA" w:rsidRDefault="00F15A56" w:rsidP="00F15A56">
      <w:pPr>
        <w:adjustRightInd w:val="0"/>
        <w:spacing w:before="29" w:after="29"/>
        <w:rPr>
          <w:rFonts w:ascii="Times New Roman" w:hAnsi="Times New Roman" w:cs="Times New Roman"/>
          <w:sz w:val="18"/>
          <w:szCs w:val="18"/>
        </w:rPr>
      </w:pPr>
      <w:proofErr w:type="spellStart"/>
      <w:r w:rsidRPr="00E401EA">
        <w:rPr>
          <w:rFonts w:ascii="Times New Roman" w:hAnsi="Times New Roman" w:cs="Times New Roman"/>
          <w:sz w:val="18"/>
          <w:szCs w:val="18"/>
        </w:rPr>
        <w:t>SDiff</w:t>
      </w:r>
      <w:proofErr w:type="spellEnd"/>
      <w:r w:rsidRPr="00E401EA">
        <w:rPr>
          <w:rFonts w:ascii="Times New Roman" w:hAnsi="Times New Roman" w:cs="Times New Roman"/>
          <w:sz w:val="18"/>
          <w:szCs w:val="18"/>
        </w:rPr>
        <w:t>, standardized difference; ED, emergency department; SD, standard deviation; OUD, opioid use disorder; HIV, human immunodeficiency virus; PTSD, post-traumatic stress disorder; ADHD, attention-deficit or hyperactivity disorder; SSRI, selective serotonin reuptake inhibitors; SNRI, serotonin and norepinephrine reuptake inhibitors; TCA, tricyclic antidepressants; MME, morphine milligram equivalents.</w:t>
      </w:r>
    </w:p>
    <w:p w14:paraId="02D9F1BC" w14:textId="77777777" w:rsidR="00F15A56" w:rsidRDefault="00F15A56" w:rsidP="00F15A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401EA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E401EA">
        <w:rPr>
          <w:rFonts w:ascii="Times New Roman" w:hAnsi="Times New Roman" w:cs="Times New Roman"/>
          <w:sz w:val="18"/>
          <w:szCs w:val="18"/>
        </w:rPr>
        <w:t> </w:t>
      </w:r>
      <w:proofErr w:type="spellStart"/>
      <w:r w:rsidRPr="00E401EA">
        <w:rPr>
          <w:rFonts w:ascii="Times New Roman" w:hAnsi="Times New Roman" w:cs="Times New Roman"/>
          <w:sz w:val="18"/>
          <w:szCs w:val="18"/>
        </w:rPr>
        <w:t>SDiff</w:t>
      </w:r>
      <w:proofErr w:type="spellEnd"/>
      <w:r w:rsidRPr="00E401EA">
        <w:rPr>
          <w:rFonts w:ascii="Times New Roman" w:hAnsi="Times New Roman" w:cs="Times New Roman"/>
          <w:sz w:val="18"/>
          <w:szCs w:val="18"/>
        </w:rPr>
        <w:t xml:space="preserve"> is calculated by comparing the statin group versus the rosuvastatin group.</w:t>
      </w:r>
    </w:p>
    <w:p w14:paraId="4F7CB97B" w14:textId="7C28D5AD" w:rsidR="00A479D3" w:rsidRPr="00E401EA" w:rsidRDefault="00A479D3" w:rsidP="00F15A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508B4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>
        <w:rPr>
          <w:rFonts w:ascii="Times New Roman" w:hAnsi="Times New Roman" w:cs="Times New Roman"/>
          <w:sz w:val="18"/>
          <w:szCs w:val="18"/>
        </w:rPr>
        <w:t xml:space="preserve"> P-</w:t>
      </w:r>
      <w:proofErr w:type="spellStart"/>
      <w:r>
        <w:rPr>
          <w:rFonts w:ascii="Times New Roman" w:hAnsi="Times New Roman" w:cs="Times New Roman"/>
          <w:sz w:val="18"/>
          <w:szCs w:val="18"/>
        </w:rPr>
        <w:t>g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inhibitors included </w:t>
      </w:r>
      <w:r w:rsidRPr="00327F25">
        <w:rPr>
          <w:rFonts w:ascii="Times New Roman" w:hAnsi="Times New Roman" w:cs="Times New Roman"/>
          <w:sz w:val="18"/>
          <w:szCs w:val="18"/>
        </w:rPr>
        <w:t>ketoconazole, quinidine, verapamil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7B728CF8" w14:textId="1AF36451" w:rsidR="004E2EB4" w:rsidRPr="00E401EA" w:rsidRDefault="00480303" w:rsidP="00480303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  <w:sz w:val="18"/>
          <w:szCs w:val="18"/>
        </w:rPr>
        <w:t>* Cell counts &lt;11 and were masked following CMS cell size suppression policy.</w:t>
      </w:r>
    </w:p>
    <w:p w14:paraId="6036B564" w14:textId="77777777" w:rsidR="004E2EB4" w:rsidRPr="00E401EA" w:rsidRDefault="004E2EB4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</w:rPr>
        <w:br w:type="page"/>
      </w:r>
    </w:p>
    <w:p w14:paraId="7FD20BD9" w14:textId="4F18279E" w:rsidR="00F87896" w:rsidRPr="00E401EA" w:rsidRDefault="00974894" w:rsidP="00F87896">
      <w:pPr>
        <w:rPr>
          <w:rFonts w:ascii="Times New Roman" w:hAnsi="Times New Roman" w:cs="Times New Roman"/>
        </w:rPr>
      </w:pPr>
      <w:r w:rsidRPr="00E401EA">
        <w:rPr>
          <w:rFonts w:ascii="Times New Roman" w:hAnsi="Times New Roman" w:cs="Times New Roman"/>
        </w:rPr>
        <w:lastRenderedPageBreak/>
        <w:t>Table S</w:t>
      </w:r>
      <w:r w:rsidR="009A22A6" w:rsidRPr="00E401EA">
        <w:rPr>
          <w:rFonts w:ascii="Times New Roman" w:hAnsi="Times New Roman" w:cs="Times New Roman"/>
        </w:rPr>
        <w:t>4</w:t>
      </w:r>
      <w:r w:rsidR="004E2EB4" w:rsidRPr="00E401EA">
        <w:rPr>
          <w:rFonts w:ascii="Times New Roman" w:hAnsi="Times New Roman" w:cs="Times New Roman"/>
        </w:rPr>
        <w:t xml:space="preserve">. </w:t>
      </w:r>
      <w:r w:rsidR="005823E2" w:rsidRPr="00E401EA">
        <w:rPr>
          <w:rFonts w:ascii="Times New Roman" w:hAnsi="Times New Roman" w:cs="Times New Roman"/>
        </w:rPr>
        <w:t xml:space="preserve">Event counts, follow-up time, crude incidence rates, </w:t>
      </w:r>
      <w:r w:rsidR="003909F5" w:rsidRPr="00E401EA">
        <w:rPr>
          <w:rFonts w:ascii="Times New Roman" w:hAnsi="Times New Roman" w:cs="Times New Roman"/>
        </w:rPr>
        <w:t xml:space="preserve">unadjusted hazard ratios, </w:t>
      </w:r>
      <w:r w:rsidR="005823E2" w:rsidRPr="00E401EA">
        <w:rPr>
          <w:rFonts w:ascii="Times New Roman" w:hAnsi="Times New Roman" w:cs="Times New Roman"/>
        </w:rPr>
        <w:t>overall and by statin typ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48"/>
        <w:gridCol w:w="1480"/>
        <w:gridCol w:w="1443"/>
        <w:gridCol w:w="1545"/>
        <w:gridCol w:w="2058"/>
        <w:gridCol w:w="2038"/>
        <w:gridCol w:w="2038"/>
      </w:tblGrid>
      <w:tr w:rsidR="009374D7" w:rsidRPr="004F16FA" w14:paraId="133684CD" w14:textId="77777777" w:rsidTr="001475BF">
        <w:tc>
          <w:tcPr>
            <w:tcW w:w="910" w:type="pct"/>
            <w:hideMark/>
          </w:tcPr>
          <w:p w14:paraId="580DC802" w14:textId="77777777" w:rsidR="00CB3F71" w:rsidRPr="001C6EE5" w:rsidRDefault="00CB3F71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b/>
                <w:color w:val="000000"/>
              </w:rPr>
              <w:t>Statin</w:t>
            </w:r>
          </w:p>
        </w:tc>
        <w:tc>
          <w:tcPr>
            <w:tcW w:w="575" w:type="pct"/>
            <w:hideMark/>
          </w:tcPr>
          <w:p w14:paraId="23BEE5F2" w14:textId="77777777" w:rsidR="00CB3F71" w:rsidRPr="001C6EE5" w:rsidRDefault="00CB3F71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b/>
                <w:color w:val="000000"/>
              </w:rPr>
              <w:t>Number of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Individuals</w:t>
            </w:r>
          </w:p>
        </w:tc>
        <w:tc>
          <w:tcPr>
            <w:tcW w:w="537" w:type="pct"/>
            <w:hideMark/>
          </w:tcPr>
          <w:p w14:paraId="6D8839FF" w14:textId="77777777" w:rsidR="00CB3F71" w:rsidRPr="001C6EE5" w:rsidRDefault="00CB3F71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b/>
                <w:color w:val="000000"/>
              </w:rPr>
              <w:t>Number of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Unweighted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Events</w:t>
            </w:r>
          </w:p>
        </w:tc>
        <w:tc>
          <w:tcPr>
            <w:tcW w:w="600" w:type="pct"/>
            <w:hideMark/>
          </w:tcPr>
          <w:p w14:paraId="1E25D79C" w14:textId="77777777" w:rsidR="00CB3F71" w:rsidRPr="001C6EE5" w:rsidRDefault="00CB3F71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b/>
                <w:color w:val="000000"/>
              </w:rPr>
              <w:t>Follow-up (days),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Median (IQR)</w:t>
            </w:r>
          </w:p>
        </w:tc>
        <w:tc>
          <w:tcPr>
            <w:tcW w:w="798" w:type="pct"/>
            <w:hideMark/>
          </w:tcPr>
          <w:p w14:paraId="2CCD4BC6" w14:textId="77777777" w:rsidR="00CB3F71" w:rsidRPr="001C6EE5" w:rsidRDefault="00CB3F71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b/>
                <w:color w:val="000000"/>
              </w:rPr>
              <w:t>Follow-up (days),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Sum</w:t>
            </w:r>
          </w:p>
        </w:tc>
        <w:tc>
          <w:tcPr>
            <w:tcW w:w="790" w:type="pct"/>
            <w:hideMark/>
          </w:tcPr>
          <w:p w14:paraId="5AE0A513" w14:textId="77777777" w:rsidR="00CB3F71" w:rsidRPr="001C6EE5" w:rsidRDefault="00CB3F71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b/>
                <w:color w:val="000000"/>
              </w:rPr>
              <w:t>Incidence Rate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Per 1000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Person-years</w:t>
            </w:r>
            <w:r w:rsidRPr="004F16FA">
              <w:rPr>
                <w:rFonts w:ascii="Times New Roman" w:hAnsi="Times New Roman" w:cs="Times New Roman"/>
                <w:b/>
                <w:color w:val="000000"/>
              </w:rPr>
              <w:br/>
              <w:t>(95% CI)</w:t>
            </w:r>
          </w:p>
        </w:tc>
        <w:tc>
          <w:tcPr>
            <w:tcW w:w="790" w:type="pct"/>
            <w:hideMark/>
          </w:tcPr>
          <w:p w14:paraId="7729A1F1" w14:textId="77777777" w:rsidR="00CB3F71" w:rsidRPr="001C6EE5" w:rsidRDefault="00CB3F71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b/>
                <w:color w:val="000000"/>
              </w:rPr>
              <w:t>Unadjusted Hazard Ratios (95% CI)</w:t>
            </w:r>
          </w:p>
        </w:tc>
      </w:tr>
      <w:tr w:rsidR="00005DAE" w:rsidRPr="004F16FA" w14:paraId="6B2FC429" w14:textId="77777777" w:rsidTr="001475BF">
        <w:tc>
          <w:tcPr>
            <w:tcW w:w="910" w:type="pct"/>
            <w:hideMark/>
          </w:tcPr>
          <w:p w14:paraId="4A53ADFA" w14:textId="64652CF7" w:rsidR="00005DAE" w:rsidRPr="001C6EE5" w:rsidRDefault="00005DAE" w:rsidP="00005DAE">
            <w:pPr>
              <w:adjustRightInd w:val="0"/>
              <w:spacing w:before="29" w:after="29" w:line="256" w:lineRule="auto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Overall</w:t>
            </w:r>
          </w:p>
        </w:tc>
        <w:tc>
          <w:tcPr>
            <w:tcW w:w="575" w:type="pct"/>
            <w:hideMark/>
          </w:tcPr>
          <w:p w14:paraId="0746367A" w14:textId="06EC97A0" w:rsidR="00005DAE" w:rsidRPr="001C6EE5" w:rsidRDefault="00005DAE" w:rsidP="00005DAE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69,263</w:t>
            </w:r>
          </w:p>
        </w:tc>
        <w:tc>
          <w:tcPr>
            <w:tcW w:w="537" w:type="pct"/>
            <w:hideMark/>
          </w:tcPr>
          <w:p w14:paraId="2BA493F4" w14:textId="3D818C93" w:rsidR="00005DAE" w:rsidRPr="001C6EE5" w:rsidRDefault="00005DAE" w:rsidP="00005DAE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320</w:t>
            </w:r>
          </w:p>
        </w:tc>
        <w:tc>
          <w:tcPr>
            <w:tcW w:w="600" w:type="pct"/>
            <w:hideMark/>
          </w:tcPr>
          <w:p w14:paraId="63CCC2DE" w14:textId="2DFAA6C4" w:rsidR="00005DAE" w:rsidRPr="001C6EE5" w:rsidRDefault="00005DAE" w:rsidP="00005DAE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36 (22-67)</w:t>
            </w:r>
          </w:p>
        </w:tc>
        <w:tc>
          <w:tcPr>
            <w:tcW w:w="798" w:type="pct"/>
            <w:hideMark/>
          </w:tcPr>
          <w:p w14:paraId="415CA693" w14:textId="03DC6BFF" w:rsidR="00005DAE" w:rsidRPr="001C6EE5" w:rsidRDefault="00005DAE" w:rsidP="00005DAE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4,491,757</w:t>
            </w:r>
          </w:p>
        </w:tc>
        <w:tc>
          <w:tcPr>
            <w:tcW w:w="790" w:type="pct"/>
            <w:hideMark/>
          </w:tcPr>
          <w:p w14:paraId="1A6F2CC5" w14:textId="3A27D15B" w:rsidR="00005DAE" w:rsidRPr="001C6EE5" w:rsidRDefault="00005DAE" w:rsidP="00005DAE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26.0 (23.2-29.0)</w:t>
            </w:r>
          </w:p>
        </w:tc>
        <w:tc>
          <w:tcPr>
            <w:tcW w:w="790" w:type="pct"/>
          </w:tcPr>
          <w:p w14:paraId="36155377" w14:textId="1F1A3E84" w:rsidR="00005DAE" w:rsidRPr="001C6EE5" w:rsidRDefault="00005DAE" w:rsidP="00005DAE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-</w:t>
            </w:r>
          </w:p>
        </w:tc>
      </w:tr>
      <w:tr w:rsidR="009374D7" w:rsidRPr="004F16FA" w14:paraId="75DA46E2" w14:textId="77777777" w:rsidTr="001475BF">
        <w:tc>
          <w:tcPr>
            <w:tcW w:w="910" w:type="pct"/>
            <w:hideMark/>
          </w:tcPr>
          <w:p w14:paraId="2D9175D4" w14:textId="3D3B793A" w:rsidR="00CB3F71" w:rsidRPr="001C6EE5" w:rsidRDefault="00CB3F71">
            <w:pPr>
              <w:adjustRightInd w:val="0"/>
              <w:spacing w:before="29" w:after="29" w:line="256" w:lineRule="auto"/>
              <w:rPr>
                <w:rFonts w:ascii="Times New Roman" w:hAnsi="Times New Roman" w:cs="Times New Roman"/>
                <w:bCs w:val="0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Rosuvastatin</w:t>
            </w:r>
          </w:p>
        </w:tc>
        <w:tc>
          <w:tcPr>
            <w:tcW w:w="575" w:type="pct"/>
            <w:hideMark/>
          </w:tcPr>
          <w:p w14:paraId="40621930" w14:textId="77777777" w:rsidR="00CB3F71" w:rsidRPr="001C6EE5" w:rsidRDefault="00CB3F71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5,967</w:t>
            </w:r>
          </w:p>
        </w:tc>
        <w:tc>
          <w:tcPr>
            <w:tcW w:w="537" w:type="pct"/>
            <w:hideMark/>
          </w:tcPr>
          <w:p w14:paraId="0E6D11BE" w14:textId="77777777" w:rsidR="00CB3F71" w:rsidRPr="001C6EE5" w:rsidRDefault="00CB3F71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600" w:type="pct"/>
            <w:hideMark/>
          </w:tcPr>
          <w:p w14:paraId="094E6E8F" w14:textId="77777777" w:rsidR="00CB3F71" w:rsidRPr="001C6EE5" w:rsidRDefault="00CB3F71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36 (22-64)</w:t>
            </w:r>
          </w:p>
        </w:tc>
        <w:tc>
          <w:tcPr>
            <w:tcW w:w="798" w:type="pct"/>
            <w:hideMark/>
          </w:tcPr>
          <w:p w14:paraId="20F410D5" w14:textId="77777777" w:rsidR="00CB3F71" w:rsidRPr="001C6EE5" w:rsidRDefault="00CB3F71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358,348</w:t>
            </w:r>
          </w:p>
        </w:tc>
        <w:tc>
          <w:tcPr>
            <w:tcW w:w="790" w:type="pct"/>
            <w:hideMark/>
          </w:tcPr>
          <w:p w14:paraId="4E368DA6" w14:textId="77777777" w:rsidR="00CB3F71" w:rsidRPr="001C6EE5" w:rsidRDefault="00CB3F71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28.5 (19.0-41.2)</w:t>
            </w:r>
          </w:p>
        </w:tc>
        <w:tc>
          <w:tcPr>
            <w:tcW w:w="790" w:type="pct"/>
            <w:hideMark/>
          </w:tcPr>
          <w:p w14:paraId="1DE50414" w14:textId="77777777" w:rsidR="00CB3F71" w:rsidRPr="001C6EE5" w:rsidRDefault="00CB3F71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</w:tr>
      <w:tr w:rsidR="001475BF" w:rsidRPr="004F16FA" w14:paraId="6909998A" w14:textId="77777777" w:rsidTr="001475BF">
        <w:tc>
          <w:tcPr>
            <w:tcW w:w="910" w:type="pct"/>
            <w:hideMark/>
          </w:tcPr>
          <w:p w14:paraId="51DE4137" w14:textId="6746A229" w:rsidR="001475BF" w:rsidRPr="001C6EE5" w:rsidRDefault="001475BF" w:rsidP="001475BF">
            <w:pPr>
              <w:adjustRightInd w:val="0"/>
              <w:spacing w:before="29" w:after="29" w:line="256" w:lineRule="auto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Atorvastatin</w:t>
            </w:r>
          </w:p>
        </w:tc>
        <w:tc>
          <w:tcPr>
            <w:tcW w:w="575" w:type="pct"/>
            <w:hideMark/>
          </w:tcPr>
          <w:p w14:paraId="5678B139" w14:textId="249760FC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26,772</w:t>
            </w:r>
          </w:p>
        </w:tc>
        <w:tc>
          <w:tcPr>
            <w:tcW w:w="537" w:type="pct"/>
            <w:hideMark/>
          </w:tcPr>
          <w:p w14:paraId="6F33B42A" w14:textId="5E705D9D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600" w:type="pct"/>
            <w:hideMark/>
          </w:tcPr>
          <w:p w14:paraId="2D93B502" w14:textId="17C44779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36 (22-69)</w:t>
            </w:r>
          </w:p>
        </w:tc>
        <w:tc>
          <w:tcPr>
            <w:tcW w:w="798" w:type="pct"/>
            <w:hideMark/>
          </w:tcPr>
          <w:p w14:paraId="1693CA0C" w14:textId="5FF6B4F6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1,793,100</w:t>
            </w:r>
          </w:p>
        </w:tc>
        <w:tc>
          <w:tcPr>
            <w:tcW w:w="790" w:type="pct"/>
            <w:hideMark/>
          </w:tcPr>
          <w:p w14:paraId="3EBAEA4D" w14:textId="16893090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25.5 (21.2-30.3)</w:t>
            </w:r>
          </w:p>
        </w:tc>
        <w:tc>
          <w:tcPr>
            <w:tcW w:w="790" w:type="pct"/>
            <w:hideMark/>
          </w:tcPr>
          <w:p w14:paraId="23BB71CD" w14:textId="2818CD12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0.94 (0.63-1.42)</w:t>
            </w:r>
          </w:p>
        </w:tc>
      </w:tr>
      <w:tr w:rsidR="001475BF" w:rsidRPr="004F16FA" w14:paraId="6100B773" w14:textId="77777777" w:rsidTr="001475BF">
        <w:tc>
          <w:tcPr>
            <w:tcW w:w="910" w:type="pct"/>
            <w:hideMark/>
          </w:tcPr>
          <w:p w14:paraId="30543BB2" w14:textId="5ED7DEB0" w:rsidR="001475BF" w:rsidRPr="001C6EE5" w:rsidRDefault="001475BF" w:rsidP="001475BF">
            <w:pPr>
              <w:adjustRightInd w:val="0"/>
              <w:spacing w:before="29" w:after="29" w:line="256" w:lineRule="auto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Lovastatin</w:t>
            </w:r>
          </w:p>
        </w:tc>
        <w:tc>
          <w:tcPr>
            <w:tcW w:w="575" w:type="pct"/>
            <w:hideMark/>
          </w:tcPr>
          <w:p w14:paraId="2A82D91B" w14:textId="5A7FED53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5,759</w:t>
            </w:r>
          </w:p>
        </w:tc>
        <w:tc>
          <w:tcPr>
            <w:tcW w:w="537" w:type="pct"/>
            <w:hideMark/>
          </w:tcPr>
          <w:p w14:paraId="78CFB88C" w14:textId="78C0756C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600" w:type="pct"/>
            <w:hideMark/>
          </w:tcPr>
          <w:p w14:paraId="53E7C799" w14:textId="0A659C22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36 (23-69)</w:t>
            </w:r>
          </w:p>
        </w:tc>
        <w:tc>
          <w:tcPr>
            <w:tcW w:w="798" w:type="pct"/>
            <w:hideMark/>
          </w:tcPr>
          <w:p w14:paraId="7DE1126B" w14:textId="77238D67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381,012</w:t>
            </w:r>
          </w:p>
        </w:tc>
        <w:tc>
          <w:tcPr>
            <w:tcW w:w="790" w:type="pct"/>
            <w:hideMark/>
          </w:tcPr>
          <w:p w14:paraId="3E8C8AE8" w14:textId="29F4AC71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25.9 (17.1-37.7)</w:t>
            </w:r>
          </w:p>
        </w:tc>
        <w:tc>
          <w:tcPr>
            <w:tcW w:w="790" w:type="pct"/>
            <w:hideMark/>
          </w:tcPr>
          <w:p w14:paraId="30B9BFD2" w14:textId="2A8846FD" w:rsidR="001475BF" w:rsidRPr="001C6EE5" w:rsidRDefault="001475BF" w:rsidP="001475BF">
            <w:pPr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0.95 (0.56-1.61)</w:t>
            </w:r>
          </w:p>
        </w:tc>
      </w:tr>
      <w:tr w:rsidR="001475BF" w:rsidRPr="004F16FA" w14:paraId="730959E8" w14:textId="77777777" w:rsidTr="001475BF">
        <w:tc>
          <w:tcPr>
            <w:tcW w:w="910" w:type="pct"/>
            <w:hideMark/>
          </w:tcPr>
          <w:p w14:paraId="738AA0A6" w14:textId="4703BBC5" w:rsidR="001475BF" w:rsidRPr="001C6EE5" w:rsidRDefault="001475BF" w:rsidP="001475BF">
            <w:pPr>
              <w:keepNext/>
              <w:adjustRightInd w:val="0"/>
              <w:spacing w:before="29" w:after="29" w:line="256" w:lineRule="auto"/>
              <w:rPr>
                <w:rFonts w:ascii="Times New Roman" w:hAnsi="Times New Roman" w:cs="Times New Roman"/>
                <w:color w:val="000000"/>
              </w:rPr>
            </w:pPr>
            <w:r w:rsidRPr="004F16FA">
              <w:rPr>
                <w:rFonts w:ascii="Times New Roman" w:hAnsi="Times New Roman" w:cs="Times New Roman"/>
                <w:color w:val="000000"/>
              </w:rPr>
              <w:t>Simvastatin</w:t>
            </w:r>
          </w:p>
        </w:tc>
        <w:tc>
          <w:tcPr>
            <w:tcW w:w="575" w:type="pct"/>
            <w:hideMark/>
          </w:tcPr>
          <w:p w14:paraId="2841F365" w14:textId="49182CE1" w:rsidR="001475BF" w:rsidRPr="001C6EE5" w:rsidRDefault="001475BF" w:rsidP="001475BF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30,765</w:t>
            </w:r>
          </w:p>
        </w:tc>
        <w:tc>
          <w:tcPr>
            <w:tcW w:w="537" w:type="pct"/>
            <w:hideMark/>
          </w:tcPr>
          <w:p w14:paraId="05234389" w14:textId="3F7E8CD4" w:rsidR="001475BF" w:rsidRPr="001C6EE5" w:rsidRDefault="001475BF" w:rsidP="001475BF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140</w:t>
            </w:r>
          </w:p>
        </w:tc>
        <w:tc>
          <w:tcPr>
            <w:tcW w:w="600" w:type="pct"/>
            <w:hideMark/>
          </w:tcPr>
          <w:p w14:paraId="34E28A14" w14:textId="74ED79BA" w:rsidR="001475BF" w:rsidRPr="001C6EE5" w:rsidRDefault="001475BF" w:rsidP="001475BF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36 (22-66)</w:t>
            </w:r>
          </w:p>
        </w:tc>
        <w:tc>
          <w:tcPr>
            <w:tcW w:w="798" w:type="pct"/>
            <w:hideMark/>
          </w:tcPr>
          <w:p w14:paraId="71D7FAA7" w14:textId="5563D72B" w:rsidR="001475BF" w:rsidRPr="001C6EE5" w:rsidRDefault="001475BF" w:rsidP="001475BF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1,959,297</w:t>
            </w:r>
          </w:p>
        </w:tc>
        <w:tc>
          <w:tcPr>
            <w:tcW w:w="790" w:type="pct"/>
            <w:hideMark/>
          </w:tcPr>
          <w:p w14:paraId="05B7CD43" w14:textId="72427D89" w:rsidR="001475BF" w:rsidRPr="001C6EE5" w:rsidRDefault="001475BF" w:rsidP="001475BF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26.1 (22.0-30.8)</w:t>
            </w:r>
          </w:p>
        </w:tc>
        <w:tc>
          <w:tcPr>
            <w:tcW w:w="790" w:type="pct"/>
            <w:hideMark/>
          </w:tcPr>
          <w:p w14:paraId="774A28BA" w14:textId="7BD6E6B4" w:rsidR="001475BF" w:rsidRPr="001C6EE5" w:rsidRDefault="001475BF" w:rsidP="001475BF">
            <w:pPr>
              <w:keepNext/>
              <w:adjustRightInd w:val="0"/>
              <w:spacing w:before="29" w:after="29" w:line="25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C6EE5">
              <w:rPr>
                <w:rFonts w:ascii="Times New Roman" w:hAnsi="Times New Roman" w:cs="Times New Roman"/>
              </w:rPr>
              <w:t>0.95 (0.63-1.42)</w:t>
            </w:r>
          </w:p>
        </w:tc>
      </w:tr>
    </w:tbl>
    <w:p w14:paraId="6246F18A" w14:textId="77777777" w:rsidR="004F16FA" w:rsidRDefault="00132E06" w:rsidP="00F87896">
      <w:pPr>
        <w:rPr>
          <w:rFonts w:ascii="Times New Roman" w:hAnsi="Times New Roman" w:cs="Times New Roman"/>
        </w:rPr>
        <w:sectPr w:rsidR="004F16FA" w:rsidSect="00BB68E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</w:rPr>
        <w:t>CI, confidence interval</w:t>
      </w:r>
    </w:p>
    <w:p w14:paraId="047ED38A" w14:textId="75EAFFAA" w:rsidR="00CB3F71" w:rsidRPr="00E401EA" w:rsidRDefault="004F16FA" w:rsidP="00F878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able S5. Stratified analyses by calendar year</w:t>
      </w:r>
      <w:r w:rsidR="00DC4797">
        <w:rPr>
          <w:rFonts w:ascii="Times New Roman" w:hAnsi="Times New Roman" w:cs="Times New Roman"/>
        </w:rPr>
        <w:t xml:space="preserve"> intervals</w:t>
      </w:r>
      <w:r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pPr w:leftFromText="180" w:rightFromText="180" w:vertAnchor="tex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5"/>
        <w:gridCol w:w="4925"/>
      </w:tblGrid>
      <w:tr w:rsidR="004F16FA" w:rsidRPr="000C2C04" w14:paraId="48D56E78" w14:textId="77777777" w:rsidTr="004F16FA">
        <w:tc>
          <w:tcPr>
            <w:tcW w:w="236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1282CFC" w14:textId="77777777" w:rsidR="004F16FA" w:rsidRPr="001C6EE5" w:rsidRDefault="004F16FA" w:rsidP="00EB54B6">
            <w:pPr>
              <w:autoSpaceDE w:val="0"/>
              <w:autoSpaceDN w:val="0"/>
              <w:rPr>
                <w:rFonts w:ascii="Times New Roman" w:hAnsi="Times New Roman" w:cs="Times New Roman"/>
                <w:b/>
                <w:bCs w:val="0"/>
                <w:color w:val="000000"/>
                <w:sz w:val="22"/>
                <w:szCs w:val="22"/>
              </w:rPr>
            </w:pPr>
            <w:bookmarkStart w:id="1" w:name="_Hlk156463007"/>
            <w:r w:rsidRPr="000C2C04">
              <w:rPr>
                <w:rFonts w:ascii="Times New Roman" w:hAnsi="Times New Roman" w:cs="Times New Roman"/>
                <w:b/>
                <w:color w:val="000000"/>
              </w:rPr>
              <w:t>Statin Group (versus rosuvastatin)</w:t>
            </w:r>
          </w:p>
        </w:tc>
        <w:tc>
          <w:tcPr>
            <w:tcW w:w="263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D52B422" w14:textId="77777777" w:rsidR="004F16FA" w:rsidRPr="001C6EE5" w:rsidRDefault="004F16FA" w:rsidP="00EB54B6">
            <w:pPr>
              <w:keepNext/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b/>
                <w:bCs w:val="0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b/>
                <w:color w:val="000000"/>
              </w:rPr>
              <w:t>Adjusted Hazard Ratio (95% CI)</w:t>
            </w:r>
          </w:p>
        </w:tc>
      </w:tr>
      <w:tr w:rsidR="004F16FA" w:rsidRPr="000C2C04" w14:paraId="12C45BE7" w14:textId="77777777" w:rsidTr="001C6EE5">
        <w:tc>
          <w:tcPr>
            <w:tcW w:w="2369" w:type="pct"/>
            <w:tcBorders>
              <w:top w:val="single" w:sz="4" w:space="0" w:color="auto"/>
            </w:tcBorders>
          </w:tcPr>
          <w:p w14:paraId="0885CE89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2003-2005 (N=8,675)</w:t>
            </w:r>
          </w:p>
        </w:tc>
        <w:tc>
          <w:tcPr>
            <w:tcW w:w="2631" w:type="pct"/>
            <w:tcBorders>
              <w:top w:val="single" w:sz="4" w:space="0" w:color="auto"/>
            </w:tcBorders>
          </w:tcPr>
          <w:p w14:paraId="10511CA3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F16FA" w:rsidRPr="000C2C04" w14:paraId="2F539C38" w14:textId="77777777" w:rsidTr="001C6EE5">
        <w:tc>
          <w:tcPr>
            <w:tcW w:w="2369" w:type="pct"/>
          </w:tcPr>
          <w:p w14:paraId="120679B9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Atorvastatin (n=4,666)</w:t>
            </w:r>
          </w:p>
        </w:tc>
        <w:tc>
          <w:tcPr>
            <w:tcW w:w="2631" w:type="pct"/>
          </w:tcPr>
          <w:p w14:paraId="1D7868A7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</w:rPr>
              <w:t>0.45 (0.12–1.68)</w:t>
            </w:r>
          </w:p>
        </w:tc>
      </w:tr>
      <w:tr w:rsidR="004F16FA" w:rsidRPr="000C2C04" w14:paraId="7CB7B4E2" w14:textId="77777777" w:rsidTr="001C6EE5">
        <w:tc>
          <w:tcPr>
            <w:tcW w:w="2369" w:type="pct"/>
          </w:tcPr>
          <w:p w14:paraId="359CEA1C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Lovastatin (n=740)</w:t>
            </w:r>
          </w:p>
        </w:tc>
        <w:tc>
          <w:tcPr>
            <w:tcW w:w="2631" w:type="pct"/>
          </w:tcPr>
          <w:p w14:paraId="5FCDFEE0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</w:rPr>
              <w:t>0.45 (0.09–2.32)</w:t>
            </w:r>
          </w:p>
        </w:tc>
      </w:tr>
      <w:tr w:rsidR="004F16FA" w:rsidRPr="000C2C04" w14:paraId="0E29E37C" w14:textId="77777777" w:rsidTr="001C6EE5">
        <w:tc>
          <w:tcPr>
            <w:tcW w:w="2369" w:type="pct"/>
            <w:tcBorders>
              <w:bottom w:val="single" w:sz="4" w:space="0" w:color="auto"/>
            </w:tcBorders>
          </w:tcPr>
          <w:p w14:paraId="2EA33651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Simvastatin (n=2,704)</w:t>
            </w:r>
          </w:p>
        </w:tc>
        <w:tc>
          <w:tcPr>
            <w:tcW w:w="2631" w:type="pct"/>
            <w:tcBorders>
              <w:bottom w:val="single" w:sz="4" w:space="0" w:color="auto"/>
            </w:tcBorders>
          </w:tcPr>
          <w:p w14:paraId="466790C6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</w:rPr>
              <w:t>0.80 (0.21–3.11)</w:t>
            </w:r>
          </w:p>
        </w:tc>
      </w:tr>
      <w:tr w:rsidR="004F16FA" w:rsidRPr="000C2C04" w14:paraId="14ECA58F" w14:textId="77777777" w:rsidTr="001C6EE5">
        <w:tc>
          <w:tcPr>
            <w:tcW w:w="2369" w:type="pct"/>
            <w:tcBorders>
              <w:top w:val="single" w:sz="4" w:space="0" w:color="auto"/>
            </w:tcBorders>
          </w:tcPr>
          <w:p w14:paraId="7808C092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hanging="17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2006-2008 (N=13,762)</w:t>
            </w:r>
          </w:p>
        </w:tc>
        <w:tc>
          <w:tcPr>
            <w:tcW w:w="2631" w:type="pct"/>
            <w:tcBorders>
              <w:top w:val="single" w:sz="4" w:space="0" w:color="auto"/>
            </w:tcBorders>
          </w:tcPr>
          <w:p w14:paraId="02D0878C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F16FA" w:rsidRPr="000C2C04" w14:paraId="1639CD0D" w14:textId="77777777" w:rsidTr="001C6EE5">
        <w:tc>
          <w:tcPr>
            <w:tcW w:w="2369" w:type="pct"/>
          </w:tcPr>
          <w:p w14:paraId="55980C0F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Atorvastatin (n=4,564)</w:t>
            </w:r>
          </w:p>
        </w:tc>
        <w:tc>
          <w:tcPr>
            <w:tcW w:w="2631" w:type="pct"/>
          </w:tcPr>
          <w:p w14:paraId="45137344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</w:rPr>
              <w:t>0.54 (0.20–1.47)</w:t>
            </w:r>
          </w:p>
        </w:tc>
      </w:tr>
      <w:tr w:rsidR="004F16FA" w:rsidRPr="000C2C04" w14:paraId="64B11F26" w14:textId="77777777" w:rsidTr="001C6EE5">
        <w:tc>
          <w:tcPr>
            <w:tcW w:w="2369" w:type="pct"/>
          </w:tcPr>
          <w:p w14:paraId="427C1AED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Lovastatin (n=1,591)</w:t>
            </w:r>
          </w:p>
        </w:tc>
        <w:tc>
          <w:tcPr>
            <w:tcW w:w="2631" w:type="pct"/>
          </w:tcPr>
          <w:p w14:paraId="2E21E092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1.19 (0.41–3.47)</w:t>
            </w:r>
          </w:p>
        </w:tc>
      </w:tr>
      <w:tr w:rsidR="004F16FA" w:rsidRPr="000C2C04" w14:paraId="1A1365B4" w14:textId="77777777" w:rsidTr="001C6EE5">
        <w:tc>
          <w:tcPr>
            <w:tcW w:w="2369" w:type="pct"/>
            <w:tcBorders>
              <w:bottom w:val="single" w:sz="4" w:space="0" w:color="auto"/>
            </w:tcBorders>
          </w:tcPr>
          <w:p w14:paraId="7A04D409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Simvastatin (n=6,023)</w:t>
            </w:r>
          </w:p>
        </w:tc>
        <w:tc>
          <w:tcPr>
            <w:tcW w:w="2631" w:type="pct"/>
            <w:tcBorders>
              <w:bottom w:val="single" w:sz="4" w:space="0" w:color="auto"/>
            </w:tcBorders>
          </w:tcPr>
          <w:p w14:paraId="2647584E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61 (0.23–1.63)</w:t>
            </w:r>
          </w:p>
        </w:tc>
      </w:tr>
      <w:tr w:rsidR="004F16FA" w:rsidRPr="000C2C04" w14:paraId="1811E181" w14:textId="77777777" w:rsidTr="001C6EE5">
        <w:tc>
          <w:tcPr>
            <w:tcW w:w="2369" w:type="pct"/>
            <w:tcBorders>
              <w:top w:val="single" w:sz="4" w:space="0" w:color="auto"/>
            </w:tcBorders>
          </w:tcPr>
          <w:p w14:paraId="75317B29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2009-2011 (N=16,444)</w:t>
            </w:r>
          </w:p>
        </w:tc>
        <w:tc>
          <w:tcPr>
            <w:tcW w:w="2631" w:type="pct"/>
            <w:tcBorders>
              <w:top w:val="single" w:sz="4" w:space="0" w:color="auto"/>
            </w:tcBorders>
          </w:tcPr>
          <w:p w14:paraId="064ECCC2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F16FA" w:rsidRPr="000C2C04" w14:paraId="5F5F6426" w14:textId="77777777" w:rsidTr="004F16FA">
        <w:tc>
          <w:tcPr>
            <w:tcW w:w="2369" w:type="pct"/>
          </w:tcPr>
          <w:p w14:paraId="0104E018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Atorvastatin (n=2,539)</w:t>
            </w:r>
          </w:p>
        </w:tc>
        <w:tc>
          <w:tcPr>
            <w:tcW w:w="2631" w:type="pct"/>
          </w:tcPr>
          <w:p w14:paraId="33159E1C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87 (0.37–2.06)</w:t>
            </w:r>
          </w:p>
        </w:tc>
      </w:tr>
      <w:tr w:rsidR="004F16FA" w:rsidRPr="000C2C04" w14:paraId="1DA9C64D" w14:textId="77777777" w:rsidTr="001C6EE5">
        <w:tc>
          <w:tcPr>
            <w:tcW w:w="2369" w:type="pct"/>
          </w:tcPr>
          <w:p w14:paraId="6991F230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Lovastatin (n=1,513)</w:t>
            </w:r>
          </w:p>
        </w:tc>
        <w:tc>
          <w:tcPr>
            <w:tcW w:w="2631" w:type="pct"/>
          </w:tcPr>
          <w:p w14:paraId="1F04FEA5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94 (0.35–2.55)</w:t>
            </w:r>
          </w:p>
        </w:tc>
      </w:tr>
      <w:tr w:rsidR="004F16FA" w:rsidRPr="000C2C04" w14:paraId="22F947CA" w14:textId="77777777" w:rsidTr="001C6EE5">
        <w:tc>
          <w:tcPr>
            <w:tcW w:w="2369" w:type="pct"/>
            <w:tcBorders>
              <w:bottom w:val="single" w:sz="4" w:space="0" w:color="auto"/>
            </w:tcBorders>
          </w:tcPr>
          <w:p w14:paraId="152940F5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Simvastatin (n=10,325)</w:t>
            </w:r>
          </w:p>
        </w:tc>
        <w:tc>
          <w:tcPr>
            <w:tcW w:w="2631" w:type="pct"/>
            <w:tcBorders>
              <w:bottom w:val="single" w:sz="4" w:space="0" w:color="auto"/>
            </w:tcBorders>
          </w:tcPr>
          <w:p w14:paraId="6AADA755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97 (0.47–2.01)</w:t>
            </w:r>
          </w:p>
        </w:tc>
      </w:tr>
      <w:tr w:rsidR="004F16FA" w:rsidRPr="000C2C04" w14:paraId="1630A49F" w14:textId="77777777" w:rsidTr="001C6EE5">
        <w:tc>
          <w:tcPr>
            <w:tcW w:w="2369" w:type="pct"/>
            <w:tcBorders>
              <w:top w:val="single" w:sz="4" w:space="0" w:color="auto"/>
            </w:tcBorders>
          </w:tcPr>
          <w:p w14:paraId="5043D70A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2012-2014 (N=15,015)</w:t>
            </w:r>
          </w:p>
        </w:tc>
        <w:tc>
          <w:tcPr>
            <w:tcW w:w="2631" w:type="pct"/>
            <w:tcBorders>
              <w:top w:val="single" w:sz="4" w:space="0" w:color="auto"/>
            </w:tcBorders>
          </w:tcPr>
          <w:p w14:paraId="559D7F7C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F16FA" w:rsidRPr="000C2C04" w14:paraId="51B8BFB9" w14:textId="77777777" w:rsidTr="004F16FA">
        <w:tc>
          <w:tcPr>
            <w:tcW w:w="2369" w:type="pct"/>
          </w:tcPr>
          <w:p w14:paraId="632822CE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Atorvastatin (n=4,988)</w:t>
            </w:r>
          </w:p>
        </w:tc>
        <w:tc>
          <w:tcPr>
            <w:tcW w:w="2631" w:type="pct"/>
          </w:tcPr>
          <w:p w14:paraId="15CC17C6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99 (0.35–2.82)</w:t>
            </w:r>
          </w:p>
        </w:tc>
      </w:tr>
      <w:tr w:rsidR="004F16FA" w:rsidRPr="000C2C04" w14:paraId="2E4C5E07" w14:textId="77777777" w:rsidTr="001C6EE5">
        <w:tc>
          <w:tcPr>
            <w:tcW w:w="2369" w:type="pct"/>
          </w:tcPr>
          <w:p w14:paraId="37A01046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Lovastatin (n=1,228)</w:t>
            </w:r>
          </w:p>
        </w:tc>
        <w:tc>
          <w:tcPr>
            <w:tcW w:w="2631" w:type="pct"/>
          </w:tcPr>
          <w:p w14:paraId="129D0EC5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44 (0.10–1.95)</w:t>
            </w:r>
          </w:p>
        </w:tc>
      </w:tr>
      <w:tr w:rsidR="004F16FA" w:rsidRPr="000C2C04" w14:paraId="191B075F" w14:textId="77777777" w:rsidTr="001C6EE5">
        <w:tc>
          <w:tcPr>
            <w:tcW w:w="2369" w:type="pct"/>
            <w:tcBorders>
              <w:bottom w:val="single" w:sz="4" w:space="0" w:color="auto"/>
            </w:tcBorders>
          </w:tcPr>
          <w:p w14:paraId="42C010CE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Simvastatin (n=7,818)</w:t>
            </w:r>
          </w:p>
        </w:tc>
        <w:tc>
          <w:tcPr>
            <w:tcW w:w="2631" w:type="pct"/>
            <w:tcBorders>
              <w:bottom w:val="single" w:sz="4" w:space="0" w:color="auto"/>
            </w:tcBorders>
          </w:tcPr>
          <w:p w14:paraId="5D5175A4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79 (0.28–2.23)</w:t>
            </w:r>
          </w:p>
        </w:tc>
      </w:tr>
      <w:tr w:rsidR="004F16FA" w:rsidRPr="000C2C04" w14:paraId="2E6CCF36" w14:textId="77777777" w:rsidTr="001C6EE5">
        <w:tc>
          <w:tcPr>
            <w:tcW w:w="2369" w:type="pct"/>
            <w:tcBorders>
              <w:top w:val="single" w:sz="4" w:space="0" w:color="auto"/>
            </w:tcBorders>
          </w:tcPr>
          <w:p w14:paraId="3CF6857A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2015-2017 (N=10,646)</w:t>
            </w:r>
          </w:p>
        </w:tc>
        <w:tc>
          <w:tcPr>
            <w:tcW w:w="2631" w:type="pct"/>
            <w:tcBorders>
              <w:top w:val="single" w:sz="4" w:space="0" w:color="auto"/>
            </w:tcBorders>
          </w:tcPr>
          <w:p w14:paraId="586B7B7A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F16FA" w:rsidRPr="000C2C04" w14:paraId="3CC03421" w14:textId="77777777" w:rsidTr="004F16FA">
        <w:tc>
          <w:tcPr>
            <w:tcW w:w="2369" w:type="pct"/>
          </w:tcPr>
          <w:p w14:paraId="1F5626EE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Atorvastatin (n=6,578)</w:t>
            </w:r>
          </w:p>
        </w:tc>
        <w:tc>
          <w:tcPr>
            <w:tcW w:w="2631" w:type="pct"/>
          </w:tcPr>
          <w:p w14:paraId="472049E8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38 (0.11–1.32)</w:t>
            </w:r>
          </w:p>
        </w:tc>
      </w:tr>
      <w:tr w:rsidR="004F16FA" w:rsidRPr="000C2C04" w14:paraId="7496413B" w14:textId="77777777" w:rsidTr="001C6EE5">
        <w:tc>
          <w:tcPr>
            <w:tcW w:w="2369" w:type="pct"/>
          </w:tcPr>
          <w:p w14:paraId="349CB094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Lovastatin (n=558)</w:t>
            </w:r>
          </w:p>
        </w:tc>
        <w:tc>
          <w:tcPr>
            <w:tcW w:w="2631" w:type="pct"/>
          </w:tcPr>
          <w:p w14:paraId="7A2EE864" w14:textId="7B8E4383" w:rsidR="004F16FA" w:rsidRPr="001C6EE5" w:rsidRDefault="00BF1414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del cannot run due to insufficient events (1 event)</w:t>
            </w:r>
          </w:p>
        </w:tc>
      </w:tr>
      <w:tr w:rsidR="004F16FA" w:rsidRPr="000C2C04" w14:paraId="3BEA5319" w14:textId="77777777" w:rsidTr="001C6EE5">
        <w:tc>
          <w:tcPr>
            <w:tcW w:w="2369" w:type="pct"/>
            <w:tcBorders>
              <w:bottom w:val="single" w:sz="4" w:space="0" w:color="auto"/>
            </w:tcBorders>
          </w:tcPr>
          <w:p w14:paraId="43516CD8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Simvastatin (n=3,149)</w:t>
            </w:r>
          </w:p>
        </w:tc>
        <w:tc>
          <w:tcPr>
            <w:tcW w:w="2631" w:type="pct"/>
            <w:tcBorders>
              <w:bottom w:val="single" w:sz="4" w:space="0" w:color="auto"/>
            </w:tcBorders>
          </w:tcPr>
          <w:p w14:paraId="25C9706A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C6EE5">
              <w:rPr>
                <w:rFonts w:ascii="Times New Roman" w:hAnsi="Times New Roman" w:cs="Times New Roman"/>
              </w:rPr>
              <w:t>0.28 (0.07–1.12)</w:t>
            </w:r>
          </w:p>
        </w:tc>
      </w:tr>
      <w:tr w:rsidR="004F16FA" w:rsidRPr="000C2C04" w14:paraId="484C4D02" w14:textId="77777777" w:rsidTr="001C6EE5">
        <w:tc>
          <w:tcPr>
            <w:tcW w:w="2369" w:type="pct"/>
            <w:tcBorders>
              <w:top w:val="single" w:sz="4" w:space="0" w:color="auto"/>
            </w:tcBorders>
          </w:tcPr>
          <w:p w14:paraId="2782AF97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2018-2020 (N=4,721)</w:t>
            </w:r>
          </w:p>
        </w:tc>
        <w:tc>
          <w:tcPr>
            <w:tcW w:w="2631" w:type="pct"/>
            <w:tcBorders>
              <w:top w:val="single" w:sz="4" w:space="0" w:color="auto"/>
            </w:tcBorders>
          </w:tcPr>
          <w:p w14:paraId="5B96EE99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F16FA" w:rsidRPr="000C2C04" w14:paraId="2DABF8E3" w14:textId="77777777" w:rsidTr="001C6EE5">
        <w:tc>
          <w:tcPr>
            <w:tcW w:w="2369" w:type="pct"/>
          </w:tcPr>
          <w:p w14:paraId="32330F02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Atorvastatin (n=3,437)</w:t>
            </w:r>
          </w:p>
        </w:tc>
        <w:tc>
          <w:tcPr>
            <w:tcW w:w="2631" w:type="pct"/>
          </w:tcPr>
          <w:p w14:paraId="6BD38BED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</w:rPr>
              <w:t>0.64 (0.14–2.92)</w:t>
            </w:r>
          </w:p>
        </w:tc>
      </w:tr>
      <w:tr w:rsidR="004F16FA" w:rsidRPr="000C2C04" w14:paraId="2724E7EC" w14:textId="77777777" w:rsidTr="001C6EE5">
        <w:tc>
          <w:tcPr>
            <w:tcW w:w="2369" w:type="pct"/>
          </w:tcPr>
          <w:p w14:paraId="3977E49F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Lovastatin (n=129)</w:t>
            </w:r>
          </w:p>
        </w:tc>
        <w:tc>
          <w:tcPr>
            <w:tcW w:w="2631" w:type="pct"/>
          </w:tcPr>
          <w:p w14:paraId="478A7E87" w14:textId="0344F692" w:rsidR="004F16FA" w:rsidRPr="001C6EE5" w:rsidRDefault="00BF1414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del cannot run due to no events</w:t>
            </w:r>
          </w:p>
        </w:tc>
      </w:tr>
      <w:tr w:rsidR="004F16FA" w:rsidRPr="000C2C04" w14:paraId="230A954C" w14:textId="77777777" w:rsidTr="001C6EE5">
        <w:tc>
          <w:tcPr>
            <w:tcW w:w="2369" w:type="pct"/>
            <w:tcBorders>
              <w:bottom w:val="single" w:sz="4" w:space="0" w:color="auto"/>
            </w:tcBorders>
          </w:tcPr>
          <w:p w14:paraId="4DE20B45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ind w:firstLine="3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  <w:color w:val="000000"/>
              </w:rPr>
              <w:t>Simvastatin (n=746)</w:t>
            </w:r>
          </w:p>
        </w:tc>
        <w:tc>
          <w:tcPr>
            <w:tcW w:w="2631" w:type="pct"/>
            <w:tcBorders>
              <w:bottom w:val="single" w:sz="4" w:space="0" w:color="auto"/>
            </w:tcBorders>
          </w:tcPr>
          <w:p w14:paraId="73D73B4B" w14:textId="77777777" w:rsidR="004F16FA" w:rsidRPr="001C6EE5" w:rsidRDefault="004F16FA" w:rsidP="00EB54B6">
            <w:pPr>
              <w:autoSpaceDE w:val="0"/>
              <w:autoSpaceDN w:val="0"/>
              <w:spacing w:before="29" w:after="29" w:line="25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C2C04">
              <w:rPr>
                <w:rFonts w:ascii="Times New Roman" w:hAnsi="Times New Roman" w:cs="Times New Roman"/>
              </w:rPr>
              <w:t>0.67 (0.10–4.51)</w:t>
            </w:r>
          </w:p>
        </w:tc>
      </w:tr>
      <w:bookmarkEnd w:id="1"/>
    </w:tbl>
    <w:p w14:paraId="3952F4E7" w14:textId="77777777" w:rsidR="00B50D6F" w:rsidRPr="00E401EA" w:rsidRDefault="00B50D6F" w:rsidP="00F87896">
      <w:pPr>
        <w:rPr>
          <w:rFonts w:ascii="Times New Roman" w:hAnsi="Times New Roman" w:cs="Times New Roman"/>
        </w:rPr>
      </w:pPr>
    </w:p>
    <w:p w14:paraId="1F5D1FEC" w14:textId="77777777" w:rsidR="00B50D6F" w:rsidRPr="00E401EA" w:rsidRDefault="00B50D6F" w:rsidP="00F87896">
      <w:pPr>
        <w:rPr>
          <w:rFonts w:ascii="Times New Roman" w:hAnsi="Times New Roman" w:cs="Times New Roman"/>
        </w:rPr>
      </w:pPr>
    </w:p>
    <w:p w14:paraId="2272A65D" w14:textId="77777777" w:rsidR="00B50D6F" w:rsidRPr="00E401EA" w:rsidRDefault="00B50D6F" w:rsidP="00F87896">
      <w:pPr>
        <w:rPr>
          <w:rFonts w:ascii="Times New Roman" w:hAnsi="Times New Roman" w:cs="Times New Roman"/>
        </w:rPr>
      </w:pPr>
    </w:p>
    <w:p w14:paraId="6A66D221" w14:textId="77777777" w:rsidR="004E2EB4" w:rsidRPr="00E401EA" w:rsidRDefault="004E2EB4" w:rsidP="00F87896">
      <w:pPr>
        <w:rPr>
          <w:rFonts w:ascii="Times New Roman" w:hAnsi="Times New Roman" w:cs="Times New Roman"/>
        </w:rPr>
      </w:pPr>
    </w:p>
    <w:p w14:paraId="2C15A42E" w14:textId="44D31F8F" w:rsidR="00B50D6F" w:rsidRPr="00E401EA" w:rsidRDefault="00B50D6F">
      <w:pPr>
        <w:rPr>
          <w:rFonts w:ascii="Times New Roman" w:hAnsi="Times New Roman" w:cs="Times New Roman"/>
        </w:rPr>
      </w:pPr>
    </w:p>
    <w:sectPr w:rsidR="00B50D6F" w:rsidRPr="00E401EA" w:rsidSect="001C6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63CB6"/>
    <w:multiLevelType w:val="hybridMultilevel"/>
    <w:tmpl w:val="EF7E5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75465"/>
    <w:multiLevelType w:val="hybridMultilevel"/>
    <w:tmpl w:val="F5EAC5F4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C757F"/>
    <w:multiLevelType w:val="hybridMultilevel"/>
    <w:tmpl w:val="9EE2F132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84976"/>
    <w:multiLevelType w:val="hybridMultilevel"/>
    <w:tmpl w:val="077221E8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925A0"/>
    <w:multiLevelType w:val="hybridMultilevel"/>
    <w:tmpl w:val="5B9CCD2E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91095"/>
    <w:multiLevelType w:val="hybridMultilevel"/>
    <w:tmpl w:val="AF1C7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60BB9"/>
    <w:multiLevelType w:val="hybridMultilevel"/>
    <w:tmpl w:val="D2C80100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10BA5"/>
    <w:multiLevelType w:val="hybridMultilevel"/>
    <w:tmpl w:val="B492D18E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C41605"/>
    <w:multiLevelType w:val="hybridMultilevel"/>
    <w:tmpl w:val="35241E48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A4BAF"/>
    <w:multiLevelType w:val="hybridMultilevel"/>
    <w:tmpl w:val="574EE0E4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93350"/>
    <w:multiLevelType w:val="hybridMultilevel"/>
    <w:tmpl w:val="A384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C5103"/>
    <w:multiLevelType w:val="hybridMultilevel"/>
    <w:tmpl w:val="45D692DA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52347"/>
    <w:multiLevelType w:val="hybridMultilevel"/>
    <w:tmpl w:val="46BC2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013AFA"/>
    <w:multiLevelType w:val="hybridMultilevel"/>
    <w:tmpl w:val="A48E818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C20A56"/>
    <w:multiLevelType w:val="hybridMultilevel"/>
    <w:tmpl w:val="46E2D764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3367B"/>
    <w:multiLevelType w:val="hybridMultilevel"/>
    <w:tmpl w:val="72988CD4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D1B1C"/>
    <w:multiLevelType w:val="hybridMultilevel"/>
    <w:tmpl w:val="F99A3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C0E3C"/>
    <w:multiLevelType w:val="hybridMultilevel"/>
    <w:tmpl w:val="B21C5ACC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F4014"/>
    <w:multiLevelType w:val="hybridMultilevel"/>
    <w:tmpl w:val="081EA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751411"/>
    <w:multiLevelType w:val="hybridMultilevel"/>
    <w:tmpl w:val="376225A0"/>
    <w:lvl w:ilvl="0" w:tplc="AF665A24">
      <w:start w:val="1"/>
      <w:numFmt w:val="decimal"/>
      <w:lvlText w:val="MB.4.3.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544235"/>
    <w:multiLevelType w:val="hybridMultilevel"/>
    <w:tmpl w:val="5880A69C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2D61B2"/>
    <w:multiLevelType w:val="hybridMultilevel"/>
    <w:tmpl w:val="E9AE4F1A"/>
    <w:lvl w:ilvl="0" w:tplc="55343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264ED6"/>
    <w:multiLevelType w:val="hybridMultilevel"/>
    <w:tmpl w:val="3B0216DE"/>
    <w:lvl w:ilvl="0" w:tplc="F4168932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578199">
    <w:abstractNumId w:val="13"/>
  </w:num>
  <w:num w:numId="2" w16cid:durableId="1522432078">
    <w:abstractNumId w:val="4"/>
  </w:num>
  <w:num w:numId="3" w16cid:durableId="662046512">
    <w:abstractNumId w:val="15"/>
  </w:num>
  <w:num w:numId="4" w16cid:durableId="2108768406">
    <w:abstractNumId w:val="17"/>
  </w:num>
  <w:num w:numId="5" w16cid:durableId="1797798068">
    <w:abstractNumId w:val="6"/>
  </w:num>
  <w:num w:numId="6" w16cid:durableId="344940293">
    <w:abstractNumId w:val="8"/>
  </w:num>
  <w:num w:numId="7" w16cid:durableId="740755236">
    <w:abstractNumId w:val="0"/>
  </w:num>
  <w:num w:numId="8" w16cid:durableId="2109040747">
    <w:abstractNumId w:val="16"/>
  </w:num>
  <w:num w:numId="9" w16cid:durableId="749427780">
    <w:abstractNumId w:val="19"/>
  </w:num>
  <w:num w:numId="10" w16cid:durableId="1624992951">
    <w:abstractNumId w:val="14"/>
  </w:num>
  <w:num w:numId="11" w16cid:durableId="2095399704">
    <w:abstractNumId w:val="18"/>
  </w:num>
  <w:num w:numId="12" w16cid:durableId="826941398">
    <w:abstractNumId w:val="3"/>
  </w:num>
  <w:num w:numId="13" w16cid:durableId="431315728">
    <w:abstractNumId w:val="2"/>
  </w:num>
  <w:num w:numId="14" w16cid:durableId="862403206">
    <w:abstractNumId w:val="21"/>
  </w:num>
  <w:num w:numId="15" w16cid:durableId="1849444693">
    <w:abstractNumId w:val="12"/>
  </w:num>
  <w:num w:numId="16" w16cid:durableId="33889587">
    <w:abstractNumId w:val="9"/>
  </w:num>
  <w:num w:numId="17" w16cid:durableId="1804807227">
    <w:abstractNumId w:val="20"/>
  </w:num>
  <w:num w:numId="18" w16cid:durableId="565920195">
    <w:abstractNumId w:val="5"/>
  </w:num>
  <w:num w:numId="19" w16cid:durableId="499850322">
    <w:abstractNumId w:val="7"/>
  </w:num>
  <w:num w:numId="20" w16cid:durableId="915212858">
    <w:abstractNumId w:val="11"/>
  </w:num>
  <w:num w:numId="21" w16cid:durableId="148330154">
    <w:abstractNumId w:val="10"/>
  </w:num>
  <w:num w:numId="22" w16cid:durableId="89544984">
    <w:abstractNumId w:val="1"/>
  </w:num>
  <w:num w:numId="23" w16cid:durableId="6506459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DIzMDa1NDCxNDNV0lEKTi0uzszPAymwqAUAGaHDOywAAAA="/>
  </w:docVars>
  <w:rsids>
    <w:rsidRoot w:val="00F87896"/>
    <w:rsid w:val="00005DAE"/>
    <w:rsid w:val="000270D5"/>
    <w:rsid w:val="0004087E"/>
    <w:rsid w:val="000C2C04"/>
    <w:rsid w:val="001035E5"/>
    <w:rsid w:val="00132E06"/>
    <w:rsid w:val="001475BF"/>
    <w:rsid w:val="001477D8"/>
    <w:rsid w:val="00164592"/>
    <w:rsid w:val="001C6EE5"/>
    <w:rsid w:val="00237F02"/>
    <w:rsid w:val="0026238B"/>
    <w:rsid w:val="0027346A"/>
    <w:rsid w:val="002C3DCA"/>
    <w:rsid w:val="003157C1"/>
    <w:rsid w:val="00327F25"/>
    <w:rsid w:val="003909F5"/>
    <w:rsid w:val="00404388"/>
    <w:rsid w:val="00437C0F"/>
    <w:rsid w:val="00461D7A"/>
    <w:rsid w:val="00480303"/>
    <w:rsid w:val="004A276B"/>
    <w:rsid w:val="004D6C83"/>
    <w:rsid w:val="004E2EB4"/>
    <w:rsid w:val="004F16FA"/>
    <w:rsid w:val="005823E2"/>
    <w:rsid w:val="005D16DB"/>
    <w:rsid w:val="005F2BCF"/>
    <w:rsid w:val="00603AE1"/>
    <w:rsid w:val="006118F4"/>
    <w:rsid w:val="0072260E"/>
    <w:rsid w:val="007738C4"/>
    <w:rsid w:val="008B3CF5"/>
    <w:rsid w:val="008F1B73"/>
    <w:rsid w:val="0091451F"/>
    <w:rsid w:val="009374D7"/>
    <w:rsid w:val="00943FD6"/>
    <w:rsid w:val="00974894"/>
    <w:rsid w:val="00986FD4"/>
    <w:rsid w:val="009A22A6"/>
    <w:rsid w:val="00A479D3"/>
    <w:rsid w:val="00A9106A"/>
    <w:rsid w:val="00AB7A56"/>
    <w:rsid w:val="00B43483"/>
    <w:rsid w:val="00B50D6F"/>
    <w:rsid w:val="00B85B5C"/>
    <w:rsid w:val="00BB49CC"/>
    <w:rsid w:val="00BB68E7"/>
    <w:rsid w:val="00BF1414"/>
    <w:rsid w:val="00C10D6C"/>
    <w:rsid w:val="00C97ED4"/>
    <w:rsid w:val="00CB1FEB"/>
    <w:rsid w:val="00CB3F71"/>
    <w:rsid w:val="00DB4571"/>
    <w:rsid w:val="00DB702C"/>
    <w:rsid w:val="00DC4797"/>
    <w:rsid w:val="00E401EA"/>
    <w:rsid w:val="00E64A56"/>
    <w:rsid w:val="00E9418E"/>
    <w:rsid w:val="00EF6C85"/>
    <w:rsid w:val="00F15A56"/>
    <w:rsid w:val="00F27761"/>
    <w:rsid w:val="00F87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9676D4"/>
  <w15:chartTrackingRefBased/>
  <w15:docId w15:val="{73521BF8-5D48-41DC-B104-CDD0FB352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896"/>
    <w:pPr>
      <w:spacing w:after="0" w:line="480" w:lineRule="auto"/>
      <w:ind w:left="720"/>
      <w:contextualSpacing/>
    </w:pPr>
    <w:rPr>
      <w:rFonts w:ascii="Times New Roman" w:eastAsia="SimSun" w:hAnsi="Times New Roman" w:cs="Times New Roman"/>
      <w:sz w:val="24"/>
      <w:szCs w:val="24"/>
      <w:lang w:eastAsia="en-US"/>
      <w14:ligatures w14:val="none"/>
    </w:rPr>
  </w:style>
  <w:style w:type="table" w:styleId="TableGrid">
    <w:name w:val="Table Grid"/>
    <w:basedOn w:val="TableNormal"/>
    <w:uiPriority w:val="39"/>
    <w:rsid w:val="00F87896"/>
    <w:pPr>
      <w:spacing w:after="0" w:line="240" w:lineRule="auto"/>
    </w:pPr>
    <w:rPr>
      <w:bCs/>
      <w:kern w:val="0"/>
      <w:sz w:val="24"/>
      <w:szCs w:val="24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97E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62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240</Words>
  <Characters>1277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Cheng</dc:creator>
  <cp:keywords/>
  <dc:description/>
  <cp:lastModifiedBy>Hennessy, Sean</cp:lastModifiedBy>
  <cp:revision>2</cp:revision>
  <dcterms:created xsi:type="dcterms:W3CDTF">2024-10-25T11:32:00Z</dcterms:created>
  <dcterms:modified xsi:type="dcterms:W3CDTF">2024-10-2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527983-7e93-44db-b5db-56574737f79d</vt:lpwstr>
  </property>
</Properties>
</file>